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17"/>
        <w:gridCol w:w="7639"/>
      </w:tblGrid>
      <w:tr w:rsidR="00E627E5" w:rsidTr="00D56B10">
        <w:tc>
          <w:tcPr>
            <w:tcW w:w="1217" w:type="dxa"/>
            <w:vMerge w:val="restart"/>
          </w:tcPr>
          <w:p w:rsidR="00E627E5" w:rsidRDefault="00E627E5" w:rsidP="00D56B10">
            <w:pPr>
              <w:pStyle w:val="ChapterNumber"/>
            </w:pPr>
            <w:r>
              <w:rPr>
                <w:noProof/>
              </w:rPr>
              <w:drawing>
                <wp:inline distT="0" distB="0" distL="0" distR="0" wp14:anchorId="0CC4A702" wp14:editId="6F47B95C">
                  <wp:extent cx="635954" cy="731555"/>
                  <wp:effectExtent l="0" t="0" r="0" b="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_chapterdragon_half.png"/>
                          <pic:cNvPicPr/>
                        </pic:nvPicPr>
                        <pic:blipFill>
                          <a:blip r:embed="rId8">
                            <a:extLst>
                              <a:ext uri="{28A0092B-C50C-407E-A947-70E740481C1C}">
                                <a14:useLocalDpi xmlns:a14="http://schemas.microsoft.com/office/drawing/2010/main" val="0"/>
                              </a:ext>
                            </a:extLst>
                          </a:blip>
                          <a:stretch>
                            <a:fillRect/>
                          </a:stretch>
                        </pic:blipFill>
                        <pic:spPr>
                          <a:xfrm>
                            <a:off x="0" y="0"/>
                            <a:ext cx="635954" cy="731555"/>
                          </a:xfrm>
                          <a:prstGeom prst="rect">
                            <a:avLst/>
                          </a:prstGeom>
                        </pic:spPr>
                      </pic:pic>
                    </a:graphicData>
                  </a:graphic>
                </wp:inline>
              </w:drawing>
            </w:r>
          </w:p>
        </w:tc>
        <w:tc>
          <w:tcPr>
            <w:tcW w:w="7639" w:type="dxa"/>
          </w:tcPr>
          <w:p w:rsidR="00E627E5" w:rsidRDefault="00E627E5" w:rsidP="00D56B10">
            <w:pPr>
              <w:pStyle w:val="ChapterNumber"/>
            </w:pPr>
            <w:r>
              <w:t>Chapter 16</w:t>
            </w:r>
          </w:p>
        </w:tc>
      </w:tr>
      <w:tr w:rsidR="00E627E5" w:rsidTr="00D56B10">
        <w:tc>
          <w:tcPr>
            <w:tcW w:w="1217" w:type="dxa"/>
            <w:vMerge/>
          </w:tcPr>
          <w:p w:rsidR="00E627E5" w:rsidRDefault="00E627E5" w:rsidP="00D56B10">
            <w:pPr>
              <w:pStyle w:val="Heading1"/>
              <w:outlineLvl w:val="0"/>
            </w:pPr>
          </w:p>
        </w:tc>
        <w:tc>
          <w:tcPr>
            <w:tcW w:w="7639" w:type="dxa"/>
          </w:tcPr>
          <w:p w:rsidR="00E627E5" w:rsidRDefault="00E627E5" w:rsidP="00D56B10">
            <w:pPr>
              <w:pStyle w:val="Heading1"/>
              <w:outlineLvl w:val="0"/>
            </w:pPr>
            <w:bookmarkStart w:id="0" w:name="_Toc405145160"/>
            <w:r>
              <w:t>Reversi AI Simulation</w:t>
            </w:r>
            <w:bookmarkEnd w:id="0"/>
          </w:p>
        </w:tc>
      </w:tr>
    </w:tbl>
    <w:p w:rsidR="00E627E5" w:rsidRDefault="00E627E5" w:rsidP="00E627E5">
      <w:pPr>
        <w:pStyle w:val="TopicsCoveredbox"/>
      </w:pPr>
      <w:r>
        <w:t>Topics Covered In This Chapter:</w:t>
      </w:r>
    </w:p>
    <w:p w:rsidR="00E627E5" w:rsidRDefault="00E627E5" w:rsidP="00E627E5">
      <w:pPr>
        <w:pStyle w:val="TopicsCoveredbox"/>
        <w:numPr>
          <w:ilvl w:val="0"/>
          <w:numId w:val="1"/>
        </w:numPr>
      </w:pPr>
      <w:r>
        <w:t>Simulations</w:t>
      </w:r>
    </w:p>
    <w:p w:rsidR="00E627E5" w:rsidRDefault="00E627E5" w:rsidP="00E627E5">
      <w:pPr>
        <w:pStyle w:val="TopicsCoveredbox"/>
        <w:numPr>
          <w:ilvl w:val="0"/>
          <w:numId w:val="1"/>
        </w:numPr>
      </w:pPr>
      <w:r>
        <w:t>Percentages</w:t>
      </w:r>
    </w:p>
    <w:p w:rsidR="00E627E5" w:rsidRDefault="00E627E5" w:rsidP="00E627E5">
      <w:pPr>
        <w:pStyle w:val="TopicsCoveredbox"/>
        <w:numPr>
          <w:ilvl w:val="0"/>
          <w:numId w:val="1"/>
        </w:numPr>
      </w:pPr>
      <w:r>
        <w:t>Pie Charts</w:t>
      </w:r>
    </w:p>
    <w:p w:rsidR="00E627E5" w:rsidRDefault="00E627E5" w:rsidP="00E627E5">
      <w:pPr>
        <w:pStyle w:val="TopicsCoveredbox"/>
        <w:numPr>
          <w:ilvl w:val="0"/>
          <w:numId w:val="1"/>
        </w:numPr>
      </w:pPr>
      <w:r>
        <w:t>Integer Division</w:t>
      </w:r>
    </w:p>
    <w:p w:rsidR="00E627E5" w:rsidRDefault="00E627E5" w:rsidP="00E627E5">
      <w:pPr>
        <w:pStyle w:val="TopicsCoveredbox"/>
        <w:numPr>
          <w:ilvl w:val="0"/>
          <w:numId w:val="1"/>
        </w:numPr>
      </w:pPr>
      <w:r>
        <w:t xml:space="preserve">The </w:t>
      </w:r>
      <w:r w:rsidRPr="00824ABE">
        <w:rPr>
          <w:rStyle w:val="Literal"/>
        </w:rPr>
        <w:t>round()</w:t>
      </w:r>
      <w:r w:rsidRPr="00173EFC">
        <w:t xml:space="preserve"> function</w:t>
      </w:r>
    </w:p>
    <w:p w:rsidR="00E627E5" w:rsidRDefault="00E627E5" w:rsidP="00E627E5">
      <w:pPr>
        <w:pStyle w:val="TopicsCoveredbox"/>
        <w:numPr>
          <w:ilvl w:val="0"/>
          <w:numId w:val="1"/>
        </w:numPr>
      </w:pPr>
      <w:r>
        <w:t>“Computer vs. Computer” Games</w:t>
      </w:r>
    </w:p>
    <w:p w:rsidR="00E627E5" w:rsidRDefault="00E627E5" w:rsidP="00E627E5">
      <w:pPr>
        <w:pStyle w:val="Body"/>
      </w:pPr>
      <w:r>
        <w:t>The Reversi AI algorithm was simple, but it beats me almost every time I play it. This is because the computer can process instructions fast, so checking each possible position on the board and selecting the highest scoring move is easy for the computer. It would take a long time for me to find the best move this way.</w:t>
      </w:r>
    </w:p>
    <w:p w:rsidR="00E627E5" w:rsidRDefault="00E627E5" w:rsidP="00E627E5">
      <w:pPr>
        <w:pStyle w:val="Body"/>
      </w:pPr>
      <w:r>
        <w:t xml:space="preserve">The Reversi program in Chapter 14 had two functions, </w:t>
      </w:r>
      <w:r w:rsidRPr="00236402">
        <w:rPr>
          <w:rStyle w:val="Literal"/>
        </w:rPr>
        <w:t>getPlayerMove()</w:t>
      </w:r>
      <w:r>
        <w:t xml:space="preserve"> and </w:t>
      </w:r>
      <w:r w:rsidRPr="00236402">
        <w:rPr>
          <w:rStyle w:val="Literal"/>
        </w:rPr>
        <w:t>getComputerMove()</w:t>
      </w:r>
      <w:r>
        <w:t xml:space="preserve"> which both returned the move selected as a two-item list like </w:t>
      </w:r>
      <w:r w:rsidRPr="00236402">
        <w:rPr>
          <w:rStyle w:val="Literal"/>
        </w:rPr>
        <w:t>[x, y]</w:t>
      </w:r>
      <w:r>
        <w:rPr>
          <w:rStyle w:val="Literal"/>
        </w:rPr>
        <w:t>.</w:t>
      </w:r>
      <w:r>
        <w:t xml:space="preserve"> The both also had the same parameters, the game board data structure and which tile they were. </w:t>
      </w:r>
      <w:r w:rsidRPr="00236402">
        <w:rPr>
          <w:rStyle w:val="Literal"/>
        </w:rPr>
        <w:t>getPlayerMove()</w:t>
      </w:r>
      <w:r>
        <w:t xml:space="preserve"> decided which </w:t>
      </w:r>
      <w:r w:rsidRPr="00236402">
        <w:rPr>
          <w:rStyle w:val="Literal"/>
        </w:rPr>
        <w:t>[x, y]</w:t>
      </w:r>
      <w:r>
        <w:t xml:space="preserve"> move to return by letting the player type in the coordinates. </w:t>
      </w:r>
      <w:r w:rsidRPr="00236402">
        <w:rPr>
          <w:rStyle w:val="Literal"/>
        </w:rPr>
        <w:t>getComputerMove()</w:t>
      </w:r>
      <w:r>
        <w:t xml:space="preserve"> decided which </w:t>
      </w:r>
      <w:r w:rsidRPr="00236402">
        <w:rPr>
          <w:rStyle w:val="Literal"/>
        </w:rPr>
        <w:t>[x, y]</w:t>
      </w:r>
      <w:r>
        <w:t xml:space="preserve"> move to return by running the Reversi AI algorithm.</w:t>
      </w:r>
    </w:p>
    <w:p w:rsidR="00E627E5" w:rsidRDefault="00E627E5" w:rsidP="00E627E5">
      <w:pPr>
        <w:pStyle w:val="Body"/>
      </w:pPr>
      <w:r>
        <w:t xml:space="preserve">What happens when we replace the call to </w:t>
      </w:r>
      <w:r w:rsidRPr="00236402">
        <w:rPr>
          <w:rStyle w:val="Literal"/>
        </w:rPr>
        <w:t>getPlayerMove()</w:t>
      </w:r>
      <w:r>
        <w:t xml:space="preserve"> with a call to </w:t>
      </w:r>
      <w:r w:rsidRPr="00236402">
        <w:rPr>
          <w:rStyle w:val="Literal"/>
        </w:rPr>
        <w:t>getComputerMove()</w:t>
      </w:r>
      <w:r>
        <w:t>? Then the player never types in a move, it is decided for them! The computer is playing against itself!</w:t>
      </w:r>
    </w:p>
    <w:p w:rsidR="00E627E5" w:rsidRDefault="00E627E5" w:rsidP="00E627E5">
      <w:pPr>
        <w:pStyle w:val="Body"/>
      </w:pPr>
      <w:r>
        <w:t>We will make three new programs, each based on the Reversi program in the last chapter:</w:t>
      </w:r>
    </w:p>
    <w:p w:rsidR="00E627E5" w:rsidRDefault="00E627E5" w:rsidP="00E627E5">
      <w:pPr>
        <w:pStyle w:val="ListParagraph"/>
        <w:numPr>
          <w:ilvl w:val="0"/>
          <w:numId w:val="2"/>
        </w:numPr>
      </w:pPr>
      <w:r w:rsidRPr="00236402">
        <w:rPr>
          <w:rStyle w:val="Emphasis"/>
        </w:rPr>
        <w:t>AISim1.py</w:t>
      </w:r>
      <w:r>
        <w:t xml:space="preserve"> will be made by making changes to </w:t>
      </w:r>
      <w:r w:rsidRPr="00236402">
        <w:rPr>
          <w:rStyle w:val="Emphasis"/>
        </w:rPr>
        <w:t>reversi.py</w:t>
      </w:r>
    </w:p>
    <w:p w:rsidR="00E627E5" w:rsidRDefault="00E627E5" w:rsidP="00E627E5">
      <w:pPr>
        <w:pStyle w:val="ListParagraph"/>
        <w:numPr>
          <w:ilvl w:val="0"/>
          <w:numId w:val="2"/>
        </w:numPr>
      </w:pPr>
      <w:r w:rsidRPr="00236402">
        <w:rPr>
          <w:rStyle w:val="Emphasis"/>
        </w:rPr>
        <w:t>AISim2.py</w:t>
      </w:r>
      <w:r>
        <w:t xml:space="preserve"> will be made by making changes to </w:t>
      </w:r>
      <w:r w:rsidRPr="00236402">
        <w:rPr>
          <w:rStyle w:val="Emphasis"/>
        </w:rPr>
        <w:t>AISim1.py</w:t>
      </w:r>
    </w:p>
    <w:p w:rsidR="00E627E5" w:rsidRDefault="00E627E5" w:rsidP="00E627E5">
      <w:pPr>
        <w:pStyle w:val="ListParagraph"/>
        <w:numPr>
          <w:ilvl w:val="0"/>
          <w:numId w:val="2"/>
        </w:numPr>
      </w:pPr>
      <w:r w:rsidRPr="00236402">
        <w:rPr>
          <w:rStyle w:val="Emphasis"/>
        </w:rPr>
        <w:t>AISim3.py</w:t>
      </w:r>
      <w:r>
        <w:t xml:space="preserve"> will be made by making changes to </w:t>
      </w:r>
      <w:r w:rsidRPr="00236402">
        <w:rPr>
          <w:rStyle w:val="Emphasis"/>
        </w:rPr>
        <w:t>AISim2.py</w:t>
      </w:r>
    </w:p>
    <w:p w:rsidR="00E627E5" w:rsidRDefault="00E627E5" w:rsidP="00E627E5">
      <w:pPr>
        <w:pStyle w:val="Body"/>
      </w:pPr>
      <w:r>
        <w:t xml:space="preserve">You can either type these changes in yourself, or download them from the book’s website at the URL </w:t>
      </w:r>
      <w:r>
        <w:rPr>
          <w:rStyle w:val="URL"/>
        </w:rPr>
        <w:t>http://invpy.com/chap</w:t>
      </w:r>
      <w:r w:rsidRPr="00421F0E">
        <w:rPr>
          <w:rStyle w:val="URL"/>
        </w:rPr>
        <w:t>16</w:t>
      </w:r>
      <w:r>
        <w:t>.</w:t>
      </w:r>
    </w:p>
    <w:p w:rsidR="00E627E5" w:rsidRDefault="00E627E5" w:rsidP="00E627E5">
      <w:pPr>
        <w:pStyle w:val="Heading2"/>
      </w:pPr>
      <w:bookmarkStart w:id="1" w:name="_Toc405145161"/>
      <w:r>
        <w:lastRenderedPageBreak/>
        <w:t>Making the Computer Play Against Itself</w:t>
      </w:r>
      <w:bookmarkEnd w:id="1"/>
    </w:p>
    <w:p w:rsidR="00E627E5" w:rsidRDefault="00E627E5" w:rsidP="00E627E5">
      <w:pPr>
        <w:pStyle w:val="Body"/>
      </w:pPr>
      <w:r>
        <w:t xml:space="preserve">Save the old </w:t>
      </w:r>
      <w:r w:rsidRPr="00236402">
        <w:rPr>
          <w:rStyle w:val="Emphasis"/>
        </w:rPr>
        <w:t>reversi.py</w:t>
      </w:r>
      <w:r>
        <w:t xml:space="preserve"> file as </w:t>
      </w:r>
      <w:r w:rsidRPr="00236402">
        <w:rPr>
          <w:rStyle w:val="Emphasis"/>
        </w:rPr>
        <w:t>AISim1.py</w:t>
      </w:r>
      <w:r>
        <w:t xml:space="preserve"> by clicking on </w:t>
      </w:r>
      <w:r w:rsidRPr="00E50E11">
        <w:rPr>
          <w:rStyle w:val="Strong"/>
        </w:rPr>
        <w:t xml:space="preserve">File </w:t>
      </w:r>
      <w:r w:rsidRPr="00936DE3">
        <w:rPr>
          <w:rStyle w:val="Strong"/>
        </w:rPr>
        <w:t>►</w:t>
      </w:r>
      <w:r>
        <w:t xml:space="preserve"> </w:t>
      </w:r>
      <w:r w:rsidRPr="00E50E11">
        <w:rPr>
          <w:rStyle w:val="Strong"/>
        </w:rPr>
        <w:t>Save As</w:t>
      </w:r>
      <w:r>
        <w:t xml:space="preserve">, and then entering </w:t>
      </w:r>
      <w:r w:rsidRPr="00236402">
        <w:rPr>
          <w:rStyle w:val="Emphasis"/>
        </w:rPr>
        <w:t>AISim1.py</w:t>
      </w:r>
      <w:r>
        <w:t xml:space="preserve"> for the file name and clicking Ok. This will create a copy of our Reversi source code as a new file that you can make changes to, while leaving the original Reversi game the same (you may want to play it again). Change the following code in </w:t>
      </w:r>
      <w:r w:rsidRPr="00236402">
        <w:rPr>
          <w:rStyle w:val="Emphasis"/>
        </w:rPr>
        <w:t>AISim1.py</w:t>
      </w:r>
      <w:r>
        <w:t>:</w:t>
      </w:r>
    </w:p>
    <w:p w:rsidR="00E627E5" w:rsidRDefault="00E627E5" w:rsidP="00E627E5">
      <w:pPr>
        <w:pStyle w:val="SourceCode"/>
      </w:pPr>
      <w:r w:rsidRPr="00236402">
        <w:rPr>
          <w:rStyle w:val="SourceLineNumber"/>
        </w:rPr>
        <w:t>266.</w:t>
      </w:r>
      <w:r>
        <w:t xml:space="preserve"> move = getPlayerMove(mainBoard, playerTile)</w:t>
      </w:r>
    </w:p>
    <w:p w:rsidR="00E627E5" w:rsidRDefault="00E627E5" w:rsidP="00E627E5">
      <w:pPr>
        <w:pStyle w:val="Body"/>
      </w:pPr>
      <w:r>
        <w:t xml:space="preserve">To this (the change is in </w:t>
      </w:r>
      <w:r w:rsidRPr="00236402">
        <w:rPr>
          <w:rStyle w:val="Strong"/>
        </w:rPr>
        <w:t>bold</w:t>
      </w:r>
      <w:r>
        <w:t>):</w:t>
      </w:r>
    </w:p>
    <w:p w:rsidR="00E627E5" w:rsidRDefault="00E627E5" w:rsidP="00E627E5">
      <w:pPr>
        <w:pStyle w:val="SourceCode"/>
      </w:pPr>
      <w:r w:rsidRPr="00236402">
        <w:rPr>
          <w:rStyle w:val="SourceLineNumber"/>
        </w:rPr>
        <w:t>266.</w:t>
      </w:r>
      <w:r>
        <w:t xml:space="preserve"> move = </w:t>
      </w:r>
      <w:r w:rsidRPr="00236402">
        <w:rPr>
          <w:rStyle w:val="Strong"/>
        </w:rPr>
        <w:t>getComputerMove</w:t>
      </w:r>
      <w:r>
        <w:t>(mainBoard, playerTile)</w:t>
      </w:r>
    </w:p>
    <w:p w:rsidR="00E627E5" w:rsidRDefault="00E627E5" w:rsidP="00E627E5">
      <w:pPr>
        <w:pStyle w:val="Body"/>
      </w:pPr>
      <w:r>
        <w:t xml:space="preserve">Now run the program. Notice that the game still asks you if you want to be X or O, but it won’t ask you to enter any moves. When you replaced </w:t>
      </w:r>
      <w:r w:rsidRPr="00236402">
        <w:rPr>
          <w:rStyle w:val="Literal"/>
        </w:rPr>
        <w:t>getPlayerMove()</w:t>
      </w:r>
      <w:r>
        <w:t xml:space="preserve">, you no longer call any code that takes this input from the player. You still press </w:t>
      </w:r>
      <w:r w:rsidRPr="00966CF7">
        <w:rPr>
          <w:rStyle w:val="Keycap"/>
        </w:rPr>
        <w:t>enter</w:t>
      </w:r>
      <w:r>
        <w:t xml:space="preserve"> after the original computer’s moves (because of the </w:t>
      </w:r>
      <w:r w:rsidRPr="00236402">
        <w:rPr>
          <w:rStyle w:val="Literal"/>
        </w:rPr>
        <w:t>input('Press Enter to see the computer\'s move.'</w:t>
      </w:r>
      <w:r>
        <w:t>) on line 285), but the game plays itself!</w:t>
      </w:r>
    </w:p>
    <w:p w:rsidR="00E627E5" w:rsidRDefault="00E627E5" w:rsidP="00E627E5">
      <w:pPr>
        <w:pStyle w:val="Body"/>
      </w:pPr>
      <w:r>
        <w:t xml:space="preserve">Let’s make some other changes to </w:t>
      </w:r>
      <w:r w:rsidRPr="00236402">
        <w:rPr>
          <w:rStyle w:val="Emphasis"/>
        </w:rPr>
        <w:t>AISim1.py</w:t>
      </w:r>
      <w:r>
        <w:t xml:space="preserve">. All of the functions you defined for Reversi can stay the same. But replace the entire main section of the program (line 246 and on) to look like the following code. Some of the code has remained, but most of it has been altered. But all of the lines before line 246 are the same as in Reversi in the last chapter. You can also avoid typing in the code by downloading the source from the URL </w:t>
      </w:r>
      <w:r>
        <w:rPr>
          <w:rStyle w:val="URL"/>
        </w:rPr>
        <w:t>http://invpy.com/chap</w:t>
      </w:r>
      <w:r w:rsidRPr="00421F0E">
        <w:rPr>
          <w:rStyle w:val="URL"/>
        </w:rPr>
        <w:t>16</w:t>
      </w:r>
      <w:r>
        <w:t>.</w:t>
      </w:r>
    </w:p>
    <w:p w:rsidR="00E627E5" w:rsidRDefault="00E627E5" w:rsidP="00E627E5">
      <w:pPr>
        <w:pStyle w:val="Body"/>
      </w:pPr>
      <w:r>
        <w:t xml:space="preserve">If you get errors after typing this code in, compare the code you typed to the book’s code with the online diff tool at </w:t>
      </w:r>
      <w:r>
        <w:rPr>
          <w:rStyle w:val="URL"/>
        </w:rPr>
        <w:t>http://invpy.com/diff/AISim1</w:t>
      </w:r>
      <w:r>
        <w:t>.</w:t>
      </w:r>
    </w:p>
    <w:p w:rsidR="00E627E5" w:rsidRPr="00732137" w:rsidRDefault="00E627E5" w:rsidP="00E627E5">
      <w:pPr>
        <w:pStyle w:val="SourceCodeFilename"/>
      </w:pPr>
      <w:r w:rsidRPr="00732137">
        <w:t>AISim1.py</w:t>
      </w:r>
    </w:p>
    <w:p w:rsidR="00E627E5" w:rsidRDefault="00E627E5" w:rsidP="00E627E5">
      <w:pPr>
        <w:pStyle w:val="SourceCode"/>
      </w:pPr>
      <w:r w:rsidRPr="00987777">
        <w:rPr>
          <w:rStyle w:val="SourceLineNumber"/>
        </w:rPr>
        <w:t>246.</w:t>
      </w:r>
      <w:r>
        <w:t xml:space="preserve"> print('Welcome to Reversi!')</w:t>
      </w:r>
    </w:p>
    <w:p w:rsidR="00E627E5" w:rsidRPr="00987777" w:rsidRDefault="00E627E5" w:rsidP="00E627E5">
      <w:pPr>
        <w:pStyle w:val="SourceCode"/>
        <w:rPr>
          <w:rStyle w:val="SourceLineNumber"/>
        </w:rPr>
      </w:pPr>
      <w:r w:rsidRPr="00987777">
        <w:rPr>
          <w:rStyle w:val="SourceLineNumber"/>
        </w:rPr>
        <w:t>247.</w:t>
      </w:r>
    </w:p>
    <w:p w:rsidR="00E627E5" w:rsidRDefault="00E627E5" w:rsidP="00E627E5">
      <w:pPr>
        <w:pStyle w:val="SourceCode"/>
      </w:pPr>
      <w:r w:rsidRPr="00987777">
        <w:rPr>
          <w:rStyle w:val="SourceLineNumber"/>
        </w:rPr>
        <w:t>248.</w:t>
      </w:r>
      <w:r>
        <w:t xml:space="preserve"> while True:</w:t>
      </w:r>
    </w:p>
    <w:p w:rsidR="00E627E5" w:rsidRDefault="00E627E5" w:rsidP="00E627E5">
      <w:pPr>
        <w:pStyle w:val="SourceCode"/>
      </w:pPr>
      <w:r w:rsidRPr="00987777">
        <w:rPr>
          <w:rStyle w:val="SourceLineNumber"/>
        </w:rPr>
        <w:t>249.</w:t>
      </w:r>
      <w:r>
        <w:t xml:space="preserve">     </w:t>
      </w:r>
      <w:r w:rsidRPr="00987777">
        <w:rPr>
          <w:rStyle w:val="SourceCodeComment"/>
        </w:rPr>
        <w:t># Reset the board and game.</w:t>
      </w:r>
    </w:p>
    <w:p w:rsidR="00E627E5" w:rsidRDefault="00E627E5" w:rsidP="00E627E5">
      <w:pPr>
        <w:pStyle w:val="SourceCode"/>
      </w:pPr>
      <w:r w:rsidRPr="00987777">
        <w:rPr>
          <w:rStyle w:val="SourceLineNumber"/>
        </w:rPr>
        <w:t>250.</w:t>
      </w:r>
      <w:r>
        <w:t xml:space="preserve">     mainBoard = getNewBoard()</w:t>
      </w:r>
    </w:p>
    <w:p w:rsidR="00E627E5" w:rsidRDefault="00E627E5" w:rsidP="00E627E5">
      <w:pPr>
        <w:pStyle w:val="SourceCode"/>
      </w:pPr>
      <w:r w:rsidRPr="00987777">
        <w:rPr>
          <w:rStyle w:val="SourceLineNumber"/>
        </w:rPr>
        <w:t>251.</w:t>
      </w:r>
      <w:r>
        <w:t xml:space="preserve">     resetBoard(mainBoard)</w:t>
      </w:r>
    </w:p>
    <w:p w:rsidR="00E627E5" w:rsidRDefault="00E627E5" w:rsidP="00E627E5">
      <w:pPr>
        <w:pStyle w:val="SourceCode"/>
      </w:pPr>
      <w:r w:rsidRPr="00987777">
        <w:rPr>
          <w:rStyle w:val="SourceLineNumber"/>
        </w:rPr>
        <w:t>252.</w:t>
      </w:r>
      <w:r>
        <w:t xml:space="preserve">     if whoGoesFirst() == 'player':</w:t>
      </w:r>
    </w:p>
    <w:p w:rsidR="00E627E5" w:rsidRDefault="00E627E5" w:rsidP="00E627E5">
      <w:pPr>
        <w:pStyle w:val="SourceCode"/>
      </w:pPr>
      <w:r w:rsidRPr="00987777">
        <w:rPr>
          <w:rStyle w:val="SourceLineNumber"/>
        </w:rPr>
        <w:t>253.</w:t>
      </w:r>
      <w:r>
        <w:t xml:space="preserve">         turn = 'X'</w:t>
      </w:r>
    </w:p>
    <w:p w:rsidR="00E627E5" w:rsidRDefault="00E627E5" w:rsidP="00E627E5">
      <w:pPr>
        <w:pStyle w:val="SourceCode"/>
      </w:pPr>
      <w:r w:rsidRPr="00987777">
        <w:rPr>
          <w:rStyle w:val="SourceLineNumber"/>
        </w:rPr>
        <w:t>254.</w:t>
      </w:r>
      <w:r>
        <w:t xml:space="preserve">     else:</w:t>
      </w:r>
    </w:p>
    <w:p w:rsidR="00E627E5" w:rsidRDefault="00E627E5" w:rsidP="00E627E5">
      <w:pPr>
        <w:pStyle w:val="SourceCode"/>
      </w:pPr>
      <w:r w:rsidRPr="00987777">
        <w:rPr>
          <w:rStyle w:val="SourceLineNumber"/>
        </w:rPr>
        <w:t>255.</w:t>
      </w:r>
      <w:r>
        <w:t xml:space="preserve">         turn = 'O'</w:t>
      </w:r>
    </w:p>
    <w:p w:rsidR="00E627E5" w:rsidRDefault="00E627E5" w:rsidP="00E627E5">
      <w:pPr>
        <w:pStyle w:val="SourceCode"/>
      </w:pPr>
      <w:r w:rsidRPr="00987777">
        <w:rPr>
          <w:rStyle w:val="SourceLineNumber"/>
        </w:rPr>
        <w:t>256.</w:t>
      </w:r>
      <w:r>
        <w:t xml:space="preserve">     print('The ' + turn + ' will go first.')</w:t>
      </w:r>
    </w:p>
    <w:p w:rsidR="00E627E5" w:rsidRPr="00987777" w:rsidRDefault="00E627E5" w:rsidP="00E627E5">
      <w:pPr>
        <w:pStyle w:val="SourceCode"/>
        <w:rPr>
          <w:rStyle w:val="SourceLineNumber"/>
        </w:rPr>
      </w:pPr>
      <w:r w:rsidRPr="00987777">
        <w:rPr>
          <w:rStyle w:val="SourceLineNumber"/>
        </w:rPr>
        <w:t>257.</w:t>
      </w:r>
    </w:p>
    <w:p w:rsidR="00E627E5" w:rsidRDefault="00E627E5" w:rsidP="00E627E5">
      <w:pPr>
        <w:pStyle w:val="SourceCode"/>
      </w:pPr>
      <w:r w:rsidRPr="00987777">
        <w:rPr>
          <w:rStyle w:val="SourceLineNumber"/>
        </w:rPr>
        <w:t>258.</w:t>
      </w:r>
      <w:r>
        <w:t xml:space="preserve">     while True:</w:t>
      </w:r>
    </w:p>
    <w:p w:rsidR="00E627E5" w:rsidRDefault="00E627E5" w:rsidP="00E627E5">
      <w:pPr>
        <w:pStyle w:val="SourceCode"/>
      </w:pPr>
      <w:r w:rsidRPr="00987777">
        <w:rPr>
          <w:rStyle w:val="SourceLineNumber"/>
        </w:rPr>
        <w:lastRenderedPageBreak/>
        <w:t>259.</w:t>
      </w:r>
      <w:r>
        <w:t xml:space="preserve">          drawBoard(mainBoard)</w:t>
      </w:r>
    </w:p>
    <w:p w:rsidR="00E627E5" w:rsidRDefault="00E627E5" w:rsidP="00E627E5">
      <w:pPr>
        <w:pStyle w:val="SourceCode"/>
      </w:pPr>
      <w:r w:rsidRPr="00987777">
        <w:rPr>
          <w:rStyle w:val="SourceLineNumber"/>
        </w:rPr>
        <w:t>260.</w:t>
      </w:r>
      <w:r>
        <w:t xml:space="preserve">          scores = getScoreOfBoard(mainBoard)</w:t>
      </w:r>
    </w:p>
    <w:p w:rsidR="00E627E5" w:rsidRDefault="00E627E5" w:rsidP="00E627E5">
      <w:pPr>
        <w:pStyle w:val="SourceCode"/>
      </w:pPr>
      <w:r w:rsidRPr="00987777">
        <w:rPr>
          <w:rStyle w:val="SourceLineNumber"/>
        </w:rPr>
        <w:t>261.</w:t>
      </w:r>
      <w:r>
        <w:t xml:space="preserve">          print('X has %s points. O has %s points' % (scores['X'], scores['O']))</w:t>
      </w:r>
    </w:p>
    <w:p w:rsidR="00E627E5" w:rsidRDefault="00E627E5" w:rsidP="00E627E5">
      <w:pPr>
        <w:pStyle w:val="SourceCode"/>
      </w:pPr>
      <w:r w:rsidRPr="00987777">
        <w:rPr>
          <w:rStyle w:val="SourceLineNumber"/>
        </w:rPr>
        <w:t>262.</w:t>
      </w:r>
      <w:r>
        <w:t xml:space="preserve">          input('Press Enter to continue.')</w:t>
      </w:r>
    </w:p>
    <w:p w:rsidR="00E627E5" w:rsidRPr="00987777" w:rsidRDefault="00E627E5" w:rsidP="00E627E5">
      <w:pPr>
        <w:pStyle w:val="SourceCode"/>
        <w:rPr>
          <w:rStyle w:val="SourceLineNumber"/>
        </w:rPr>
      </w:pPr>
      <w:r w:rsidRPr="00987777">
        <w:rPr>
          <w:rStyle w:val="SourceLineNumber"/>
        </w:rPr>
        <w:t>263.</w:t>
      </w:r>
    </w:p>
    <w:p w:rsidR="00E627E5" w:rsidRDefault="00E627E5" w:rsidP="00E627E5">
      <w:pPr>
        <w:pStyle w:val="SourceCode"/>
      </w:pPr>
      <w:r w:rsidRPr="00987777">
        <w:rPr>
          <w:rStyle w:val="SourceLineNumber"/>
        </w:rPr>
        <w:t>264.</w:t>
      </w:r>
      <w:r>
        <w:t xml:space="preserve">          if turn == 'X':</w:t>
      </w:r>
    </w:p>
    <w:p w:rsidR="00E627E5" w:rsidRDefault="00E627E5" w:rsidP="00E627E5">
      <w:pPr>
        <w:pStyle w:val="SourceCode"/>
      </w:pPr>
      <w:r w:rsidRPr="00987777">
        <w:rPr>
          <w:rStyle w:val="SourceLineNumber"/>
        </w:rPr>
        <w:t>265.</w:t>
      </w:r>
      <w:r>
        <w:t xml:space="preserve">               </w:t>
      </w:r>
      <w:r w:rsidRPr="00987777">
        <w:rPr>
          <w:rStyle w:val="SourceCodeComment"/>
        </w:rPr>
        <w:t># X's turn.</w:t>
      </w:r>
    </w:p>
    <w:p w:rsidR="00E627E5" w:rsidRDefault="00E627E5" w:rsidP="00E627E5">
      <w:pPr>
        <w:pStyle w:val="SourceCode"/>
      </w:pPr>
      <w:r w:rsidRPr="00987777">
        <w:rPr>
          <w:rStyle w:val="SourceLineNumber"/>
        </w:rPr>
        <w:t>266.</w:t>
      </w:r>
      <w:r>
        <w:t xml:space="preserve">               otherTile = 'O'</w:t>
      </w:r>
    </w:p>
    <w:p w:rsidR="00E627E5" w:rsidRDefault="00E627E5" w:rsidP="00E627E5">
      <w:pPr>
        <w:pStyle w:val="SourceCode"/>
      </w:pPr>
      <w:r w:rsidRPr="00987777">
        <w:rPr>
          <w:rStyle w:val="SourceLineNumber"/>
        </w:rPr>
        <w:t>267.</w:t>
      </w:r>
      <w:r>
        <w:t xml:space="preserve">               x, y = getComputerMove(mainBoard, 'X')</w:t>
      </w:r>
    </w:p>
    <w:p w:rsidR="00E627E5" w:rsidRDefault="00E627E5" w:rsidP="00E627E5">
      <w:pPr>
        <w:pStyle w:val="SourceCode"/>
      </w:pPr>
      <w:r w:rsidRPr="00987777">
        <w:rPr>
          <w:rStyle w:val="SourceLineNumber"/>
        </w:rPr>
        <w:t>268.</w:t>
      </w:r>
      <w:r>
        <w:t xml:space="preserve">               makeMove(mainBoard, 'X', x, y)</w:t>
      </w:r>
    </w:p>
    <w:p w:rsidR="00E627E5" w:rsidRDefault="00E627E5" w:rsidP="00E627E5">
      <w:pPr>
        <w:pStyle w:val="SourceCode"/>
      </w:pPr>
      <w:r w:rsidRPr="00987777">
        <w:rPr>
          <w:rStyle w:val="SourceLineNumber"/>
        </w:rPr>
        <w:t>269.</w:t>
      </w:r>
      <w:r>
        <w:t xml:space="preserve">          else:</w:t>
      </w:r>
    </w:p>
    <w:p w:rsidR="00E627E5" w:rsidRDefault="00E627E5" w:rsidP="00E627E5">
      <w:pPr>
        <w:pStyle w:val="SourceCode"/>
      </w:pPr>
      <w:r w:rsidRPr="00987777">
        <w:rPr>
          <w:rStyle w:val="SourceLineNumber"/>
        </w:rPr>
        <w:t>270.</w:t>
      </w:r>
      <w:r>
        <w:t xml:space="preserve">               </w:t>
      </w:r>
      <w:r w:rsidRPr="00987777">
        <w:rPr>
          <w:rStyle w:val="SourceCodeComment"/>
        </w:rPr>
        <w:t># O's turn.</w:t>
      </w:r>
    </w:p>
    <w:p w:rsidR="00E627E5" w:rsidRDefault="00E627E5" w:rsidP="00E627E5">
      <w:pPr>
        <w:pStyle w:val="SourceCode"/>
      </w:pPr>
      <w:r w:rsidRPr="00987777">
        <w:rPr>
          <w:rStyle w:val="SourceLineNumber"/>
        </w:rPr>
        <w:t>271.</w:t>
      </w:r>
      <w:r>
        <w:t xml:space="preserve">               otherTile = 'X'</w:t>
      </w:r>
    </w:p>
    <w:p w:rsidR="00E627E5" w:rsidRDefault="00E627E5" w:rsidP="00E627E5">
      <w:pPr>
        <w:pStyle w:val="SourceCode"/>
      </w:pPr>
      <w:r w:rsidRPr="00987777">
        <w:rPr>
          <w:rStyle w:val="SourceLineNumber"/>
        </w:rPr>
        <w:t>272.</w:t>
      </w:r>
      <w:r>
        <w:t xml:space="preserve">               x, y = getComputerMove(mainBoard, 'O')</w:t>
      </w:r>
    </w:p>
    <w:p w:rsidR="00E627E5" w:rsidRDefault="00E627E5" w:rsidP="00E627E5">
      <w:pPr>
        <w:pStyle w:val="SourceCode"/>
      </w:pPr>
      <w:r w:rsidRPr="00987777">
        <w:rPr>
          <w:rStyle w:val="SourceLineNumber"/>
        </w:rPr>
        <w:t>273.</w:t>
      </w:r>
      <w:r>
        <w:t xml:space="preserve">               makeMove(mainBoard, 'O', x, y)</w:t>
      </w:r>
    </w:p>
    <w:p w:rsidR="00E627E5" w:rsidRPr="00987777" w:rsidRDefault="00E627E5" w:rsidP="00E627E5">
      <w:pPr>
        <w:pStyle w:val="SourceCode"/>
        <w:rPr>
          <w:rStyle w:val="SourceLineNumber"/>
        </w:rPr>
      </w:pPr>
      <w:r w:rsidRPr="00987777">
        <w:rPr>
          <w:rStyle w:val="SourceLineNumber"/>
        </w:rPr>
        <w:t xml:space="preserve">274. </w:t>
      </w:r>
    </w:p>
    <w:p w:rsidR="00E627E5" w:rsidRDefault="00E627E5" w:rsidP="00E627E5">
      <w:pPr>
        <w:pStyle w:val="SourceCode"/>
      </w:pPr>
      <w:r w:rsidRPr="00987777">
        <w:rPr>
          <w:rStyle w:val="SourceLineNumber"/>
        </w:rPr>
        <w:t>275.</w:t>
      </w:r>
      <w:r>
        <w:t xml:space="preserve">          if getValidMoves(mainBoard, otherTile) == []:</w:t>
      </w:r>
    </w:p>
    <w:p w:rsidR="00E627E5" w:rsidRDefault="00E627E5" w:rsidP="00E627E5">
      <w:pPr>
        <w:pStyle w:val="SourceCode"/>
      </w:pPr>
      <w:r w:rsidRPr="00987777">
        <w:rPr>
          <w:rStyle w:val="SourceLineNumber"/>
        </w:rPr>
        <w:t>276.</w:t>
      </w:r>
      <w:r>
        <w:t xml:space="preserve">               break</w:t>
      </w:r>
    </w:p>
    <w:p w:rsidR="00E627E5" w:rsidRDefault="00E627E5" w:rsidP="00E627E5">
      <w:pPr>
        <w:pStyle w:val="SourceCode"/>
      </w:pPr>
      <w:r w:rsidRPr="00987777">
        <w:rPr>
          <w:rStyle w:val="SourceLineNumber"/>
        </w:rPr>
        <w:t>277.</w:t>
      </w:r>
      <w:r>
        <w:t xml:space="preserve">          else:</w:t>
      </w:r>
    </w:p>
    <w:p w:rsidR="00E627E5" w:rsidRDefault="00E627E5" w:rsidP="00E627E5">
      <w:pPr>
        <w:pStyle w:val="SourceCode"/>
      </w:pPr>
      <w:r w:rsidRPr="00987777">
        <w:rPr>
          <w:rStyle w:val="SourceLineNumber"/>
        </w:rPr>
        <w:t>278.</w:t>
      </w:r>
      <w:r>
        <w:t xml:space="preserve">               turn = otherTile</w:t>
      </w:r>
    </w:p>
    <w:p w:rsidR="00E627E5" w:rsidRPr="00987777" w:rsidRDefault="00E627E5" w:rsidP="00E627E5">
      <w:pPr>
        <w:pStyle w:val="SourceCode"/>
        <w:rPr>
          <w:rStyle w:val="SourceLineNumber"/>
        </w:rPr>
      </w:pPr>
      <w:r w:rsidRPr="00987777">
        <w:rPr>
          <w:rStyle w:val="SourceLineNumber"/>
        </w:rPr>
        <w:t>279.</w:t>
      </w:r>
    </w:p>
    <w:p w:rsidR="00E627E5" w:rsidRDefault="00E627E5" w:rsidP="00E627E5">
      <w:pPr>
        <w:pStyle w:val="SourceCode"/>
      </w:pPr>
      <w:r w:rsidRPr="00987777">
        <w:rPr>
          <w:rStyle w:val="SourceLineNumber"/>
        </w:rPr>
        <w:t>280.</w:t>
      </w:r>
      <w:r>
        <w:t xml:space="preserve">     </w:t>
      </w:r>
      <w:r w:rsidRPr="00987777">
        <w:rPr>
          <w:rStyle w:val="SourceCodeComment"/>
        </w:rPr>
        <w:t># Display the final score.</w:t>
      </w:r>
    </w:p>
    <w:p w:rsidR="00E627E5" w:rsidRDefault="00E627E5" w:rsidP="00E627E5">
      <w:pPr>
        <w:pStyle w:val="SourceCode"/>
      </w:pPr>
      <w:r w:rsidRPr="00987777">
        <w:rPr>
          <w:rStyle w:val="SourceLineNumber"/>
        </w:rPr>
        <w:t>281.</w:t>
      </w:r>
      <w:r>
        <w:t xml:space="preserve">     drawBoard(mainBoard)</w:t>
      </w:r>
    </w:p>
    <w:p w:rsidR="00E627E5" w:rsidRDefault="00E627E5" w:rsidP="00E627E5">
      <w:pPr>
        <w:pStyle w:val="SourceCode"/>
      </w:pPr>
      <w:r w:rsidRPr="00987777">
        <w:rPr>
          <w:rStyle w:val="SourceLineNumber"/>
        </w:rPr>
        <w:t>282.</w:t>
      </w:r>
      <w:r>
        <w:t xml:space="preserve">     scores = getScoreOfBoard(mainBoard)</w:t>
      </w:r>
    </w:p>
    <w:p w:rsidR="00E627E5" w:rsidRDefault="00E627E5" w:rsidP="00E627E5">
      <w:pPr>
        <w:pStyle w:val="SourceCode"/>
      </w:pPr>
      <w:r w:rsidRPr="00987777">
        <w:rPr>
          <w:rStyle w:val="SourceLineNumber"/>
        </w:rPr>
        <w:t>283.</w:t>
      </w:r>
      <w:r>
        <w:t xml:space="preserve">     print('X scored %s points. O scored %s points.' % (scores['X'], scores['O']))</w:t>
      </w:r>
    </w:p>
    <w:p w:rsidR="00E627E5" w:rsidRPr="00987777" w:rsidRDefault="00E627E5" w:rsidP="00E627E5">
      <w:pPr>
        <w:pStyle w:val="SourceCode"/>
        <w:rPr>
          <w:rStyle w:val="SourceLineNumber"/>
        </w:rPr>
      </w:pPr>
      <w:r w:rsidRPr="00987777">
        <w:rPr>
          <w:rStyle w:val="SourceLineNumber"/>
        </w:rPr>
        <w:t>284.</w:t>
      </w:r>
    </w:p>
    <w:p w:rsidR="00E627E5" w:rsidRDefault="00E627E5" w:rsidP="00E627E5">
      <w:pPr>
        <w:pStyle w:val="SourceCode"/>
      </w:pPr>
      <w:r w:rsidRPr="00987777">
        <w:rPr>
          <w:rStyle w:val="SourceLineNumber"/>
        </w:rPr>
        <w:t>285.</w:t>
      </w:r>
      <w:r>
        <w:t xml:space="preserve">     if not playAgain():</w:t>
      </w:r>
    </w:p>
    <w:p w:rsidR="00E627E5" w:rsidRDefault="00E627E5" w:rsidP="00E627E5">
      <w:pPr>
        <w:pStyle w:val="SourceCode"/>
      </w:pPr>
      <w:r w:rsidRPr="00987777">
        <w:rPr>
          <w:rStyle w:val="SourceLineNumber"/>
        </w:rPr>
        <w:t>286.</w:t>
      </w:r>
      <w:r>
        <w:t xml:space="preserve">          sys.exit()</w:t>
      </w:r>
    </w:p>
    <w:p w:rsidR="00E627E5" w:rsidRDefault="00E627E5" w:rsidP="00E627E5">
      <w:pPr>
        <w:pStyle w:val="Non-TOCHeading3"/>
      </w:pPr>
      <w:r>
        <w:t>How the AISim1.py Code Works</w:t>
      </w:r>
    </w:p>
    <w:p w:rsidR="00E627E5" w:rsidRDefault="00E627E5" w:rsidP="00E627E5">
      <w:pPr>
        <w:pStyle w:val="Body"/>
      </w:pPr>
      <w:r>
        <w:t xml:space="preserve">The </w:t>
      </w:r>
      <w:r w:rsidRPr="001510AE">
        <w:rPr>
          <w:rStyle w:val="Emphasis"/>
        </w:rPr>
        <w:t>AISim1.py</w:t>
      </w:r>
      <w:r>
        <w:t xml:space="preserve"> program is the same as the original Reversi program, except that the call to </w:t>
      </w:r>
      <w:r w:rsidRPr="00357104">
        <w:rPr>
          <w:rStyle w:val="Literal"/>
        </w:rPr>
        <w:t>getPlayerMove()</w:t>
      </w:r>
      <w:r>
        <w:t xml:space="preserve"> has been replaced with a call to </w:t>
      </w:r>
      <w:r w:rsidRPr="00357104">
        <w:rPr>
          <w:rStyle w:val="Literal"/>
        </w:rPr>
        <w:t>getComputerMove()</w:t>
      </w:r>
      <w:r>
        <w:t>. There have been some other changes to the text that is printed to the screen to make the game easier to follow.</w:t>
      </w:r>
    </w:p>
    <w:p w:rsidR="00E627E5" w:rsidRDefault="00E627E5" w:rsidP="00E627E5">
      <w:pPr>
        <w:pStyle w:val="Body"/>
      </w:pPr>
      <w:r>
        <w:t xml:space="preserve">When you run the </w:t>
      </w:r>
      <w:r w:rsidRPr="00870028">
        <w:rPr>
          <w:rStyle w:val="Emphasis"/>
        </w:rPr>
        <w:t>AISim1.py</w:t>
      </w:r>
      <w:r>
        <w:t xml:space="preserve"> program, all you can do is press Enter for each turn until the game ends. Run through a few games and watch the computer play itself. Since both the X and O players are using the same algorithm, it really is just a matter of luck to see who wins. The X player will win half the time, and the O player will win half the time.</w:t>
      </w:r>
    </w:p>
    <w:p w:rsidR="00E627E5" w:rsidRDefault="00E627E5" w:rsidP="00E627E5">
      <w:pPr>
        <w:pStyle w:val="Body"/>
      </w:pPr>
    </w:p>
    <w:p w:rsidR="00E627E5" w:rsidRDefault="00E627E5" w:rsidP="00E627E5">
      <w:pPr>
        <w:pStyle w:val="Body"/>
      </w:pPr>
    </w:p>
    <w:p w:rsidR="00E627E5" w:rsidRDefault="00E627E5" w:rsidP="00E627E5">
      <w:pPr>
        <w:pStyle w:val="Non-TOCHeading3"/>
      </w:pPr>
      <w:r>
        <w:lastRenderedPageBreak/>
        <w:t>Making the Computer Play Itself Several Times</w:t>
      </w:r>
    </w:p>
    <w:p w:rsidR="00E627E5" w:rsidRDefault="00E627E5" w:rsidP="00E627E5">
      <w:pPr>
        <w:pStyle w:val="Body"/>
      </w:pPr>
      <w:r>
        <w:t xml:space="preserve">But what if we created a new algorithm? Then we could set this new AI against the one implemented in </w:t>
      </w:r>
      <w:r w:rsidRPr="00357104">
        <w:rPr>
          <w:rStyle w:val="Literal"/>
        </w:rPr>
        <w:t>getComputerMove()</w:t>
      </w:r>
      <w:r>
        <w:t xml:space="preserve">, and see which one is better. Let’s make some changes to the source code. Do the following to make </w:t>
      </w:r>
      <w:r w:rsidRPr="00870028">
        <w:rPr>
          <w:rStyle w:val="Emphasis"/>
        </w:rPr>
        <w:t>AISim2.py</w:t>
      </w:r>
      <w:r>
        <w:t>:</w:t>
      </w:r>
    </w:p>
    <w:p w:rsidR="00E627E5" w:rsidRDefault="00E627E5" w:rsidP="00E627E5">
      <w:pPr>
        <w:pStyle w:val="ListParagraph"/>
        <w:numPr>
          <w:ilvl w:val="0"/>
          <w:numId w:val="3"/>
        </w:numPr>
      </w:pPr>
      <w:r>
        <w:t xml:space="preserve">Click on </w:t>
      </w:r>
      <w:r w:rsidRPr="00E50E11">
        <w:rPr>
          <w:rStyle w:val="Strong"/>
        </w:rPr>
        <w:t xml:space="preserve">File </w:t>
      </w:r>
      <w:r w:rsidRPr="00936DE3">
        <w:rPr>
          <w:rStyle w:val="Strong"/>
        </w:rPr>
        <w:t>►</w:t>
      </w:r>
      <w:r>
        <w:t xml:space="preserve"> </w:t>
      </w:r>
      <w:r w:rsidRPr="00E50E11">
        <w:rPr>
          <w:rStyle w:val="Strong"/>
        </w:rPr>
        <w:t>Save As</w:t>
      </w:r>
      <w:r>
        <w:t>.</w:t>
      </w:r>
    </w:p>
    <w:p w:rsidR="00E627E5" w:rsidRDefault="00E627E5" w:rsidP="00E627E5">
      <w:pPr>
        <w:pStyle w:val="ListParagraph"/>
        <w:numPr>
          <w:ilvl w:val="0"/>
          <w:numId w:val="3"/>
        </w:numPr>
      </w:pPr>
      <w:r>
        <w:t xml:space="preserve">Save this file as </w:t>
      </w:r>
      <w:r w:rsidRPr="00870028">
        <w:rPr>
          <w:rStyle w:val="Emphasis"/>
        </w:rPr>
        <w:t>AISim2.py</w:t>
      </w:r>
      <w:r>
        <w:t xml:space="preserve"> so that you can make changes without affecting </w:t>
      </w:r>
      <w:r w:rsidRPr="00870028">
        <w:rPr>
          <w:rStyle w:val="Emphasis"/>
        </w:rPr>
        <w:t>AISim1.py</w:t>
      </w:r>
      <w:r>
        <w:t xml:space="preserve">. (At this point, </w:t>
      </w:r>
      <w:r w:rsidRPr="00870028">
        <w:rPr>
          <w:rStyle w:val="Emphasis"/>
        </w:rPr>
        <w:t>AISim1.py</w:t>
      </w:r>
      <w:r>
        <w:t xml:space="preserve"> and </w:t>
      </w:r>
      <w:r w:rsidRPr="00870028">
        <w:rPr>
          <w:rStyle w:val="Emphasis"/>
        </w:rPr>
        <w:t>AISim2.py</w:t>
      </w:r>
      <w:r>
        <w:t xml:space="preserve"> will have the same code.)</w:t>
      </w:r>
    </w:p>
    <w:p w:rsidR="00E627E5" w:rsidRDefault="00E627E5" w:rsidP="00E627E5">
      <w:pPr>
        <w:pStyle w:val="ListParagraph"/>
        <w:numPr>
          <w:ilvl w:val="0"/>
          <w:numId w:val="3"/>
        </w:numPr>
      </w:pPr>
      <w:r>
        <w:t xml:space="preserve">Make changes to </w:t>
      </w:r>
      <w:r w:rsidRPr="00870028">
        <w:rPr>
          <w:rStyle w:val="Emphasis"/>
        </w:rPr>
        <w:t>AISim2.py</w:t>
      </w:r>
      <w:r>
        <w:t xml:space="preserve"> and save that file. (</w:t>
      </w:r>
      <w:r w:rsidRPr="00870028">
        <w:rPr>
          <w:rStyle w:val="Emphasis"/>
        </w:rPr>
        <w:t>AISim2.py</w:t>
      </w:r>
      <w:r>
        <w:t xml:space="preserve"> will have the new changes and </w:t>
      </w:r>
      <w:r w:rsidRPr="00870028">
        <w:rPr>
          <w:rStyle w:val="Emphasis"/>
        </w:rPr>
        <w:t>AISim1.py</w:t>
      </w:r>
      <w:r>
        <w:t xml:space="preserve"> will have the original, unchanged code.)</w:t>
      </w:r>
    </w:p>
    <w:p w:rsidR="00E627E5" w:rsidRDefault="00E627E5" w:rsidP="00E627E5">
      <w:pPr>
        <w:pStyle w:val="Body"/>
      </w:pPr>
      <w:r>
        <w:t xml:space="preserve">Add the following code. The additions are in bold, and some lines have been removed. When you are done changing the file, save it as </w:t>
      </w:r>
      <w:r w:rsidRPr="00B36611">
        <w:rPr>
          <w:rStyle w:val="Emphasis"/>
        </w:rPr>
        <w:t>AISim2.py</w:t>
      </w:r>
      <w:r>
        <w:t>.</w:t>
      </w:r>
    </w:p>
    <w:p w:rsidR="00E627E5" w:rsidRDefault="00E627E5" w:rsidP="00E627E5">
      <w:pPr>
        <w:pStyle w:val="Body"/>
      </w:pPr>
      <w:r>
        <w:t xml:space="preserve">If this is confusing, you can always download the </w:t>
      </w:r>
      <w:r w:rsidRPr="00966CF7">
        <w:rPr>
          <w:rStyle w:val="Emphasis"/>
        </w:rPr>
        <w:t>AISim2.py</w:t>
      </w:r>
      <w:r>
        <w:t xml:space="preserve"> source code from the book’s website at </w:t>
      </w:r>
      <w:r>
        <w:rPr>
          <w:rStyle w:val="URL"/>
        </w:rPr>
        <w:t>http://invpy.com/chap</w:t>
      </w:r>
      <w:r w:rsidRPr="00421F0E">
        <w:rPr>
          <w:rStyle w:val="URL"/>
        </w:rPr>
        <w:t>16</w:t>
      </w:r>
      <w:r>
        <w:t>.</w:t>
      </w:r>
    </w:p>
    <w:p w:rsidR="00E627E5" w:rsidRDefault="00E627E5" w:rsidP="00E627E5">
      <w:pPr>
        <w:pStyle w:val="Non-TOCHeading3"/>
      </w:pPr>
      <w:r>
        <w:t>AISim2.py</w:t>
      </w:r>
    </w:p>
    <w:p w:rsidR="00E627E5" w:rsidRDefault="00E627E5" w:rsidP="00E627E5">
      <w:pPr>
        <w:pStyle w:val="Body"/>
      </w:pPr>
      <w:r>
        <w:t xml:space="preserve">If you get errors after typing this code in, compare the code you typed to the book’s code with the online diff tool at </w:t>
      </w:r>
      <w:r>
        <w:rPr>
          <w:rStyle w:val="URL"/>
        </w:rPr>
        <w:t>http://invpy.com/diff/AISim2</w:t>
      </w:r>
      <w:r>
        <w:t>.</w:t>
      </w:r>
    </w:p>
    <w:p w:rsidR="00E627E5" w:rsidRPr="00732137" w:rsidRDefault="00E627E5" w:rsidP="00E627E5">
      <w:pPr>
        <w:pStyle w:val="SourceCodeFilename"/>
      </w:pPr>
      <w:r w:rsidRPr="00732137">
        <w:t>AISim2.py</w:t>
      </w:r>
    </w:p>
    <w:p w:rsidR="00E627E5" w:rsidRDefault="00E627E5" w:rsidP="00E627E5">
      <w:pPr>
        <w:pStyle w:val="SourceCode"/>
      </w:pPr>
      <w:r w:rsidRPr="00870028">
        <w:rPr>
          <w:rStyle w:val="SourceLineNumber"/>
        </w:rPr>
        <w:t>246.</w:t>
      </w:r>
      <w:r>
        <w:t xml:space="preserve"> print('Welcome to Reversi!')</w:t>
      </w:r>
    </w:p>
    <w:p w:rsidR="00E627E5" w:rsidRPr="00870028" w:rsidRDefault="00E627E5" w:rsidP="00E627E5">
      <w:pPr>
        <w:pStyle w:val="SourceCode"/>
        <w:rPr>
          <w:rStyle w:val="SourceLineNumber"/>
        </w:rPr>
      </w:pPr>
      <w:r w:rsidRPr="00870028">
        <w:rPr>
          <w:rStyle w:val="SourceLineNumber"/>
        </w:rPr>
        <w:t xml:space="preserve">247. </w:t>
      </w:r>
    </w:p>
    <w:p w:rsidR="00E627E5" w:rsidRDefault="00E627E5" w:rsidP="00E627E5">
      <w:pPr>
        <w:pStyle w:val="SourceCode"/>
      </w:pPr>
      <w:r w:rsidRPr="00870028">
        <w:rPr>
          <w:rStyle w:val="SourceLineNumber"/>
        </w:rPr>
        <w:t>248.</w:t>
      </w:r>
      <w:r>
        <w:t xml:space="preserve"> xwins = 0</w:t>
      </w:r>
    </w:p>
    <w:p w:rsidR="00E627E5" w:rsidRDefault="00E627E5" w:rsidP="00E627E5">
      <w:pPr>
        <w:pStyle w:val="SourceCode"/>
      </w:pPr>
      <w:r w:rsidRPr="00870028">
        <w:rPr>
          <w:rStyle w:val="SourceLineNumber"/>
        </w:rPr>
        <w:t>249.</w:t>
      </w:r>
      <w:r>
        <w:t xml:space="preserve"> owins = 0</w:t>
      </w:r>
    </w:p>
    <w:p w:rsidR="00E627E5" w:rsidRDefault="00E627E5" w:rsidP="00E627E5">
      <w:pPr>
        <w:pStyle w:val="SourceCode"/>
      </w:pPr>
      <w:r w:rsidRPr="00870028">
        <w:rPr>
          <w:rStyle w:val="SourceLineNumber"/>
        </w:rPr>
        <w:t>250.</w:t>
      </w:r>
      <w:r>
        <w:t xml:space="preserve"> ties = 0</w:t>
      </w:r>
    </w:p>
    <w:p w:rsidR="00E627E5" w:rsidRDefault="00E627E5" w:rsidP="00E627E5">
      <w:pPr>
        <w:pStyle w:val="SourceCode"/>
      </w:pPr>
      <w:r w:rsidRPr="00870028">
        <w:rPr>
          <w:rStyle w:val="SourceLineNumber"/>
        </w:rPr>
        <w:t>251.</w:t>
      </w:r>
      <w:r>
        <w:t xml:space="preserve"> numGames = int(input('Enter number of games to run: '))</w:t>
      </w:r>
    </w:p>
    <w:p w:rsidR="00E627E5" w:rsidRPr="00870028" w:rsidRDefault="00E627E5" w:rsidP="00E627E5">
      <w:pPr>
        <w:pStyle w:val="SourceCode"/>
        <w:rPr>
          <w:rStyle w:val="SourceLineNumber"/>
        </w:rPr>
      </w:pPr>
      <w:r w:rsidRPr="00870028">
        <w:rPr>
          <w:rStyle w:val="SourceLineNumber"/>
        </w:rPr>
        <w:t xml:space="preserve">252. </w:t>
      </w:r>
    </w:p>
    <w:p w:rsidR="00E627E5" w:rsidRDefault="00E627E5" w:rsidP="00E627E5">
      <w:pPr>
        <w:pStyle w:val="SourceCode"/>
      </w:pPr>
      <w:r w:rsidRPr="00870028">
        <w:rPr>
          <w:rStyle w:val="SourceLineNumber"/>
        </w:rPr>
        <w:t>253.</w:t>
      </w:r>
      <w:r>
        <w:t xml:space="preserve"> for game in range(numGames):</w:t>
      </w:r>
    </w:p>
    <w:p w:rsidR="00E627E5" w:rsidRDefault="00E627E5" w:rsidP="00E627E5">
      <w:pPr>
        <w:pStyle w:val="SourceCode"/>
      </w:pPr>
      <w:r w:rsidRPr="00870028">
        <w:rPr>
          <w:rStyle w:val="SourceLineNumber"/>
        </w:rPr>
        <w:t>254.</w:t>
      </w:r>
      <w:r>
        <w:t xml:space="preserve">     print('Game #%s:' % (game), end=' ')</w:t>
      </w:r>
    </w:p>
    <w:p w:rsidR="00E627E5" w:rsidRDefault="00E627E5" w:rsidP="00E627E5">
      <w:pPr>
        <w:pStyle w:val="SourceCode"/>
      </w:pPr>
      <w:r w:rsidRPr="00870028">
        <w:rPr>
          <w:rStyle w:val="SourceLineNumber"/>
        </w:rPr>
        <w:t>255.</w:t>
      </w:r>
      <w:r>
        <w:t xml:space="preserve">     </w:t>
      </w:r>
      <w:r w:rsidRPr="00AB5377">
        <w:rPr>
          <w:rStyle w:val="SourceCodeComment"/>
        </w:rPr>
        <w:t># Reset the board and game.</w:t>
      </w:r>
    </w:p>
    <w:p w:rsidR="00E627E5" w:rsidRDefault="00E627E5" w:rsidP="00E627E5">
      <w:pPr>
        <w:pStyle w:val="SourceCode"/>
      </w:pPr>
      <w:r w:rsidRPr="00870028">
        <w:rPr>
          <w:rStyle w:val="SourceLineNumber"/>
        </w:rPr>
        <w:t>256.</w:t>
      </w:r>
      <w:r>
        <w:t xml:space="preserve">     mainBoard = getNewBoard()</w:t>
      </w:r>
    </w:p>
    <w:p w:rsidR="00E627E5" w:rsidRDefault="00E627E5" w:rsidP="00E627E5">
      <w:pPr>
        <w:pStyle w:val="SourceCode"/>
      </w:pPr>
      <w:r w:rsidRPr="00870028">
        <w:rPr>
          <w:rStyle w:val="SourceLineNumber"/>
        </w:rPr>
        <w:t>257.</w:t>
      </w:r>
      <w:r>
        <w:t xml:space="preserve">     resetBoard(mainBoard)</w:t>
      </w:r>
    </w:p>
    <w:p w:rsidR="00E627E5" w:rsidRDefault="00E627E5" w:rsidP="00E627E5">
      <w:pPr>
        <w:pStyle w:val="SourceCode"/>
      </w:pPr>
      <w:r w:rsidRPr="00870028">
        <w:rPr>
          <w:rStyle w:val="SourceLineNumber"/>
        </w:rPr>
        <w:t>258.</w:t>
      </w:r>
      <w:r>
        <w:t xml:space="preserve">     if whoGoesFirst() == 'player':</w:t>
      </w:r>
    </w:p>
    <w:p w:rsidR="00E627E5" w:rsidRDefault="00E627E5" w:rsidP="00E627E5">
      <w:pPr>
        <w:pStyle w:val="SourceCode"/>
      </w:pPr>
      <w:r w:rsidRPr="00870028">
        <w:rPr>
          <w:rStyle w:val="SourceLineNumber"/>
        </w:rPr>
        <w:t>259.</w:t>
      </w:r>
      <w:r>
        <w:t xml:space="preserve">         turn = 'X'</w:t>
      </w:r>
    </w:p>
    <w:p w:rsidR="00E627E5" w:rsidRDefault="00E627E5" w:rsidP="00E627E5">
      <w:pPr>
        <w:pStyle w:val="SourceCode"/>
      </w:pPr>
      <w:r w:rsidRPr="00870028">
        <w:rPr>
          <w:rStyle w:val="SourceLineNumber"/>
        </w:rPr>
        <w:t>260.</w:t>
      </w:r>
      <w:r>
        <w:t xml:space="preserve">     else:</w:t>
      </w:r>
    </w:p>
    <w:p w:rsidR="00E627E5" w:rsidRDefault="00E627E5" w:rsidP="00E627E5">
      <w:pPr>
        <w:pStyle w:val="SourceCode"/>
      </w:pPr>
      <w:r w:rsidRPr="00870028">
        <w:rPr>
          <w:rStyle w:val="SourceLineNumber"/>
        </w:rPr>
        <w:t>261.</w:t>
      </w:r>
      <w:r>
        <w:t xml:space="preserve">         turn = 'O'</w:t>
      </w:r>
    </w:p>
    <w:p w:rsidR="00E627E5" w:rsidRPr="00870028" w:rsidRDefault="00E627E5" w:rsidP="00E627E5">
      <w:pPr>
        <w:pStyle w:val="SourceCode"/>
        <w:rPr>
          <w:rStyle w:val="SourceLineNumber"/>
        </w:rPr>
      </w:pPr>
      <w:r w:rsidRPr="00870028">
        <w:rPr>
          <w:rStyle w:val="SourceLineNumber"/>
        </w:rPr>
        <w:t xml:space="preserve">262. </w:t>
      </w:r>
    </w:p>
    <w:p w:rsidR="00E627E5" w:rsidRDefault="00E627E5" w:rsidP="00E627E5">
      <w:pPr>
        <w:pStyle w:val="SourceCode"/>
      </w:pPr>
      <w:r w:rsidRPr="00870028">
        <w:rPr>
          <w:rStyle w:val="SourceLineNumber"/>
        </w:rPr>
        <w:t>263.</w:t>
      </w:r>
      <w:r>
        <w:t xml:space="preserve">     while True:</w:t>
      </w:r>
    </w:p>
    <w:p w:rsidR="00E627E5" w:rsidRDefault="00E627E5" w:rsidP="00E627E5">
      <w:pPr>
        <w:pStyle w:val="SourceCode"/>
      </w:pPr>
      <w:r w:rsidRPr="00870028">
        <w:rPr>
          <w:rStyle w:val="SourceLineNumber"/>
        </w:rPr>
        <w:t>264.</w:t>
      </w:r>
      <w:r>
        <w:t xml:space="preserve">         if turn == 'X':</w:t>
      </w:r>
    </w:p>
    <w:p w:rsidR="00E627E5" w:rsidRPr="00AB5377" w:rsidRDefault="00E627E5" w:rsidP="00E627E5">
      <w:pPr>
        <w:pStyle w:val="SourceCode"/>
        <w:rPr>
          <w:rStyle w:val="SourceCodeComment"/>
        </w:rPr>
      </w:pPr>
      <w:r w:rsidRPr="00870028">
        <w:rPr>
          <w:rStyle w:val="SourceLineNumber"/>
        </w:rPr>
        <w:t>265.</w:t>
      </w:r>
      <w:r>
        <w:t xml:space="preserve">             </w:t>
      </w:r>
      <w:r w:rsidRPr="00AB5377">
        <w:rPr>
          <w:rStyle w:val="SourceCodeComment"/>
        </w:rPr>
        <w:t># X's turn.</w:t>
      </w:r>
    </w:p>
    <w:p w:rsidR="00E627E5" w:rsidRDefault="00E627E5" w:rsidP="00E627E5">
      <w:pPr>
        <w:pStyle w:val="SourceCode"/>
      </w:pPr>
      <w:r w:rsidRPr="00870028">
        <w:rPr>
          <w:rStyle w:val="SourceLineNumber"/>
        </w:rPr>
        <w:lastRenderedPageBreak/>
        <w:t>266.</w:t>
      </w:r>
      <w:r>
        <w:t xml:space="preserve">             otherTile = 'O'</w:t>
      </w:r>
    </w:p>
    <w:p w:rsidR="00E627E5" w:rsidRDefault="00E627E5" w:rsidP="00E627E5">
      <w:pPr>
        <w:pStyle w:val="SourceCode"/>
      </w:pPr>
      <w:r w:rsidRPr="00870028">
        <w:rPr>
          <w:rStyle w:val="SourceLineNumber"/>
        </w:rPr>
        <w:t>267.</w:t>
      </w:r>
      <w:r>
        <w:t xml:space="preserve">             x, y = getComputerMove(mainBoard, 'X')</w:t>
      </w:r>
    </w:p>
    <w:p w:rsidR="00E627E5" w:rsidRDefault="00E627E5" w:rsidP="00E627E5">
      <w:pPr>
        <w:pStyle w:val="SourceCode"/>
      </w:pPr>
      <w:r w:rsidRPr="00870028">
        <w:rPr>
          <w:rStyle w:val="SourceLineNumber"/>
        </w:rPr>
        <w:t>268.</w:t>
      </w:r>
      <w:r>
        <w:t xml:space="preserve">             makeMove(mainBoard, 'X', x, y)</w:t>
      </w:r>
    </w:p>
    <w:p w:rsidR="00E627E5" w:rsidRDefault="00E627E5" w:rsidP="00E627E5">
      <w:pPr>
        <w:pStyle w:val="SourceCode"/>
      </w:pPr>
      <w:r w:rsidRPr="00870028">
        <w:rPr>
          <w:rStyle w:val="SourceLineNumber"/>
        </w:rPr>
        <w:t>269.</w:t>
      </w:r>
      <w:r>
        <w:t xml:space="preserve">         else:</w:t>
      </w:r>
    </w:p>
    <w:p w:rsidR="00E627E5" w:rsidRDefault="00E627E5" w:rsidP="00E627E5">
      <w:pPr>
        <w:pStyle w:val="SourceCode"/>
      </w:pPr>
      <w:r w:rsidRPr="00870028">
        <w:rPr>
          <w:rStyle w:val="SourceLineNumber"/>
        </w:rPr>
        <w:t>270.</w:t>
      </w:r>
      <w:r>
        <w:t xml:space="preserve">             </w:t>
      </w:r>
      <w:r w:rsidRPr="00AB5377">
        <w:rPr>
          <w:rStyle w:val="SourceCodeComment"/>
        </w:rPr>
        <w:t># O's turn.</w:t>
      </w:r>
    </w:p>
    <w:p w:rsidR="00E627E5" w:rsidRDefault="00E627E5" w:rsidP="00E627E5">
      <w:pPr>
        <w:pStyle w:val="SourceCode"/>
      </w:pPr>
      <w:r w:rsidRPr="00870028">
        <w:rPr>
          <w:rStyle w:val="SourceLineNumber"/>
        </w:rPr>
        <w:t>271.</w:t>
      </w:r>
      <w:r>
        <w:t xml:space="preserve">             otherTile = 'X'</w:t>
      </w:r>
    </w:p>
    <w:p w:rsidR="00E627E5" w:rsidRDefault="00E627E5" w:rsidP="00E627E5">
      <w:pPr>
        <w:pStyle w:val="SourceCode"/>
      </w:pPr>
      <w:r w:rsidRPr="00870028">
        <w:rPr>
          <w:rStyle w:val="SourceLineNumber"/>
        </w:rPr>
        <w:t>272.</w:t>
      </w:r>
      <w:r>
        <w:t xml:space="preserve">             x, y = getComputerMove(mainBoard, 'O')</w:t>
      </w:r>
    </w:p>
    <w:p w:rsidR="00E627E5" w:rsidRDefault="00E627E5" w:rsidP="00E627E5">
      <w:pPr>
        <w:pStyle w:val="SourceCode"/>
      </w:pPr>
      <w:r w:rsidRPr="00870028">
        <w:rPr>
          <w:rStyle w:val="SourceLineNumber"/>
        </w:rPr>
        <w:t>273.</w:t>
      </w:r>
      <w:r>
        <w:t xml:space="preserve">             makeMove(mainBoard, 'O', x, y)</w:t>
      </w:r>
    </w:p>
    <w:p w:rsidR="00E627E5" w:rsidRDefault="00E627E5" w:rsidP="00E627E5">
      <w:pPr>
        <w:pStyle w:val="SourceCode"/>
      </w:pPr>
      <w:r w:rsidRPr="00870028">
        <w:rPr>
          <w:rStyle w:val="SourceLineNumber"/>
        </w:rPr>
        <w:t>274.</w:t>
      </w:r>
      <w:r>
        <w:t xml:space="preserve"> </w:t>
      </w:r>
    </w:p>
    <w:p w:rsidR="00E627E5" w:rsidRDefault="00E627E5" w:rsidP="00E627E5">
      <w:pPr>
        <w:pStyle w:val="SourceCode"/>
      </w:pPr>
      <w:r w:rsidRPr="00870028">
        <w:rPr>
          <w:rStyle w:val="SourceLineNumber"/>
        </w:rPr>
        <w:t>275.</w:t>
      </w:r>
      <w:r>
        <w:t xml:space="preserve">         if getValidMoves(mainBoard, otherTile) == []:</w:t>
      </w:r>
    </w:p>
    <w:p w:rsidR="00E627E5" w:rsidRDefault="00E627E5" w:rsidP="00E627E5">
      <w:pPr>
        <w:pStyle w:val="SourceCode"/>
      </w:pPr>
      <w:r w:rsidRPr="00870028">
        <w:rPr>
          <w:rStyle w:val="SourceLineNumber"/>
        </w:rPr>
        <w:t>276.</w:t>
      </w:r>
      <w:r>
        <w:t xml:space="preserve">             break</w:t>
      </w:r>
    </w:p>
    <w:p w:rsidR="00E627E5" w:rsidRDefault="00E627E5" w:rsidP="00E627E5">
      <w:pPr>
        <w:pStyle w:val="SourceCode"/>
      </w:pPr>
      <w:r w:rsidRPr="00870028">
        <w:rPr>
          <w:rStyle w:val="SourceLineNumber"/>
        </w:rPr>
        <w:t>277.</w:t>
      </w:r>
      <w:r>
        <w:t xml:space="preserve">         else:</w:t>
      </w:r>
    </w:p>
    <w:p w:rsidR="00E627E5" w:rsidRDefault="00E627E5" w:rsidP="00E627E5">
      <w:pPr>
        <w:pStyle w:val="SourceCode"/>
      </w:pPr>
      <w:r w:rsidRPr="00870028">
        <w:rPr>
          <w:rStyle w:val="SourceLineNumber"/>
        </w:rPr>
        <w:t>278.</w:t>
      </w:r>
      <w:r>
        <w:t xml:space="preserve">             turn = otherTile</w:t>
      </w:r>
    </w:p>
    <w:p w:rsidR="00E627E5" w:rsidRPr="00870028" w:rsidRDefault="00E627E5" w:rsidP="00E627E5">
      <w:pPr>
        <w:pStyle w:val="SourceCode"/>
        <w:rPr>
          <w:rStyle w:val="SourceLineNumber"/>
        </w:rPr>
      </w:pPr>
      <w:r w:rsidRPr="00870028">
        <w:rPr>
          <w:rStyle w:val="SourceLineNumber"/>
        </w:rPr>
        <w:t xml:space="preserve">279. </w:t>
      </w:r>
    </w:p>
    <w:p w:rsidR="00E627E5" w:rsidRDefault="00E627E5" w:rsidP="00E627E5">
      <w:pPr>
        <w:pStyle w:val="SourceCode"/>
      </w:pPr>
      <w:r w:rsidRPr="00870028">
        <w:rPr>
          <w:rStyle w:val="SourceLineNumber"/>
        </w:rPr>
        <w:t>280.</w:t>
      </w:r>
      <w:r>
        <w:t xml:space="preserve">     </w:t>
      </w:r>
      <w:r w:rsidRPr="00AB5377">
        <w:rPr>
          <w:rStyle w:val="SourceCodeComment"/>
        </w:rPr>
        <w:t># Display the final score.</w:t>
      </w:r>
    </w:p>
    <w:p w:rsidR="00E627E5" w:rsidRDefault="00E627E5" w:rsidP="00E627E5">
      <w:pPr>
        <w:pStyle w:val="SourceCode"/>
      </w:pPr>
      <w:r w:rsidRPr="00870028">
        <w:rPr>
          <w:rStyle w:val="SourceLineNumber"/>
        </w:rPr>
        <w:t>281.</w:t>
      </w:r>
      <w:r>
        <w:t xml:space="preserve">     scores = getScoreOfBoard(mainBoard)</w:t>
      </w:r>
    </w:p>
    <w:p w:rsidR="00E627E5" w:rsidRDefault="00E627E5" w:rsidP="00E627E5">
      <w:pPr>
        <w:pStyle w:val="SourceCode"/>
      </w:pPr>
      <w:r w:rsidRPr="00870028">
        <w:rPr>
          <w:rStyle w:val="SourceLineNumber"/>
        </w:rPr>
        <w:t>282.</w:t>
      </w:r>
      <w:r>
        <w:t xml:space="preserve">     print('X scored %s points. O scored %s points.' % (scores['X'], scores['O']))</w:t>
      </w:r>
    </w:p>
    <w:p w:rsidR="00E627E5" w:rsidRPr="00870028" w:rsidRDefault="00E627E5" w:rsidP="00E627E5">
      <w:pPr>
        <w:pStyle w:val="SourceCode"/>
        <w:rPr>
          <w:rStyle w:val="SourceLineNumber"/>
        </w:rPr>
      </w:pPr>
      <w:r w:rsidRPr="00870028">
        <w:rPr>
          <w:rStyle w:val="SourceLineNumber"/>
        </w:rPr>
        <w:t xml:space="preserve">283. </w:t>
      </w:r>
    </w:p>
    <w:p w:rsidR="00E627E5" w:rsidRDefault="00E627E5" w:rsidP="00E627E5">
      <w:pPr>
        <w:pStyle w:val="SourceCode"/>
      </w:pPr>
      <w:r w:rsidRPr="00870028">
        <w:rPr>
          <w:rStyle w:val="SourceLineNumber"/>
        </w:rPr>
        <w:t>284.</w:t>
      </w:r>
      <w:r>
        <w:t xml:space="preserve">     if scores['X'] &gt; scores['O']:</w:t>
      </w:r>
    </w:p>
    <w:p w:rsidR="00E627E5" w:rsidRDefault="00E627E5" w:rsidP="00E627E5">
      <w:pPr>
        <w:pStyle w:val="SourceCode"/>
      </w:pPr>
      <w:r w:rsidRPr="00870028">
        <w:rPr>
          <w:rStyle w:val="SourceLineNumber"/>
        </w:rPr>
        <w:t>285.</w:t>
      </w:r>
      <w:r>
        <w:t xml:space="preserve">         xwins += 1</w:t>
      </w:r>
    </w:p>
    <w:p w:rsidR="00E627E5" w:rsidRDefault="00E627E5" w:rsidP="00E627E5">
      <w:pPr>
        <w:pStyle w:val="SourceCode"/>
      </w:pPr>
      <w:r w:rsidRPr="00870028">
        <w:rPr>
          <w:rStyle w:val="SourceLineNumber"/>
        </w:rPr>
        <w:t>286.</w:t>
      </w:r>
      <w:r>
        <w:t xml:space="preserve">     elif scores['X'] &lt; scores['O']:</w:t>
      </w:r>
    </w:p>
    <w:p w:rsidR="00E627E5" w:rsidRDefault="00E627E5" w:rsidP="00E627E5">
      <w:pPr>
        <w:pStyle w:val="SourceCode"/>
      </w:pPr>
      <w:r w:rsidRPr="00870028">
        <w:rPr>
          <w:rStyle w:val="SourceLineNumber"/>
        </w:rPr>
        <w:t>287.</w:t>
      </w:r>
      <w:r>
        <w:t xml:space="preserve">         owins += 1</w:t>
      </w:r>
    </w:p>
    <w:p w:rsidR="00E627E5" w:rsidRDefault="00E627E5" w:rsidP="00E627E5">
      <w:pPr>
        <w:pStyle w:val="SourceCode"/>
      </w:pPr>
      <w:r w:rsidRPr="00870028">
        <w:rPr>
          <w:rStyle w:val="SourceLineNumber"/>
        </w:rPr>
        <w:t>288.</w:t>
      </w:r>
      <w:r>
        <w:t xml:space="preserve">     else:</w:t>
      </w:r>
    </w:p>
    <w:p w:rsidR="00E627E5" w:rsidRDefault="00E627E5" w:rsidP="00E627E5">
      <w:pPr>
        <w:pStyle w:val="SourceCode"/>
      </w:pPr>
      <w:r w:rsidRPr="00870028">
        <w:rPr>
          <w:rStyle w:val="SourceLineNumber"/>
        </w:rPr>
        <w:t>289.</w:t>
      </w:r>
      <w:r>
        <w:t xml:space="preserve">         ties += 1</w:t>
      </w:r>
    </w:p>
    <w:p w:rsidR="00E627E5" w:rsidRPr="00870028" w:rsidRDefault="00E627E5" w:rsidP="00E627E5">
      <w:pPr>
        <w:pStyle w:val="SourceCode"/>
        <w:rPr>
          <w:rStyle w:val="SourceLineNumber"/>
        </w:rPr>
      </w:pPr>
      <w:r w:rsidRPr="00870028">
        <w:rPr>
          <w:rStyle w:val="SourceLineNumber"/>
        </w:rPr>
        <w:t xml:space="preserve">290. </w:t>
      </w:r>
    </w:p>
    <w:p w:rsidR="00E627E5" w:rsidRDefault="00E627E5" w:rsidP="00E627E5">
      <w:pPr>
        <w:pStyle w:val="SourceCode"/>
      </w:pPr>
      <w:r w:rsidRPr="00870028">
        <w:rPr>
          <w:rStyle w:val="SourceLineNumber"/>
        </w:rPr>
        <w:t>291.</w:t>
      </w:r>
      <w:r>
        <w:t xml:space="preserve"> numGames = float(numGames)</w:t>
      </w:r>
    </w:p>
    <w:p w:rsidR="00E627E5" w:rsidRDefault="00E627E5" w:rsidP="00E627E5">
      <w:pPr>
        <w:pStyle w:val="SourceCode"/>
      </w:pPr>
      <w:r w:rsidRPr="00870028">
        <w:rPr>
          <w:rStyle w:val="SourceLineNumber"/>
        </w:rPr>
        <w:t>292.</w:t>
      </w:r>
      <w:r>
        <w:t xml:space="preserve"> xpercent = round(((xwins / numGames) * 100), 2)</w:t>
      </w:r>
    </w:p>
    <w:p w:rsidR="00E627E5" w:rsidRDefault="00E627E5" w:rsidP="00E627E5">
      <w:pPr>
        <w:pStyle w:val="SourceCode"/>
      </w:pPr>
      <w:r w:rsidRPr="00870028">
        <w:rPr>
          <w:rStyle w:val="SourceLineNumber"/>
        </w:rPr>
        <w:t>293.</w:t>
      </w:r>
      <w:r>
        <w:t xml:space="preserve"> opercent = round(((owins / numGames) * 100), 2)</w:t>
      </w:r>
    </w:p>
    <w:p w:rsidR="00E627E5" w:rsidRDefault="00E627E5" w:rsidP="00E627E5">
      <w:pPr>
        <w:pStyle w:val="SourceCode"/>
      </w:pPr>
      <w:r w:rsidRPr="00870028">
        <w:rPr>
          <w:rStyle w:val="SourceLineNumber"/>
        </w:rPr>
        <w:t>294.</w:t>
      </w:r>
      <w:r>
        <w:t xml:space="preserve"> tiepercent = round(((ties / numGames) * 100), 2)</w:t>
      </w:r>
    </w:p>
    <w:p w:rsidR="00E627E5" w:rsidRDefault="00E627E5" w:rsidP="00E627E5">
      <w:pPr>
        <w:pStyle w:val="SourceCode"/>
      </w:pPr>
      <w:r w:rsidRPr="00870028">
        <w:rPr>
          <w:rStyle w:val="SourceLineNumber"/>
        </w:rPr>
        <w:t>295.</w:t>
      </w:r>
      <w:r>
        <w:t xml:space="preserve"> print('X wins %s games (%s%%), O wins %s games (%s%%), ties for %s games (%s%%) of %s games total.' % (xwins, xpercent, owins, opercent, ties, tiepercent, numGames))</w:t>
      </w:r>
    </w:p>
    <w:p w:rsidR="00E627E5" w:rsidRDefault="00E627E5" w:rsidP="00E627E5">
      <w:pPr>
        <w:pStyle w:val="Non-TOCHeading3"/>
      </w:pPr>
      <w:r>
        <w:t>How the AISim2.py Code Works</w:t>
      </w:r>
    </w:p>
    <w:p w:rsidR="00E627E5" w:rsidRDefault="00E627E5" w:rsidP="00E627E5">
      <w:pPr>
        <w:pStyle w:val="Body"/>
      </w:pPr>
      <w:r>
        <w:t xml:space="preserve">You have added the variables </w:t>
      </w:r>
      <w:r w:rsidRPr="00AB5377">
        <w:rPr>
          <w:rStyle w:val="Literal"/>
        </w:rPr>
        <w:t>xwins</w:t>
      </w:r>
      <w:r>
        <w:t xml:space="preserve">, </w:t>
      </w:r>
      <w:r w:rsidRPr="00AB5377">
        <w:rPr>
          <w:rStyle w:val="Literal"/>
        </w:rPr>
        <w:t>owins</w:t>
      </w:r>
      <w:r>
        <w:t xml:space="preserve">, and </w:t>
      </w:r>
      <w:r w:rsidRPr="00AB5377">
        <w:rPr>
          <w:rStyle w:val="Literal"/>
        </w:rPr>
        <w:t>ties</w:t>
      </w:r>
      <w:r>
        <w:t xml:space="preserve"> to lines 248 to 250 to keep track of how many times X wins, O wins, and when they tie. Lines 284 to 289 increment these variables at the end of each game, before it loops back to start a new game.</w:t>
      </w:r>
    </w:p>
    <w:p w:rsidR="00E627E5" w:rsidRDefault="00E627E5" w:rsidP="00E627E5">
      <w:pPr>
        <w:pStyle w:val="Body"/>
      </w:pPr>
      <w:r>
        <w:t xml:space="preserve">You have removed most of the </w:t>
      </w:r>
      <w:r w:rsidRPr="0018517A">
        <w:rPr>
          <w:rStyle w:val="Literal"/>
        </w:rPr>
        <w:t>print()</w:t>
      </w:r>
      <w:r w:rsidRPr="00173EFC">
        <w:t xml:space="preserve"> function</w:t>
      </w:r>
      <w:r>
        <w:t xml:space="preserve"> calls from the program, as well as the calls to </w:t>
      </w:r>
      <w:r w:rsidRPr="00AB5377">
        <w:rPr>
          <w:rStyle w:val="Literal"/>
        </w:rPr>
        <w:t>drawBoard()</w:t>
      </w:r>
      <w:r>
        <w:t xml:space="preserve">. When you run </w:t>
      </w:r>
      <w:r w:rsidRPr="00AB5377">
        <w:rPr>
          <w:rStyle w:val="Emphasis"/>
        </w:rPr>
        <w:t>AISim2.py</w:t>
      </w:r>
      <w:r>
        <w:t xml:space="preserve">, it asks you how many games you want to run. Now that you’ve taken out the call to </w:t>
      </w:r>
      <w:r w:rsidRPr="00AB5377">
        <w:rPr>
          <w:rStyle w:val="Literal"/>
        </w:rPr>
        <w:t>drawBoard()</w:t>
      </w:r>
      <w:r>
        <w:t xml:space="preserve"> and replace the </w:t>
      </w:r>
      <w:r w:rsidRPr="00AB5377">
        <w:rPr>
          <w:rStyle w:val="Literal"/>
        </w:rPr>
        <w:t>while True:</w:t>
      </w:r>
      <w:r>
        <w:t xml:space="preserve"> loop with a </w:t>
      </w:r>
      <w:r w:rsidRPr="00AB5377">
        <w:rPr>
          <w:rStyle w:val="Literal"/>
        </w:rPr>
        <w:t>for game in range(numGames):</w:t>
      </w:r>
      <w:r>
        <w:t xml:space="preserve"> loop, you can run a number of games without stopping for the user to type anything. Here is a sample run of ten of computer vs. computer Reversi games:</w:t>
      </w:r>
    </w:p>
    <w:p w:rsidR="00E627E5" w:rsidRDefault="00E627E5" w:rsidP="00E627E5">
      <w:pPr>
        <w:pStyle w:val="SampleRun"/>
      </w:pPr>
      <w:r>
        <w:lastRenderedPageBreak/>
        <w:t>Welcome to Reversi!</w:t>
      </w:r>
    </w:p>
    <w:p w:rsidR="00E627E5" w:rsidRDefault="00E627E5" w:rsidP="00E627E5">
      <w:pPr>
        <w:pStyle w:val="SampleRun"/>
      </w:pPr>
      <w:r>
        <w:t>Enter number of games to run: 10</w:t>
      </w:r>
    </w:p>
    <w:p w:rsidR="00E627E5" w:rsidRDefault="00E627E5" w:rsidP="00E627E5">
      <w:pPr>
        <w:pStyle w:val="SampleRun"/>
      </w:pPr>
      <w:r>
        <w:t>Game #0: X scored 40 points. O scored 23 points.</w:t>
      </w:r>
    </w:p>
    <w:p w:rsidR="00E627E5" w:rsidRDefault="00E627E5" w:rsidP="00E627E5">
      <w:pPr>
        <w:pStyle w:val="SampleRun"/>
      </w:pPr>
      <w:r>
        <w:t>Game #1: X scored 24 points. O scored 39 points.</w:t>
      </w:r>
    </w:p>
    <w:p w:rsidR="00E627E5" w:rsidRDefault="00E627E5" w:rsidP="00E627E5">
      <w:pPr>
        <w:pStyle w:val="SampleRun"/>
      </w:pPr>
      <w:r>
        <w:t>Game #2: X scored 31 points. O scored 30 points.</w:t>
      </w:r>
    </w:p>
    <w:p w:rsidR="00E627E5" w:rsidRDefault="00E627E5" w:rsidP="00E627E5">
      <w:pPr>
        <w:pStyle w:val="SampleRun"/>
      </w:pPr>
      <w:r>
        <w:t>Game #3: X scored 41 points. O scored 23 points.</w:t>
      </w:r>
    </w:p>
    <w:p w:rsidR="00E627E5" w:rsidRDefault="00E627E5" w:rsidP="00E627E5">
      <w:pPr>
        <w:pStyle w:val="SampleRun"/>
      </w:pPr>
      <w:r>
        <w:t>Game #4: X scored 30 points. O scored 34 points.</w:t>
      </w:r>
    </w:p>
    <w:p w:rsidR="00E627E5" w:rsidRDefault="00E627E5" w:rsidP="00E627E5">
      <w:pPr>
        <w:pStyle w:val="SampleRun"/>
      </w:pPr>
      <w:r>
        <w:t>Game #5: X scored 37 points. O scored 27 points.</w:t>
      </w:r>
    </w:p>
    <w:p w:rsidR="00E627E5" w:rsidRDefault="00E627E5" w:rsidP="00E627E5">
      <w:pPr>
        <w:pStyle w:val="SampleRun"/>
      </w:pPr>
      <w:r>
        <w:t>Game #6: X scored 29 points. O scored 33 points.</w:t>
      </w:r>
    </w:p>
    <w:p w:rsidR="00E627E5" w:rsidRDefault="00E627E5" w:rsidP="00E627E5">
      <w:pPr>
        <w:pStyle w:val="SampleRun"/>
      </w:pPr>
      <w:r>
        <w:t>Game #7: X scored 31 points. O scored 33 points.</w:t>
      </w:r>
    </w:p>
    <w:p w:rsidR="00E627E5" w:rsidRDefault="00E627E5" w:rsidP="00E627E5">
      <w:pPr>
        <w:pStyle w:val="SampleRun"/>
      </w:pPr>
      <w:r>
        <w:t>Game #8: X scored 32 points. O scored 32 points.</w:t>
      </w:r>
    </w:p>
    <w:p w:rsidR="00E627E5" w:rsidRDefault="00E627E5" w:rsidP="00E627E5">
      <w:pPr>
        <w:pStyle w:val="SampleRun"/>
      </w:pPr>
      <w:r>
        <w:t>Game #9: X scored 41 points. O scored 22 points.</w:t>
      </w:r>
    </w:p>
    <w:p w:rsidR="00E627E5" w:rsidRDefault="00E627E5" w:rsidP="00E627E5">
      <w:pPr>
        <w:pStyle w:val="SampleRun"/>
      </w:pPr>
      <w:r>
        <w:t>X wins 5 games (50.0%), O wins 4 games (40.0%), ties for 1 games (10.0%) of 10.0 games total.</w:t>
      </w:r>
    </w:p>
    <w:p w:rsidR="00E627E5" w:rsidRDefault="00E627E5" w:rsidP="00E627E5">
      <w:pPr>
        <w:pStyle w:val="Body"/>
      </w:pPr>
      <w:r>
        <w:t>Because the algorithms include randomness, your run won’t have the exact numbers as above.</w:t>
      </w:r>
    </w:p>
    <w:p w:rsidR="00E627E5" w:rsidRDefault="00E627E5" w:rsidP="00E627E5">
      <w:pPr>
        <w:pStyle w:val="Body"/>
      </w:pPr>
      <w:r>
        <w:t>Printing things out to the screen slows the computer down, but now that you have removed that code, the computer can run an entire game of Reversi in about a second or two. Think about it. Each time the program printed out one of those lines with the final score, it ran through an entire game (which is about fifty or sixty moves, each move carefully checked to be the one that gets the most points).</w:t>
      </w:r>
    </w:p>
    <w:p w:rsidR="00E627E5" w:rsidRDefault="00E627E5" w:rsidP="00E627E5">
      <w:pPr>
        <w:pStyle w:val="Heading2"/>
      </w:pPr>
      <w:bookmarkStart w:id="2" w:name="_Toc405145162"/>
      <w:r>
        <w:t>Percentages</w:t>
      </w:r>
      <w:bookmarkEnd w:id="2"/>
    </w:p>
    <w:p w:rsidR="00E627E5" w:rsidRDefault="00E627E5" w:rsidP="00E627E5">
      <w:pPr>
        <w:jc w:val="center"/>
      </w:pPr>
      <w:r>
        <w:rPr>
          <w:noProof/>
        </w:rPr>
        <w:drawing>
          <wp:inline distT="0" distB="0" distL="0" distR="0" wp14:anchorId="220314D1" wp14:editId="6B424833">
            <wp:extent cx="2352675" cy="2028825"/>
            <wp:effectExtent l="0" t="0" r="9525" b="9525"/>
            <wp:docPr id="53" name="Picture 53" descr="C:\book1svn\4thed\images\16-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book1svn\4thed\images\16-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52675" cy="2028825"/>
                    </a:xfrm>
                    <a:prstGeom prst="rect">
                      <a:avLst/>
                    </a:prstGeom>
                    <a:noFill/>
                    <a:ln>
                      <a:noFill/>
                    </a:ln>
                  </pic:spPr>
                </pic:pic>
              </a:graphicData>
            </a:graphic>
          </wp:inline>
        </w:drawing>
      </w:r>
    </w:p>
    <w:p w:rsidR="00E627E5" w:rsidRDefault="00E627E5" w:rsidP="00E627E5">
      <w:pPr>
        <w:pStyle w:val="Caption"/>
      </w:pPr>
      <w:r>
        <w:t>Figure 16-1: A pie chart with 10%, 15%, 25%, and 50% portions.</w:t>
      </w:r>
    </w:p>
    <w:p w:rsidR="00E627E5" w:rsidRDefault="00E627E5" w:rsidP="00E627E5">
      <w:pPr>
        <w:pStyle w:val="Body"/>
      </w:pPr>
      <w:r w:rsidRPr="00AB5377">
        <w:rPr>
          <w:rStyle w:val="Definition"/>
        </w:rPr>
        <w:t>Percentages</w:t>
      </w:r>
      <w:r>
        <w:t xml:space="preserve"> are a portion of a total amount, and range from 0% to 100%. If you had 100% of a pie, you would have the entire pie. If you had 0% of a pie, you wouldn't have any pie at all. 50% of the pie would be half of the pie. A pie is a common image to use for percentages. In fact, </w:t>
      </w:r>
      <w:r>
        <w:lastRenderedPageBreak/>
        <w:t xml:space="preserve">there’s a kind of chart called a </w:t>
      </w:r>
      <w:r w:rsidRPr="00AB5377">
        <w:rPr>
          <w:rStyle w:val="Definition"/>
        </w:rPr>
        <w:t>pie chart</w:t>
      </w:r>
      <w:r>
        <w:t xml:space="preserve"> which shows how much of the full total a certain portion is. Figure 16-1 is a pie chart with 10%, 15%, 25%, and 50% portions below. Notice that 10% + 15% + 25% + 50% adds up to 100%: a whole pie.</w:t>
      </w:r>
    </w:p>
    <w:p w:rsidR="00E627E5" w:rsidRDefault="00E627E5" w:rsidP="00E627E5">
      <w:pPr>
        <w:pStyle w:val="Body"/>
      </w:pPr>
      <w:r>
        <w:t xml:space="preserve">We can calculate the percentage with division. To get a percentage, divide the part you have by the total, and then multiply by one hundred. For example, if X won 50 out of 100 games, you would calculate the expression </w:t>
      </w:r>
      <w:r w:rsidRPr="00AB5377">
        <w:rPr>
          <w:rStyle w:val="Literal"/>
        </w:rPr>
        <w:t>50 / 100</w:t>
      </w:r>
      <w:r>
        <w:t xml:space="preserve">, which would evaluate to </w:t>
      </w:r>
      <w:r w:rsidRPr="00AB5377">
        <w:rPr>
          <w:rStyle w:val="Literal"/>
        </w:rPr>
        <w:t>0.5</w:t>
      </w:r>
      <w:r>
        <w:t xml:space="preserve">. Multiply this by </w:t>
      </w:r>
      <w:r w:rsidRPr="00AB5377">
        <w:rPr>
          <w:rStyle w:val="Literal"/>
        </w:rPr>
        <w:t>100</w:t>
      </w:r>
      <w:r>
        <w:t xml:space="preserve"> to get a percentage (in this case, 50%).</w:t>
      </w:r>
    </w:p>
    <w:p w:rsidR="00E627E5" w:rsidRDefault="00E627E5" w:rsidP="00E627E5">
      <w:pPr>
        <w:pStyle w:val="Body"/>
      </w:pPr>
      <w:r>
        <w:t xml:space="preserve">Notice that if X won 100 out of 200 games, you could calculate the percentage with </w:t>
      </w:r>
      <w:r w:rsidRPr="00AB5377">
        <w:rPr>
          <w:rStyle w:val="Literal"/>
        </w:rPr>
        <w:t>100 / 200</w:t>
      </w:r>
      <w:r>
        <w:t xml:space="preserve">, which would also evaluate to </w:t>
      </w:r>
      <w:r w:rsidRPr="00AB5377">
        <w:rPr>
          <w:rStyle w:val="Literal"/>
        </w:rPr>
        <w:t>0.5</w:t>
      </w:r>
      <w:r>
        <w:t xml:space="preserve">. When you multiply </w:t>
      </w:r>
      <w:r w:rsidRPr="00AB5377">
        <w:rPr>
          <w:rStyle w:val="Literal"/>
        </w:rPr>
        <w:t>0.5</w:t>
      </w:r>
      <w:r>
        <w:t xml:space="preserve"> by </w:t>
      </w:r>
      <w:r w:rsidRPr="00AB5377">
        <w:rPr>
          <w:rStyle w:val="Literal"/>
        </w:rPr>
        <w:t>100</w:t>
      </w:r>
      <w:r>
        <w:t xml:space="preserve"> to get the percentage, you get 50%. Winning 100 out of 200 games is the same percentage (that is, the same portion) as winning 50 out of 100 games.</w:t>
      </w:r>
    </w:p>
    <w:p w:rsidR="00E627E5" w:rsidRDefault="00E627E5" w:rsidP="00E627E5">
      <w:pPr>
        <w:pStyle w:val="Non-TOCHeading3"/>
      </w:pPr>
      <w:r>
        <w:t>Division Evaluates to Floating Point</w:t>
      </w:r>
    </w:p>
    <w:p w:rsidR="00E627E5" w:rsidRDefault="00E627E5" w:rsidP="00E627E5">
      <w:pPr>
        <w:pStyle w:val="Body"/>
      </w:pPr>
      <w:r>
        <w:t xml:space="preserve">It is important to note that when you use the </w:t>
      </w:r>
      <w:r w:rsidRPr="00AB5377">
        <w:rPr>
          <w:rStyle w:val="Literal"/>
        </w:rPr>
        <w:t>/</w:t>
      </w:r>
      <w:r>
        <w:t xml:space="preserve"> division operator, the expression will always evaluate to a floating point number. For example, the expression </w:t>
      </w:r>
      <w:r w:rsidRPr="00AB5377">
        <w:rPr>
          <w:rStyle w:val="Literal"/>
        </w:rPr>
        <w:t>10 / 2</w:t>
      </w:r>
      <w:r>
        <w:t xml:space="preserve"> will evaluate to the floating point value </w:t>
      </w:r>
      <w:r w:rsidRPr="00AB5377">
        <w:rPr>
          <w:rStyle w:val="Literal"/>
        </w:rPr>
        <w:t>5.0</w:t>
      </w:r>
      <w:r>
        <w:t xml:space="preserve">, not to the integer value </w:t>
      </w:r>
      <w:r w:rsidRPr="00AB5377">
        <w:rPr>
          <w:rStyle w:val="Literal"/>
        </w:rPr>
        <w:t>5</w:t>
      </w:r>
      <w:r>
        <w:t>.</w:t>
      </w:r>
    </w:p>
    <w:p w:rsidR="00E627E5" w:rsidRDefault="00E627E5" w:rsidP="00E627E5">
      <w:pPr>
        <w:pStyle w:val="Body"/>
      </w:pPr>
      <w:r>
        <w:t xml:space="preserve">This is important to remember, because adding an integer to a floating point value with the </w:t>
      </w:r>
      <w:r w:rsidRPr="00AB5377">
        <w:rPr>
          <w:rStyle w:val="Literal"/>
        </w:rPr>
        <w:t>+</w:t>
      </w:r>
      <w:r>
        <w:t xml:space="preserve"> addition operator will also always evaluate to a floating point value. For example, </w:t>
      </w:r>
      <w:r w:rsidRPr="00AB5377">
        <w:rPr>
          <w:rStyle w:val="Literal"/>
        </w:rPr>
        <w:t>3 + 4.0</w:t>
      </w:r>
      <w:r>
        <w:t xml:space="preserve"> will evaluate to the floating point value </w:t>
      </w:r>
      <w:r w:rsidRPr="00AB5377">
        <w:rPr>
          <w:rStyle w:val="Literal"/>
        </w:rPr>
        <w:t>7.0</w:t>
      </w:r>
      <w:r>
        <w:t xml:space="preserve"> and not to the integer </w:t>
      </w:r>
      <w:r w:rsidRPr="00AB5377">
        <w:rPr>
          <w:rStyle w:val="Literal"/>
        </w:rPr>
        <w:t>7</w:t>
      </w:r>
      <w:r>
        <w:t>.</w:t>
      </w:r>
    </w:p>
    <w:p w:rsidR="00E627E5" w:rsidRDefault="00E627E5" w:rsidP="00E627E5">
      <w:pPr>
        <w:pStyle w:val="Body"/>
      </w:pPr>
      <w:r>
        <w:t>Try entering the following code into the interactive shell:</w:t>
      </w:r>
    </w:p>
    <w:p w:rsidR="00E627E5" w:rsidRDefault="00E627E5" w:rsidP="00E627E5">
      <w:pPr>
        <w:pStyle w:val="CodeExample"/>
      </w:pPr>
      <w:r>
        <w:t>&gt;&gt;&gt; spam = 100 / 4</w:t>
      </w:r>
    </w:p>
    <w:p w:rsidR="00E627E5" w:rsidRDefault="00E627E5" w:rsidP="00E627E5">
      <w:pPr>
        <w:pStyle w:val="CodeExample"/>
      </w:pPr>
      <w:r>
        <w:t>&gt;&gt;&gt; spam</w:t>
      </w:r>
    </w:p>
    <w:p w:rsidR="00E627E5" w:rsidRDefault="00E627E5" w:rsidP="00E627E5">
      <w:pPr>
        <w:pStyle w:val="CodeExample"/>
      </w:pPr>
      <w:r>
        <w:t>25.0</w:t>
      </w:r>
    </w:p>
    <w:p w:rsidR="00E627E5" w:rsidRDefault="00E627E5" w:rsidP="00E627E5">
      <w:pPr>
        <w:pStyle w:val="CodeExample"/>
      </w:pPr>
      <w:r>
        <w:t>&gt;&gt;&gt; spam = spam + 20</w:t>
      </w:r>
    </w:p>
    <w:p w:rsidR="00E627E5" w:rsidRDefault="00E627E5" w:rsidP="00E627E5">
      <w:pPr>
        <w:pStyle w:val="CodeExample"/>
      </w:pPr>
      <w:r>
        <w:t>&gt;&gt;&gt; spam</w:t>
      </w:r>
    </w:p>
    <w:p w:rsidR="00E627E5" w:rsidRDefault="00E627E5" w:rsidP="00E627E5">
      <w:pPr>
        <w:pStyle w:val="CodeExample"/>
      </w:pPr>
      <w:r>
        <w:t>45.0</w:t>
      </w:r>
    </w:p>
    <w:p w:rsidR="00E627E5" w:rsidRDefault="00E627E5" w:rsidP="00E627E5">
      <w:pPr>
        <w:pStyle w:val="Body"/>
      </w:pPr>
      <w:r>
        <w:t xml:space="preserve">Notice that in the above example, the data type of the value stored in </w:t>
      </w:r>
      <w:r w:rsidRPr="00AB5377">
        <w:rPr>
          <w:rStyle w:val="Literal"/>
        </w:rPr>
        <w:t>spam</w:t>
      </w:r>
      <w:r>
        <w:t xml:space="preserve"> is always a floating point value. You can pass the floating point value to the </w:t>
      </w:r>
      <w:r w:rsidRPr="0018517A">
        <w:rPr>
          <w:rStyle w:val="Literal"/>
        </w:rPr>
        <w:t>int()</w:t>
      </w:r>
      <w:r w:rsidRPr="00173EFC">
        <w:t xml:space="preserve"> function</w:t>
      </w:r>
      <w:r>
        <w:t xml:space="preserve">, which will return an integer form of the floating point value. But this will always round the floating point value down. For example, the expressions </w:t>
      </w:r>
      <w:r w:rsidRPr="00AB5377">
        <w:rPr>
          <w:rStyle w:val="Literal"/>
        </w:rPr>
        <w:t>int(4.0)</w:t>
      </w:r>
      <w:r>
        <w:t xml:space="preserve">, </w:t>
      </w:r>
      <w:r w:rsidRPr="00AB5377">
        <w:rPr>
          <w:rStyle w:val="Literal"/>
        </w:rPr>
        <w:t>int(4.2)</w:t>
      </w:r>
      <w:r>
        <w:t xml:space="preserve">, and </w:t>
      </w:r>
      <w:r w:rsidRPr="00AB5377">
        <w:rPr>
          <w:rStyle w:val="Literal"/>
        </w:rPr>
        <w:t>int(4.9)</w:t>
      </w:r>
      <w:r>
        <w:t xml:space="preserve"> will all evaluate to </w:t>
      </w:r>
      <w:r w:rsidRPr="00AB5377">
        <w:rPr>
          <w:rStyle w:val="Literal"/>
        </w:rPr>
        <w:t>4</w:t>
      </w:r>
      <w:r>
        <w:t xml:space="preserve">, and never </w:t>
      </w:r>
      <w:r w:rsidRPr="00AB5377">
        <w:rPr>
          <w:rStyle w:val="Literal"/>
        </w:rPr>
        <w:t>5</w:t>
      </w:r>
      <w:r>
        <w:t>.</w:t>
      </w:r>
    </w:p>
    <w:p w:rsidR="00E627E5" w:rsidRDefault="00E627E5" w:rsidP="00E627E5">
      <w:pPr>
        <w:pStyle w:val="Heading2"/>
      </w:pPr>
      <w:bookmarkStart w:id="3" w:name="_Toc405145163"/>
      <w:r>
        <w:t xml:space="preserve">The </w:t>
      </w:r>
      <w:r w:rsidRPr="00824ABE">
        <w:rPr>
          <w:rStyle w:val="Literal"/>
        </w:rPr>
        <w:t>round()</w:t>
      </w:r>
      <w:r w:rsidRPr="00173EFC">
        <w:t xml:space="preserve"> function</w:t>
      </w:r>
      <w:bookmarkEnd w:id="3"/>
    </w:p>
    <w:p w:rsidR="00E627E5" w:rsidRDefault="00E627E5" w:rsidP="00E627E5">
      <w:pPr>
        <w:pStyle w:val="Body"/>
      </w:pPr>
      <w:r>
        <w:t xml:space="preserve">The </w:t>
      </w:r>
      <w:r w:rsidRPr="00824ABE">
        <w:rPr>
          <w:rStyle w:val="Literal"/>
        </w:rPr>
        <w:t>round()</w:t>
      </w:r>
      <w:r w:rsidRPr="00173EFC">
        <w:t xml:space="preserve"> function</w:t>
      </w:r>
      <w:r>
        <w:t xml:space="preserve"> will round a float number to the nearest whole float number. Try entering the following into the interactive shell:</w:t>
      </w:r>
    </w:p>
    <w:p w:rsidR="00E627E5" w:rsidRDefault="00E627E5" w:rsidP="00E627E5">
      <w:pPr>
        <w:pStyle w:val="CodeExample"/>
      </w:pPr>
      <w:r>
        <w:lastRenderedPageBreak/>
        <w:t>&gt;&gt;&gt; round(10.0)</w:t>
      </w:r>
    </w:p>
    <w:p w:rsidR="00E627E5" w:rsidRDefault="00E627E5" w:rsidP="00E627E5">
      <w:pPr>
        <w:pStyle w:val="CodeExample"/>
      </w:pPr>
      <w:r>
        <w:t>10.0</w:t>
      </w:r>
    </w:p>
    <w:p w:rsidR="00E627E5" w:rsidRDefault="00E627E5" w:rsidP="00E627E5">
      <w:pPr>
        <w:pStyle w:val="CodeExample"/>
      </w:pPr>
      <w:r>
        <w:t>&gt;&gt;&gt; round(10.2)</w:t>
      </w:r>
    </w:p>
    <w:p w:rsidR="00E627E5" w:rsidRDefault="00E627E5" w:rsidP="00E627E5">
      <w:pPr>
        <w:pStyle w:val="CodeExample"/>
      </w:pPr>
      <w:r>
        <w:t>10.0</w:t>
      </w:r>
    </w:p>
    <w:p w:rsidR="00E627E5" w:rsidRDefault="00E627E5" w:rsidP="00E627E5">
      <w:pPr>
        <w:pStyle w:val="CodeExample"/>
      </w:pPr>
      <w:r>
        <w:t>&gt;&gt;&gt; round(8.7)</w:t>
      </w:r>
    </w:p>
    <w:p w:rsidR="00E627E5" w:rsidRDefault="00E627E5" w:rsidP="00E627E5">
      <w:pPr>
        <w:pStyle w:val="CodeExample"/>
      </w:pPr>
      <w:r>
        <w:t>9.0</w:t>
      </w:r>
    </w:p>
    <w:p w:rsidR="00E627E5" w:rsidRDefault="00E627E5" w:rsidP="00E627E5">
      <w:pPr>
        <w:pStyle w:val="CodeExample"/>
      </w:pPr>
      <w:r>
        <w:t>&gt;&gt;&gt; round(3.4999)</w:t>
      </w:r>
    </w:p>
    <w:p w:rsidR="00E627E5" w:rsidRDefault="00E627E5" w:rsidP="00E627E5">
      <w:pPr>
        <w:pStyle w:val="CodeExample"/>
      </w:pPr>
      <w:r>
        <w:t>3.0</w:t>
      </w:r>
    </w:p>
    <w:p w:rsidR="00E627E5" w:rsidRDefault="00E627E5" w:rsidP="00E627E5">
      <w:pPr>
        <w:pStyle w:val="CodeExample"/>
      </w:pPr>
      <w:r>
        <w:t>&gt;&gt;&gt; round(2.5422, 2)</w:t>
      </w:r>
    </w:p>
    <w:p w:rsidR="00E627E5" w:rsidRDefault="00E627E5" w:rsidP="00E627E5">
      <w:pPr>
        <w:pStyle w:val="CodeExample"/>
      </w:pPr>
      <w:r>
        <w:t>2.54</w:t>
      </w:r>
    </w:p>
    <w:p w:rsidR="00E627E5" w:rsidRDefault="00E627E5" w:rsidP="00E627E5">
      <w:pPr>
        <w:pStyle w:val="Body"/>
      </w:pPr>
      <w:r>
        <w:t xml:space="preserve">The </w:t>
      </w:r>
      <w:r w:rsidRPr="00824ABE">
        <w:rPr>
          <w:rStyle w:val="Literal"/>
        </w:rPr>
        <w:t>round()</w:t>
      </w:r>
      <w:r w:rsidRPr="00173EFC">
        <w:t xml:space="preserve"> function</w:t>
      </w:r>
      <w:r>
        <w:t xml:space="preserve"> also has an optional parameter, where you can specify to what place you want to round the number to. For example, the expression </w:t>
      </w:r>
      <w:r w:rsidRPr="00AB5377">
        <w:rPr>
          <w:rStyle w:val="Literal"/>
        </w:rPr>
        <w:t>round(2.5422, 2)</w:t>
      </w:r>
      <w:r>
        <w:t xml:space="preserve"> evaluates to </w:t>
      </w:r>
      <w:r w:rsidRPr="00AB5377">
        <w:rPr>
          <w:rStyle w:val="Literal"/>
        </w:rPr>
        <w:t>2.54</w:t>
      </w:r>
      <w:r>
        <w:t xml:space="preserve"> and </w:t>
      </w:r>
      <w:r w:rsidRPr="00AB5377">
        <w:rPr>
          <w:rStyle w:val="Literal"/>
        </w:rPr>
        <w:t>round(2.5422, 3)</w:t>
      </w:r>
      <w:r>
        <w:t xml:space="preserve"> evaluates to </w:t>
      </w:r>
      <w:r w:rsidRPr="00AB5377">
        <w:rPr>
          <w:rStyle w:val="Literal"/>
        </w:rPr>
        <w:t>2.542</w:t>
      </w:r>
      <w:r>
        <w:t>.</w:t>
      </w:r>
    </w:p>
    <w:p w:rsidR="00E627E5" w:rsidRDefault="00E627E5" w:rsidP="00E627E5">
      <w:pPr>
        <w:pStyle w:val="Non-TOCHeading3"/>
      </w:pPr>
      <w:r>
        <w:t>Displaying the Statistics</w:t>
      </w:r>
    </w:p>
    <w:p w:rsidR="00E627E5" w:rsidRDefault="00E627E5" w:rsidP="00E627E5">
      <w:pPr>
        <w:pStyle w:val="SourceCode"/>
      </w:pPr>
      <w:r w:rsidRPr="00AB5377">
        <w:rPr>
          <w:rStyle w:val="SourceLineNumber"/>
        </w:rPr>
        <w:t>291.</w:t>
      </w:r>
      <w:r>
        <w:t xml:space="preserve"> numGames = float(numGames)</w:t>
      </w:r>
    </w:p>
    <w:p w:rsidR="00E627E5" w:rsidRDefault="00E627E5" w:rsidP="00E627E5">
      <w:pPr>
        <w:pStyle w:val="SourceCode"/>
      </w:pPr>
      <w:r w:rsidRPr="00AB5377">
        <w:rPr>
          <w:rStyle w:val="SourceLineNumber"/>
        </w:rPr>
        <w:t>292.</w:t>
      </w:r>
      <w:r>
        <w:t xml:space="preserve"> xpercent = round(((xwins / numGames) * 100), 2)</w:t>
      </w:r>
    </w:p>
    <w:p w:rsidR="00E627E5" w:rsidRDefault="00E627E5" w:rsidP="00E627E5">
      <w:pPr>
        <w:pStyle w:val="SourceCode"/>
      </w:pPr>
      <w:r w:rsidRPr="00AB5377">
        <w:rPr>
          <w:rStyle w:val="SourceLineNumber"/>
        </w:rPr>
        <w:t>293.</w:t>
      </w:r>
      <w:r>
        <w:t xml:space="preserve"> opercent = round(((owins / numGames) * 100), 2)</w:t>
      </w:r>
    </w:p>
    <w:p w:rsidR="00E627E5" w:rsidRDefault="00E627E5" w:rsidP="00E627E5">
      <w:pPr>
        <w:pStyle w:val="SourceCode"/>
      </w:pPr>
      <w:r w:rsidRPr="00AB5377">
        <w:rPr>
          <w:rStyle w:val="SourceLineNumber"/>
        </w:rPr>
        <w:t>294.</w:t>
      </w:r>
      <w:r>
        <w:t xml:space="preserve"> tiepercent = round(((ties / numGames) * 100), 2)</w:t>
      </w:r>
    </w:p>
    <w:p w:rsidR="00E627E5" w:rsidRDefault="00E627E5" w:rsidP="00E627E5">
      <w:pPr>
        <w:pStyle w:val="SourceCode"/>
      </w:pPr>
      <w:r w:rsidRPr="00AB5377">
        <w:rPr>
          <w:rStyle w:val="SourceLineNumber"/>
        </w:rPr>
        <w:t>295.</w:t>
      </w:r>
      <w:r>
        <w:t xml:space="preserve"> print('X wins %s games (%s%%), O wins %s games (%s%%), ties for %s games (%s%%) of %s games total.' % (xwins, xpercent, owins, opercent, ties, tiepercent, numGames))</w:t>
      </w:r>
    </w:p>
    <w:p w:rsidR="00E627E5" w:rsidRDefault="00E627E5" w:rsidP="00E627E5">
      <w:pPr>
        <w:pStyle w:val="Body"/>
      </w:pPr>
      <w:r>
        <w:t>The code at the bottom of the program will show the user how many wins X and O had, how many ties there were, and how what percentages these make up. Statistically, the more games you run, the more accurate your percentages will be for finding the best AI algorithm. If you only ran ten games, and X won three of them, then it would seem that X’s algorithm only wins 30% of the time. However, if you run a hundred, or even a thousand games, then you may find that X’s algorithm wins closer to 50% (that is, half) of the games.</w:t>
      </w:r>
    </w:p>
    <w:p w:rsidR="00E627E5" w:rsidRDefault="00E627E5" w:rsidP="00E627E5">
      <w:pPr>
        <w:pStyle w:val="Body"/>
      </w:pPr>
      <w:r>
        <w:t xml:space="preserve">To find the percentages, divide the number of wins or ties by the total number of games. Then multiply the result by </w:t>
      </w:r>
      <w:r w:rsidRPr="00AB5377">
        <w:rPr>
          <w:rStyle w:val="Literal"/>
        </w:rPr>
        <w:t>100</w:t>
      </w:r>
      <w:r>
        <w:t xml:space="preserve">. However, you may end up with a number like </w:t>
      </w:r>
      <w:r w:rsidRPr="00AB5377">
        <w:rPr>
          <w:rStyle w:val="Literal"/>
        </w:rPr>
        <w:t>66.66666666666667</w:t>
      </w:r>
      <w:r>
        <w:t xml:space="preserve">. So pass this number to the </w:t>
      </w:r>
      <w:r w:rsidRPr="00824ABE">
        <w:rPr>
          <w:rStyle w:val="Literal"/>
        </w:rPr>
        <w:t>round()</w:t>
      </w:r>
      <w:r w:rsidRPr="00173EFC">
        <w:t xml:space="preserve"> function</w:t>
      </w:r>
      <w:r>
        <w:t xml:space="preserve"> with the second parameter of </w:t>
      </w:r>
      <w:r w:rsidRPr="00AB5377">
        <w:rPr>
          <w:rStyle w:val="Literal"/>
        </w:rPr>
        <w:t>2</w:t>
      </w:r>
      <w:r>
        <w:t xml:space="preserve"> to limit the precision to two decimal places, so it will return a float like </w:t>
      </w:r>
      <w:r w:rsidRPr="00AB5377">
        <w:rPr>
          <w:rStyle w:val="Literal"/>
        </w:rPr>
        <w:t>66.67</w:t>
      </w:r>
      <w:r>
        <w:t xml:space="preserve"> instead (which is much more readable).</w:t>
      </w:r>
    </w:p>
    <w:p w:rsidR="00E627E5" w:rsidRDefault="00E627E5" w:rsidP="00E627E5">
      <w:pPr>
        <w:pStyle w:val="Body"/>
      </w:pPr>
      <w:r>
        <w:t xml:space="preserve">Let’s try another experiment. Run </w:t>
      </w:r>
      <w:r w:rsidRPr="00AB5377">
        <w:rPr>
          <w:rStyle w:val="Emphasis"/>
        </w:rPr>
        <w:t>AISim2.py</w:t>
      </w:r>
      <w:r>
        <w:t xml:space="preserve"> again, but this time have it run a hundred games:</w:t>
      </w:r>
    </w:p>
    <w:p w:rsidR="00E627E5" w:rsidRDefault="00E627E5" w:rsidP="00E627E5">
      <w:pPr>
        <w:pStyle w:val="Heading2"/>
      </w:pPr>
      <w:bookmarkStart w:id="4" w:name="_Toc405145164"/>
      <w:r>
        <w:t>Sample Run of AISim2.py</w:t>
      </w:r>
      <w:bookmarkEnd w:id="4"/>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lastRenderedPageBreak/>
        <w:t>Game #0: X scored 42 points. O scored 18 points.</w:t>
      </w:r>
    </w:p>
    <w:p w:rsidR="00E627E5" w:rsidRDefault="00E627E5" w:rsidP="00E627E5">
      <w:pPr>
        <w:pStyle w:val="SampleRun"/>
      </w:pPr>
      <w:r>
        <w:t>Game #1: X scored 26 points. O scored 37 points.</w:t>
      </w:r>
    </w:p>
    <w:p w:rsidR="00E627E5" w:rsidRDefault="00E627E5" w:rsidP="00E627E5">
      <w:pPr>
        <w:pStyle w:val="SampleRun"/>
      </w:pPr>
      <w:r>
        <w:t>Game #2: X scored 34 points. O scored 29 points.</w:t>
      </w:r>
    </w:p>
    <w:p w:rsidR="00E627E5" w:rsidRDefault="00E627E5" w:rsidP="00E627E5">
      <w:pPr>
        <w:pStyle w:val="SampleRun"/>
      </w:pPr>
      <w:r>
        <w:t>Game #3: X scored 40 points. O scored 24 points.</w:t>
      </w:r>
    </w:p>
    <w:p w:rsidR="00E627E5" w:rsidRDefault="00E627E5" w:rsidP="00E627E5">
      <w:pPr>
        <w:pStyle w:val="SampleRun"/>
      </w:pPr>
      <w:r>
        <w:t>...skipped for brevity...</w:t>
      </w:r>
    </w:p>
    <w:p w:rsidR="00E627E5" w:rsidRDefault="00E627E5" w:rsidP="00E627E5">
      <w:pPr>
        <w:pStyle w:val="SampleRun"/>
      </w:pPr>
      <w:r>
        <w:t>Game #96: X scored 22 points. O scored 39 points.</w:t>
      </w:r>
    </w:p>
    <w:p w:rsidR="00E627E5" w:rsidRDefault="00E627E5" w:rsidP="00E627E5">
      <w:pPr>
        <w:pStyle w:val="SampleRun"/>
      </w:pPr>
      <w:r>
        <w:t>Game #97: X scored 38 points. O scored 26 points.</w:t>
      </w:r>
    </w:p>
    <w:p w:rsidR="00E627E5" w:rsidRDefault="00E627E5" w:rsidP="00E627E5">
      <w:pPr>
        <w:pStyle w:val="SampleRun"/>
      </w:pPr>
      <w:r>
        <w:t>Game #98: X scored 35 points. O scored 28 points.</w:t>
      </w:r>
    </w:p>
    <w:p w:rsidR="00E627E5" w:rsidRDefault="00E627E5" w:rsidP="00E627E5">
      <w:pPr>
        <w:pStyle w:val="SampleRun"/>
      </w:pPr>
      <w:r>
        <w:t>Game #99: X scored 24 points. O scored 40 points.</w:t>
      </w:r>
    </w:p>
    <w:p w:rsidR="00E627E5" w:rsidRDefault="00E627E5" w:rsidP="00E627E5">
      <w:pPr>
        <w:pStyle w:val="SampleRun"/>
      </w:pPr>
      <w:r>
        <w:t>X wins 46 games (46.0%), O wins 52 games (52.0%), ties for 2 games (2.0%) of 100.0 games total.</w:t>
      </w:r>
    </w:p>
    <w:p w:rsidR="00E627E5" w:rsidRDefault="00E627E5" w:rsidP="00E627E5">
      <w:pPr>
        <w:pStyle w:val="Body"/>
      </w:pPr>
      <w:r>
        <w:t>Depending on how fast your computer is, this run might have taken a about a couple minutes. You can see that the results of all one hundred games still evens out to about fifty-fifty, because both X and O are using the same algorithm to win.</w:t>
      </w:r>
    </w:p>
    <w:p w:rsidR="00E627E5" w:rsidRDefault="00E627E5" w:rsidP="00E627E5">
      <w:pPr>
        <w:pStyle w:val="Heading2"/>
      </w:pPr>
      <w:bookmarkStart w:id="5" w:name="_Toc405145165"/>
      <w:r>
        <w:t>Comparing Different AI Algorithms</w:t>
      </w:r>
      <w:bookmarkEnd w:id="5"/>
    </w:p>
    <w:p w:rsidR="00E627E5" w:rsidRDefault="00E627E5" w:rsidP="00E627E5">
      <w:pPr>
        <w:pStyle w:val="Body"/>
      </w:pPr>
      <w:r>
        <w:t xml:space="preserve">Let’s add some new functions with new algorithms. But first click on </w:t>
      </w:r>
      <w:r w:rsidRPr="00E50E11">
        <w:rPr>
          <w:rStyle w:val="Strong"/>
        </w:rPr>
        <w:t xml:space="preserve">File </w:t>
      </w:r>
      <w:r w:rsidRPr="00936DE3">
        <w:rPr>
          <w:rStyle w:val="Strong"/>
        </w:rPr>
        <w:t>►</w:t>
      </w:r>
      <w:r>
        <w:t xml:space="preserve"> </w:t>
      </w:r>
      <w:r w:rsidRPr="00E50E11">
        <w:rPr>
          <w:rStyle w:val="Strong"/>
        </w:rPr>
        <w:t>Save As</w:t>
      </w:r>
      <w:r>
        <w:t xml:space="preserve">, and save this file as </w:t>
      </w:r>
      <w:r w:rsidRPr="00966CF7">
        <w:rPr>
          <w:rStyle w:val="Emphasis"/>
        </w:rPr>
        <w:t>AISim3.py</w:t>
      </w:r>
      <w:r>
        <w:t xml:space="preserve">. Before the </w:t>
      </w:r>
      <w:r w:rsidRPr="00AB5377">
        <w:rPr>
          <w:rStyle w:val="Literal"/>
        </w:rPr>
        <w:t>print('Welcome to Reversi!')</w:t>
      </w:r>
      <w:r>
        <w:t xml:space="preserve"> line, add these functions in the following source code listing.</w:t>
      </w:r>
    </w:p>
    <w:p w:rsidR="00E627E5" w:rsidRDefault="00E627E5" w:rsidP="00E627E5">
      <w:pPr>
        <w:pStyle w:val="Non-TOCHeading3"/>
      </w:pPr>
      <w:r>
        <w:t>AISim3.py</w:t>
      </w:r>
    </w:p>
    <w:p w:rsidR="00E627E5" w:rsidRDefault="00E627E5" w:rsidP="00E627E5">
      <w:pPr>
        <w:pStyle w:val="Body"/>
      </w:pPr>
      <w:r>
        <w:t xml:space="preserve">If you get errors after typing this code in, compare the code you typed to the book’s code with the online diff tool at </w:t>
      </w:r>
      <w:r>
        <w:rPr>
          <w:rStyle w:val="URL"/>
        </w:rPr>
        <w:t>http://invpy.com/diff/AISim3</w:t>
      </w:r>
      <w:r w:rsidRPr="00945278">
        <w:t>.</w:t>
      </w:r>
    </w:p>
    <w:p w:rsidR="00E627E5" w:rsidRPr="00732137" w:rsidRDefault="00E627E5" w:rsidP="00E627E5">
      <w:pPr>
        <w:pStyle w:val="SourceCodeFilename"/>
      </w:pPr>
      <w:r w:rsidRPr="00732137">
        <w:t>AISim3.py</w:t>
      </w:r>
    </w:p>
    <w:p w:rsidR="00E627E5" w:rsidRPr="00AB5377" w:rsidRDefault="00E627E5" w:rsidP="00E627E5">
      <w:pPr>
        <w:pStyle w:val="SourceCode"/>
      </w:pPr>
      <w:r w:rsidRPr="00B36611">
        <w:rPr>
          <w:rStyle w:val="SourceLineNumber"/>
        </w:rPr>
        <w:t>245.</w:t>
      </w:r>
      <w:r w:rsidRPr="00AB5377">
        <w:t xml:space="preserve"> def getRandomMove(board, tile):</w:t>
      </w:r>
    </w:p>
    <w:p w:rsidR="00E627E5" w:rsidRPr="00AB5377" w:rsidRDefault="00E627E5" w:rsidP="00E627E5">
      <w:pPr>
        <w:pStyle w:val="SourceCode"/>
      </w:pPr>
      <w:r w:rsidRPr="00B36611">
        <w:rPr>
          <w:rStyle w:val="SourceLineNumber"/>
        </w:rPr>
        <w:t>246.</w:t>
      </w:r>
      <w:r w:rsidRPr="00AB5377">
        <w:t xml:space="preserve">     </w:t>
      </w:r>
      <w:r w:rsidRPr="00B36611">
        <w:rPr>
          <w:rStyle w:val="SourceCodeComment"/>
        </w:rPr>
        <w:t># Return a random move.</w:t>
      </w:r>
    </w:p>
    <w:p w:rsidR="00E627E5" w:rsidRPr="00AB5377" w:rsidRDefault="00E627E5" w:rsidP="00E627E5">
      <w:pPr>
        <w:pStyle w:val="SourceCode"/>
      </w:pPr>
      <w:r w:rsidRPr="00B36611">
        <w:rPr>
          <w:rStyle w:val="SourceLineNumber"/>
        </w:rPr>
        <w:t>247.</w:t>
      </w:r>
      <w:r w:rsidRPr="00AB5377">
        <w:t xml:space="preserve">     return random.choice( getValidMoves(board, tile) )</w:t>
      </w:r>
    </w:p>
    <w:p w:rsidR="00E627E5" w:rsidRPr="00B36611" w:rsidRDefault="00E627E5" w:rsidP="00E627E5">
      <w:pPr>
        <w:pStyle w:val="SourceCode"/>
        <w:rPr>
          <w:rStyle w:val="SourceLineNumber"/>
        </w:rPr>
      </w:pPr>
      <w:r w:rsidRPr="00B36611">
        <w:rPr>
          <w:rStyle w:val="SourceLineNumber"/>
        </w:rPr>
        <w:t xml:space="preserve">248. </w:t>
      </w:r>
    </w:p>
    <w:p w:rsidR="00E627E5" w:rsidRPr="00B36611" w:rsidRDefault="00E627E5" w:rsidP="00E627E5">
      <w:pPr>
        <w:pStyle w:val="SourceCode"/>
        <w:rPr>
          <w:rStyle w:val="SourceLineNumber"/>
        </w:rPr>
      </w:pPr>
      <w:r w:rsidRPr="00B36611">
        <w:rPr>
          <w:rStyle w:val="SourceLineNumber"/>
        </w:rPr>
        <w:t xml:space="preserve">249. </w:t>
      </w:r>
    </w:p>
    <w:p w:rsidR="00E627E5" w:rsidRPr="00AB5377" w:rsidRDefault="00E627E5" w:rsidP="00E627E5">
      <w:pPr>
        <w:pStyle w:val="SourceCode"/>
      </w:pPr>
      <w:r w:rsidRPr="00B36611">
        <w:rPr>
          <w:rStyle w:val="SourceLineNumber"/>
        </w:rPr>
        <w:t>250.</w:t>
      </w:r>
      <w:r w:rsidRPr="00AB5377">
        <w:t xml:space="preserve"> def isOnSide(x, y):</w:t>
      </w:r>
    </w:p>
    <w:p w:rsidR="00E627E5" w:rsidRPr="00AB5377" w:rsidRDefault="00E627E5" w:rsidP="00E627E5">
      <w:pPr>
        <w:pStyle w:val="SourceCode"/>
      </w:pPr>
      <w:r w:rsidRPr="00B36611">
        <w:rPr>
          <w:rStyle w:val="SourceLineNumber"/>
        </w:rPr>
        <w:t>251.</w:t>
      </w:r>
      <w:r w:rsidRPr="00AB5377">
        <w:t xml:space="preserve">     return x == 0 or x == 7 or y == 0 or y ==7</w:t>
      </w:r>
    </w:p>
    <w:p w:rsidR="00E627E5" w:rsidRPr="00B36611" w:rsidRDefault="00E627E5" w:rsidP="00E627E5">
      <w:pPr>
        <w:pStyle w:val="SourceCode"/>
        <w:rPr>
          <w:rStyle w:val="SourceLineNumber"/>
        </w:rPr>
      </w:pPr>
      <w:r w:rsidRPr="00B36611">
        <w:rPr>
          <w:rStyle w:val="SourceLineNumber"/>
        </w:rPr>
        <w:t xml:space="preserve">252. </w:t>
      </w:r>
    </w:p>
    <w:p w:rsidR="00E627E5" w:rsidRPr="00B36611" w:rsidRDefault="00E627E5" w:rsidP="00E627E5">
      <w:pPr>
        <w:pStyle w:val="SourceCode"/>
        <w:rPr>
          <w:rStyle w:val="SourceLineNumber"/>
        </w:rPr>
      </w:pPr>
      <w:r w:rsidRPr="00B36611">
        <w:rPr>
          <w:rStyle w:val="SourceLineNumber"/>
        </w:rPr>
        <w:t xml:space="preserve">253. </w:t>
      </w:r>
    </w:p>
    <w:p w:rsidR="00E627E5" w:rsidRPr="00AB5377" w:rsidRDefault="00E627E5" w:rsidP="00E627E5">
      <w:pPr>
        <w:pStyle w:val="SourceCode"/>
      </w:pPr>
      <w:r w:rsidRPr="00B36611">
        <w:rPr>
          <w:rStyle w:val="SourceLineNumber"/>
        </w:rPr>
        <w:t>254.</w:t>
      </w:r>
      <w:r w:rsidRPr="00AB5377">
        <w:t xml:space="preserve"> def getCornerSideBestMove(board, tile):</w:t>
      </w:r>
    </w:p>
    <w:p w:rsidR="00E627E5" w:rsidRPr="00B36611" w:rsidRDefault="00E627E5" w:rsidP="00E627E5">
      <w:pPr>
        <w:pStyle w:val="SourceCode"/>
        <w:rPr>
          <w:rStyle w:val="SourceCodeComment"/>
        </w:rPr>
      </w:pPr>
      <w:r w:rsidRPr="00B36611">
        <w:rPr>
          <w:rStyle w:val="SourceLineNumber"/>
        </w:rPr>
        <w:t>255.</w:t>
      </w:r>
      <w:r w:rsidRPr="00AB5377">
        <w:t xml:space="preserve">     </w:t>
      </w:r>
      <w:r w:rsidRPr="00B36611">
        <w:rPr>
          <w:rStyle w:val="SourceCodeComment"/>
        </w:rPr>
        <w:t># Return a corner move, or a side move, or the best move.</w:t>
      </w:r>
    </w:p>
    <w:p w:rsidR="00E627E5" w:rsidRPr="00AB5377" w:rsidRDefault="00E627E5" w:rsidP="00E627E5">
      <w:pPr>
        <w:pStyle w:val="SourceCode"/>
      </w:pPr>
      <w:r w:rsidRPr="00B36611">
        <w:rPr>
          <w:rStyle w:val="SourceLineNumber"/>
        </w:rPr>
        <w:t>256.</w:t>
      </w:r>
      <w:r w:rsidRPr="00AB5377">
        <w:t xml:space="preserve">     possibleMoves = getValidMoves(board, tile)</w:t>
      </w:r>
    </w:p>
    <w:p w:rsidR="00E627E5" w:rsidRPr="00B36611" w:rsidRDefault="00E627E5" w:rsidP="00E627E5">
      <w:pPr>
        <w:pStyle w:val="SourceCode"/>
        <w:rPr>
          <w:rStyle w:val="SourceLineNumber"/>
        </w:rPr>
      </w:pPr>
      <w:r w:rsidRPr="00B36611">
        <w:rPr>
          <w:rStyle w:val="SourceLineNumber"/>
        </w:rPr>
        <w:t xml:space="preserve">257. </w:t>
      </w:r>
    </w:p>
    <w:p w:rsidR="00E627E5" w:rsidRPr="00AB5377" w:rsidRDefault="00E627E5" w:rsidP="00E627E5">
      <w:pPr>
        <w:pStyle w:val="SourceCode"/>
      </w:pPr>
      <w:r w:rsidRPr="00B36611">
        <w:rPr>
          <w:rStyle w:val="SourceLineNumber"/>
        </w:rPr>
        <w:t>258.</w:t>
      </w:r>
      <w:r w:rsidRPr="00AB5377">
        <w:t xml:space="preserve">     </w:t>
      </w:r>
      <w:r w:rsidRPr="00B36611">
        <w:rPr>
          <w:rStyle w:val="SourceCodeComment"/>
        </w:rPr>
        <w:t># randomize the order of the possible moves</w:t>
      </w:r>
    </w:p>
    <w:p w:rsidR="00E627E5" w:rsidRPr="00AB5377" w:rsidRDefault="00E627E5" w:rsidP="00E627E5">
      <w:pPr>
        <w:pStyle w:val="SourceCode"/>
      </w:pPr>
      <w:r w:rsidRPr="00B36611">
        <w:rPr>
          <w:rStyle w:val="SourceLineNumber"/>
        </w:rPr>
        <w:t>259.</w:t>
      </w:r>
      <w:r w:rsidRPr="00AB5377">
        <w:t xml:space="preserve">     random.shuffle(possibleMoves)</w:t>
      </w:r>
    </w:p>
    <w:p w:rsidR="00E627E5" w:rsidRPr="00B36611" w:rsidRDefault="00E627E5" w:rsidP="00E627E5">
      <w:pPr>
        <w:pStyle w:val="SourceCode"/>
        <w:rPr>
          <w:rStyle w:val="SourceLineNumber"/>
        </w:rPr>
      </w:pPr>
      <w:r w:rsidRPr="00B36611">
        <w:rPr>
          <w:rStyle w:val="SourceLineNumber"/>
        </w:rPr>
        <w:t xml:space="preserve">260. </w:t>
      </w:r>
    </w:p>
    <w:p w:rsidR="00E627E5" w:rsidRPr="00AB5377" w:rsidRDefault="00E627E5" w:rsidP="00E627E5">
      <w:pPr>
        <w:pStyle w:val="SourceCode"/>
      </w:pPr>
      <w:r w:rsidRPr="00B36611">
        <w:rPr>
          <w:rStyle w:val="SourceLineNumber"/>
        </w:rPr>
        <w:lastRenderedPageBreak/>
        <w:t>261.</w:t>
      </w:r>
      <w:r w:rsidRPr="00AB5377">
        <w:t xml:space="preserve">     </w:t>
      </w:r>
      <w:r w:rsidRPr="00B36611">
        <w:rPr>
          <w:rStyle w:val="SourceCodeComment"/>
        </w:rPr>
        <w:t># always go for a corner if available.</w:t>
      </w:r>
    </w:p>
    <w:p w:rsidR="00E627E5" w:rsidRPr="00AB5377" w:rsidRDefault="00E627E5" w:rsidP="00E627E5">
      <w:pPr>
        <w:pStyle w:val="SourceCode"/>
      </w:pPr>
      <w:r w:rsidRPr="00B36611">
        <w:rPr>
          <w:rStyle w:val="SourceLineNumber"/>
        </w:rPr>
        <w:t>262.</w:t>
      </w:r>
      <w:r w:rsidRPr="00AB5377">
        <w:t xml:space="preserve">     for x, y in possibleMoves:</w:t>
      </w:r>
    </w:p>
    <w:p w:rsidR="00E627E5" w:rsidRPr="00AB5377" w:rsidRDefault="00E627E5" w:rsidP="00E627E5">
      <w:pPr>
        <w:pStyle w:val="SourceCode"/>
      </w:pPr>
      <w:r w:rsidRPr="00B36611">
        <w:rPr>
          <w:rStyle w:val="SourceLineNumber"/>
        </w:rPr>
        <w:t>263.</w:t>
      </w:r>
      <w:r w:rsidRPr="00AB5377">
        <w:t xml:space="preserve">         if isOnCorner(x, y):</w:t>
      </w:r>
    </w:p>
    <w:p w:rsidR="00E627E5" w:rsidRPr="00AB5377" w:rsidRDefault="00E627E5" w:rsidP="00E627E5">
      <w:pPr>
        <w:pStyle w:val="SourceCode"/>
      </w:pPr>
      <w:r w:rsidRPr="00B36611">
        <w:rPr>
          <w:rStyle w:val="SourceLineNumber"/>
        </w:rPr>
        <w:t>264.</w:t>
      </w:r>
      <w:r w:rsidRPr="00AB5377">
        <w:t xml:space="preserve">             return [x, y]</w:t>
      </w:r>
    </w:p>
    <w:p w:rsidR="00E627E5" w:rsidRPr="00B36611" w:rsidRDefault="00E627E5" w:rsidP="00E627E5">
      <w:pPr>
        <w:pStyle w:val="SourceCode"/>
        <w:rPr>
          <w:rStyle w:val="SourceLineNumber"/>
        </w:rPr>
      </w:pPr>
      <w:r w:rsidRPr="00B36611">
        <w:rPr>
          <w:rStyle w:val="SourceLineNumber"/>
        </w:rPr>
        <w:t xml:space="preserve">265. </w:t>
      </w:r>
    </w:p>
    <w:p w:rsidR="00E627E5" w:rsidRPr="00AB5377" w:rsidRDefault="00E627E5" w:rsidP="00E627E5">
      <w:pPr>
        <w:pStyle w:val="SourceCode"/>
      </w:pPr>
      <w:r w:rsidRPr="00B36611">
        <w:rPr>
          <w:rStyle w:val="SourceLineNumber"/>
        </w:rPr>
        <w:t>266.</w:t>
      </w:r>
      <w:r w:rsidRPr="00AB5377">
        <w:t xml:space="preserve">     </w:t>
      </w:r>
      <w:r w:rsidRPr="00B36611">
        <w:rPr>
          <w:rStyle w:val="SourceCodeComment"/>
        </w:rPr>
        <w:t># if there is no corner, return a side move.</w:t>
      </w:r>
    </w:p>
    <w:p w:rsidR="00E627E5" w:rsidRPr="00AB5377" w:rsidRDefault="00E627E5" w:rsidP="00E627E5">
      <w:pPr>
        <w:pStyle w:val="SourceCode"/>
      </w:pPr>
      <w:r w:rsidRPr="00B36611">
        <w:rPr>
          <w:rStyle w:val="SourceLineNumber"/>
        </w:rPr>
        <w:t>267.</w:t>
      </w:r>
      <w:r w:rsidRPr="00AB5377">
        <w:t xml:space="preserve">     for x, y in possibleMoves:</w:t>
      </w:r>
    </w:p>
    <w:p w:rsidR="00E627E5" w:rsidRPr="00AB5377" w:rsidRDefault="00E627E5" w:rsidP="00E627E5">
      <w:pPr>
        <w:pStyle w:val="SourceCode"/>
      </w:pPr>
      <w:r w:rsidRPr="00B36611">
        <w:rPr>
          <w:rStyle w:val="SourceLineNumber"/>
        </w:rPr>
        <w:t>268.</w:t>
      </w:r>
      <w:r w:rsidRPr="00AB5377">
        <w:t xml:space="preserve">         if isOnSide(x, y):</w:t>
      </w:r>
    </w:p>
    <w:p w:rsidR="00E627E5" w:rsidRPr="00AB5377" w:rsidRDefault="00E627E5" w:rsidP="00E627E5">
      <w:pPr>
        <w:pStyle w:val="SourceCode"/>
      </w:pPr>
      <w:r w:rsidRPr="00B36611">
        <w:rPr>
          <w:rStyle w:val="SourceLineNumber"/>
        </w:rPr>
        <w:t>269.</w:t>
      </w:r>
      <w:r w:rsidRPr="00AB5377">
        <w:t xml:space="preserve">             return [x, y]</w:t>
      </w:r>
    </w:p>
    <w:p w:rsidR="00E627E5" w:rsidRPr="00B36611" w:rsidRDefault="00E627E5" w:rsidP="00E627E5">
      <w:pPr>
        <w:pStyle w:val="SourceCode"/>
        <w:rPr>
          <w:rStyle w:val="SourceLineNumber"/>
        </w:rPr>
      </w:pPr>
      <w:r w:rsidRPr="00B36611">
        <w:rPr>
          <w:rStyle w:val="SourceLineNumber"/>
        </w:rPr>
        <w:t xml:space="preserve">270. </w:t>
      </w:r>
    </w:p>
    <w:p w:rsidR="00E627E5" w:rsidRPr="00AB5377" w:rsidRDefault="00E627E5" w:rsidP="00E627E5">
      <w:pPr>
        <w:pStyle w:val="SourceCode"/>
      </w:pPr>
      <w:r w:rsidRPr="00B36611">
        <w:rPr>
          <w:rStyle w:val="SourceLineNumber"/>
        </w:rPr>
        <w:t>271.</w:t>
      </w:r>
      <w:r w:rsidRPr="00AB5377">
        <w:t xml:space="preserve">     return getComputerMove(board, tile)</w:t>
      </w:r>
    </w:p>
    <w:p w:rsidR="00E627E5" w:rsidRPr="00B36611" w:rsidRDefault="00E627E5" w:rsidP="00E627E5">
      <w:pPr>
        <w:pStyle w:val="SourceCode"/>
        <w:rPr>
          <w:rStyle w:val="SourceLineNumber"/>
        </w:rPr>
      </w:pPr>
      <w:r w:rsidRPr="00B36611">
        <w:rPr>
          <w:rStyle w:val="SourceLineNumber"/>
        </w:rPr>
        <w:t xml:space="preserve">272. </w:t>
      </w:r>
    </w:p>
    <w:p w:rsidR="00E627E5" w:rsidRPr="00B36611" w:rsidRDefault="00E627E5" w:rsidP="00E627E5">
      <w:pPr>
        <w:pStyle w:val="SourceCode"/>
        <w:rPr>
          <w:rStyle w:val="SourceLineNumber"/>
        </w:rPr>
      </w:pPr>
      <w:r w:rsidRPr="00B36611">
        <w:rPr>
          <w:rStyle w:val="SourceLineNumber"/>
        </w:rPr>
        <w:t xml:space="preserve">273. </w:t>
      </w:r>
    </w:p>
    <w:p w:rsidR="00E627E5" w:rsidRPr="00AB5377" w:rsidRDefault="00E627E5" w:rsidP="00E627E5">
      <w:pPr>
        <w:pStyle w:val="SourceCode"/>
      </w:pPr>
      <w:r w:rsidRPr="00B36611">
        <w:rPr>
          <w:rStyle w:val="SourceLineNumber"/>
        </w:rPr>
        <w:t>274.</w:t>
      </w:r>
      <w:r w:rsidRPr="00AB5377">
        <w:t xml:space="preserve"> def getSideBestMove(board, tile):</w:t>
      </w:r>
    </w:p>
    <w:p w:rsidR="00E627E5" w:rsidRPr="00AB5377" w:rsidRDefault="00E627E5" w:rsidP="00E627E5">
      <w:pPr>
        <w:pStyle w:val="SourceCode"/>
      </w:pPr>
      <w:r w:rsidRPr="00B36611">
        <w:rPr>
          <w:rStyle w:val="SourceLineNumber"/>
        </w:rPr>
        <w:t>275.</w:t>
      </w:r>
      <w:r w:rsidRPr="00AB5377">
        <w:t xml:space="preserve">     </w:t>
      </w:r>
      <w:r w:rsidRPr="00B36611">
        <w:rPr>
          <w:rStyle w:val="SourceCodeComment"/>
        </w:rPr>
        <w:t># Return a corner move, or a side move, or the best move.</w:t>
      </w:r>
    </w:p>
    <w:p w:rsidR="00E627E5" w:rsidRPr="00AB5377" w:rsidRDefault="00E627E5" w:rsidP="00E627E5">
      <w:pPr>
        <w:pStyle w:val="SourceCode"/>
      </w:pPr>
      <w:r w:rsidRPr="00B36611">
        <w:rPr>
          <w:rStyle w:val="SourceLineNumber"/>
        </w:rPr>
        <w:t>276.</w:t>
      </w:r>
      <w:r w:rsidRPr="00AB5377">
        <w:t xml:space="preserve">     possibleMoves = getValidMoves(board, tile)</w:t>
      </w:r>
    </w:p>
    <w:p w:rsidR="00E627E5" w:rsidRPr="00B36611" w:rsidRDefault="00E627E5" w:rsidP="00E627E5">
      <w:pPr>
        <w:pStyle w:val="SourceCode"/>
        <w:rPr>
          <w:rStyle w:val="SourceLineNumber"/>
        </w:rPr>
      </w:pPr>
      <w:r w:rsidRPr="00B36611">
        <w:rPr>
          <w:rStyle w:val="SourceLineNumber"/>
        </w:rPr>
        <w:t xml:space="preserve">277. </w:t>
      </w:r>
    </w:p>
    <w:p w:rsidR="00E627E5" w:rsidRPr="00AB5377" w:rsidRDefault="00E627E5" w:rsidP="00E627E5">
      <w:pPr>
        <w:pStyle w:val="SourceCode"/>
      </w:pPr>
      <w:r w:rsidRPr="00B36611">
        <w:rPr>
          <w:rStyle w:val="SourceLineNumber"/>
        </w:rPr>
        <w:t>278.</w:t>
      </w:r>
      <w:r w:rsidRPr="00AB5377">
        <w:t xml:space="preserve">     </w:t>
      </w:r>
      <w:r w:rsidRPr="00B36611">
        <w:rPr>
          <w:rStyle w:val="SourceCodeComment"/>
        </w:rPr>
        <w:t># randomize the order of the possible moves</w:t>
      </w:r>
    </w:p>
    <w:p w:rsidR="00E627E5" w:rsidRPr="00AB5377" w:rsidRDefault="00E627E5" w:rsidP="00E627E5">
      <w:pPr>
        <w:pStyle w:val="SourceCode"/>
      </w:pPr>
      <w:r w:rsidRPr="00B36611">
        <w:rPr>
          <w:rStyle w:val="SourceLineNumber"/>
        </w:rPr>
        <w:t>279.</w:t>
      </w:r>
      <w:r w:rsidRPr="00AB5377">
        <w:t xml:space="preserve">     random.shuffle(possibleMoves)</w:t>
      </w:r>
    </w:p>
    <w:p w:rsidR="00E627E5" w:rsidRPr="00B36611" w:rsidRDefault="00E627E5" w:rsidP="00E627E5">
      <w:pPr>
        <w:pStyle w:val="SourceCode"/>
        <w:rPr>
          <w:rStyle w:val="SourceLineNumber"/>
        </w:rPr>
      </w:pPr>
      <w:r w:rsidRPr="00B36611">
        <w:rPr>
          <w:rStyle w:val="SourceLineNumber"/>
        </w:rPr>
        <w:t xml:space="preserve">280. </w:t>
      </w:r>
    </w:p>
    <w:p w:rsidR="00E627E5" w:rsidRPr="00AB5377" w:rsidRDefault="00E627E5" w:rsidP="00E627E5">
      <w:pPr>
        <w:pStyle w:val="SourceCode"/>
      </w:pPr>
      <w:r w:rsidRPr="00B36611">
        <w:rPr>
          <w:rStyle w:val="SourceLineNumber"/>
        </w:rPr>
        <w:t>281.</w:t>
      </w:r>
      <w:r w:rsidRPr="00AB5377">
        <w:t xml:space="preserve">     </w:t>
      </w:r>
      <w:r w:rsidRPr="00B36611">
        <w:rPr>
          <w:rStyle w:val="SourceCodeComment"/>
        </w:rPr>
        <w:t># return a side move, if available</w:t>
      </w:r>
    </w:p>
    <w:p w:rsidR="00E627E5" w:rsidRPr="00AB5377" w:rsidRDefault="00E627E5" w:rsidP="00E627E5">
      <w:pPr>
        <w:pStyle w:val="SourceCode"/>
      </w:pPr>
      <w:r w:rsidRPr="00B36611">
        <w:rPr>
          <w:rStyle w:val="SourceLineNumber"/>
        </w:rPr>
        <w:t>282.</w:t>
      </w:r>
      <w:r w:rsidRPr="00AB5377">
        <w:t xml:space="preserve">     for x, y in possibleMoves:</w:t>
      </w:r>
    </w:p>
    <w:p w:rsidR="00E627E5" w:rsidRPr="00AB5377" w:rsidRDefault="00E627E5" w:rsidP="00E627E5">
      <w:pPr>
        <w:pStyle w:val="SourceCode"/>
      </w:pPr>
      <w:r w:rsidRPr="00B36611">
        <w:rPr>
          <w:rStyle w:val="SourceLineNumber"/>
        </w:rPr>
        <w:t>283.</w:t>
      </w:r>
      <w:r w:rsidRPr="00AB5377">
        <w:t xml:space="preserve">         if isOnSide(x, y):</w:t>
      </w:r>
    </w:p>
    <w:p w:rsidR="00E627E5" w:rsidRPr="00AB5377" w:rsidRDefault="00E627E5" w:rsidP="00E627E5">
      <w:pPr>
        <w:pStyle w:val="SourceCode"/>
      </w:pPr>
      <w:r w:rsidRPr="00B36611">
        <w:rPr>
          <w:rStyle w:val="SourceLineNumber"/>
        </w:rPr>
        <w:t>284.</w:t>
      </w:r>
      <w:r w:rsidRPr="00AB5377">
        <w:t xml:space="preserve">             return [x, y]</w:t>
      </w:r>
    </w:p>
    <w:p w:rsidR="00E627E5" w:rsidRPr="00B36611" w:rsidRDefault="00E627E5" w:rsidP="00E627E5">
      <w:pPr>
        <w:pStyle w:val="SourceCode"/>
        <w:rPr>
          <w:rStyle w:val="SourceLineNumber"/>
        </w:rPr>
      </w:pPr>
      <w:r w:rsidRPr="00B36611">
        <w:rPr>
          <w:rStyle w:val="SourceLineNumber"/>
        </w:rPr>
        <w:t xml:space="preserve">285. </w:t>
      </w:r>
    </w:p>
    <w:p w:rsidR="00E627E5" w:rsidRPr="00AB5377" w:rsidRDefault="00E627E5" w:rsidP="00E627E5">
      <w:pPr>
        <w:pStyle w:val="SourceCode"/>
      </w:pPr>
      <w:r w:rsidRPr="00B36611">
        <w:rPr>
          <w:rStyle w:val="SourceLineNumber"/>
        </w:rPr>
        <w:t>286.</w:t>
      </w:r>
      <w:r w:rsidRPr="00AB5377">
        <w:t xml:space="preserve">     return getComputerMove(board, tile)</w:t>
      </w:r>
    </w:p>
    <w:p w:rsidR="00E627E5" w:rsidRPr="00AB5377" w:rsidRDefault="00E627E5" w:rsidP="00E627E5">
      <w:pPr>
        <w:pStyle w:val="SourceCode"/>
      </w:pPr>
      <w:r w:rsidRPr="00B36611">
        <w:rPr>
          <w:rStyle w:val="SourceLineNumber"/>
        </w:rPr>
        <w:t>287.</w:t>
      </w:r>
      <w:r w:rsidRPr="00AB5377">
        <w:t xml:space="preserve"> </w:t>
      </w:r>
    </w:p>
    <w:p w:rsidR="00E627E5" w:rsidRPr="00B36611" w:rsidRDefault="00E627E5" w:rsidP="00E627E5">
      <w:pPr>
        <w:pStyle w:val="SourceCode"/>
        <w:rPr>
          <w:rStyle w:val="SourceLineNumber"/>
        </w:rPr>
      </w:pPr>
      <w:r w:rsidRPr="00B36611">
        <w:rPr>
          <w:rStyle w:val="SourceLineNumber"/>
        </w:rPr>
        <w:t xml:space="preserve">288. </w:t>
      </w:r>
    </w:p>
    <w:p w:rsidR="00E627E5" w:rsidRPr="00AB5377" w:rsidRDefault="00E627E5" w:rsidP="00E627E5">
      <w:pPr>
        <w:pStyle w:val="SourceCode"/>
      </w:pPr>
      <w:r w:rsidRPr="00B36611">
        <w:rPr>
          <w:rStyle w:val="SourceLineNumber"/>
        </w:rPr>
        <w:t>289.</w:t>
      </w:r>
      <w:r w:rsidRPr="00AB5377">
        <w:t xml:space="preserve"> def getWorstMove(board, tile):</w:t>
      </w:r>
    </w:p>
    <w:p w:rsidR="00E627E5" w:rsidRPr="00B36611" w:rsidRDefault="00E627E5" w:rsidP="00E627E5">
      <w:pPr>
        <w:pStyle w:val="SourceCode"/>
        <w:rPr>
          <w:rStyle w:val="SourceCodeComment"/>
        </w:rPr>
      </w:pPr>
      <w:r w:rsidRPr="00B36611">
        <w:rPr>
          <w:rStyle w:val="SourceLineNumber"/>
        </w:rPr>
        <w:t>290.</w:t>
      </w:r>
      <w:r w:rsidRPr="00AB5377">
        <w:t xml:space="preserve">     </w:t>
      </w:r>
      <w:r w:rsidRPr="00B36611">
        <w:rPr>
          <w:rStyle w:val="SourceCodeComment"/>
        </w:rPr>
        <w:t># Return the move that flips the least number of tiles.</w:t>
      </w:r>
    </w:p>
    <w:p w:rsidR="00E627E5" w:rsidRPr="00AB5377" w:rsidRDefault="00E627E5" w:rsidP="00E627E5">
      <w:pPr>
        <w:pStyle w:val="SourceCode"/>
      </w:pPr>
      <w:r w:rsidRPr="00B36611">
        <w:rPr>
          <w:rStyle w:val="SourceLineNumber"/>
        </w:rPr>
        <w:t>291.</w:t>
      </w:r>
      <w:r w:rsidRPr="00AB5377">
        <w:t xml:space="preserve">     possibleMoves = getValidMoves(board, tile)</w:t>
      </w:r>
    </w:p>
    <w:p w:rsidR="00E627E5" w:rsidRPr="00B36611" w:rsidRDefault="00E627E5" w:rsidP="00E627E5">
      <w:pPr>
        <w:pStyle w:val="SourceCode"/>
        <w:rPr>
          <w:rStyle w:val="SourceLineNumber"/>
        </w:rPr>
      </w:pPr>
      <w:r w:rsidRPr="00B36611">
        <w:rPr>
          <w:rStyle w:val="SourceLineNumber"/>
        </w:rPr>
        <w:t xml:space="preserve">292. </w:t>
      </w:r>
    </w:p>
    <w:p w:rsidR="00E627E5" w:rsidRPr="00AB5377" w:rsidRDefault="00E627E5" w:rsidP="00E627E5">
      <w:pPr>
        <w:pStyle w:val="SourceCode"/>
      </w:pPr>
      <w:r w:rsidRPr="00B36611">
        <w:rPr>
          <w:rStyle w:val="SourceLineNumber"/>
        </w:rPr>
        <w:t>293.</w:t>
      </w:r>
      <w:r w:rsidRPr="00AB5377">
        <w:t xml:space="preserve">     </w:t>
      </w:r>
      <w:r w:rsidRPr="00B36611">
        <w:rPr>
          <w:rStyle w:val="SourceCodeComment"/>
        </w:rPr>
        <w:t># randomize the order of the possible moves</w:t>
      </w:r>
    </w:p>
    <w:p w:rsidR="00E627E5" w:rsidRPr="00AB5377" w:rsidRDefault="00E627E5" w:rsidP="00E627E5">
      <w:pPr>
        <w:pStyle w:val="SourceCode"/>
      </w:pPr>
      <w:r w:rsidRPr="00B36611">
        <w:rPr>
          <w:rStyle w:val="SourceLineNumber"/>
        </w:rPr>
        <w:t>294.</w:t>
      </w:r>
      <w:r w:rsidRPr="00AB5377">
        <w:t xml:space="preserve">     random.shuffle(possibleMoves)</w:t>
      </w:r>
    </w:p>
    <w:p w:rsidR="00E627E5" w:rsidRPr="00B36611" w:rsidRDefault="00E627E5" w:rsidP="00E627E5">
      <w:pPr>
        <w:pStyle w:val="SourceCode"/>
        <w:rPr>
          <w:rStyle w:val="SourceLineNumber"/>
        </w:rPr>
      </w:pPr>
      <w:r w:rsidRPr="00B36611">
        <w:rPr>
          <w:rStyle w:val="SourceLineNumber"/>
        </w:rPr>
        <w:t xml:space="preserve">295. </w:t>
      </w:r>
    </w:p>
    <w:p w:rsidR="00E627E5" w:rsidRPr="00AB5377" w:rsidRDefault="00E627E5" w:rsidP="00E627E5">
      <w:pPr>
        <w:pStyle w:val="SourceCode"/>
      </w:pPr>
      <w:r w:rsidRPr="00B36611">
        <w:rPr>
          <w:rStyle w:val="SourceLineNumber"/>
        </w:rPr>
        <w:t>296.</w:t>
      </w:r>
      <w:r w:rsidRPr="00AB5377">
        <w:t xml:space="preserve">     </w:t>
      </w:r>
      <w:r w:rsidRPr="00B36611">
        <w:rPr>
          <w:rStyle w:val="SourceCodeComment"/>
        </w:rPr>
        <w:t># Go through all the possible moves and remember the best scoring move</w:t>
      </w:r>
    </w:p>
    <w:p w:rsidR="00E627E5" w:rsidRPr="00AB5377" w:rsidRDefault="00E627E5" w:rsidP="00E627E5">
      <w:pPr>
        <w:pStyle w:val="SourceCode"/>
      </w:pPr>
      <w:r w:rsidRPr="00B36611">
        <w:rPr>
          <w:rStyle w:val="SourceLineNumber"/>
        </w:rPr>
        <w:t>297.</w:t>
      </w:r>
      <w:r w:rsidRPr="00AB5377">
        <w:t xml:space="preserve">     worstScore = 64</w:t>
      </w:r>
    </w:p>
    <w:p w:rsidR="00E627E5" w:rsidRPr="00AB5377" w:rsidRDefault="00E627E5" w:rsidP="00E627E5">
      <w:pPr>
        <w:pStyle w:val="SourceCode"/>
      </w:pPr>
      <w:r w:rsidRPr="00B36611">
        <w:rPr>
          <w:rStyle w:val="SourceLineNumber"/>
        </w:rPr>
        <w:t>298.</w:t>
      </w:r>
      <w:r w:rsidRPr="00AB5377">
        <w:t xml:space="preserve">     for x, y in possibleMoves:</w:t>
      </w:r>
    </w:p>
    <w:p w:rsidR="00E627E5" w:rsidRPr="00AB5377" w:rsidRDefault="00E627E5" w:rsidP="00E627E5">
      <w:pPr>
        <w:pStyle w:val="SourceCode"/>
      </w:pPr>
      <w:r w:rsidRPr="00B36611">
        <w:rPr>
          <w:rStyle w:val="SourceLineNumber"/>
        </w:rPr>
        <w:t>299.</w:t>
      </w:r>
      <w:r w:rsidRPr="00AB5377">
        <w:t xml:space="preserve">         dupeBoard = getBoardCopy(board)</w:t>
      </w:r>
    </w:p>
    <w:p w:rsidR="00E627E5" w:rsidRPr="00AB5377" w:rsidRDefault="00E627E5" w:rsidP="00E627E5">
      <w:pPr>
        <w:pStyle w:val="SourceCode"/>
      </w:pPr>
      <w:r w:rsidRPr="00B36611">
        <w:rPr>
          <w:rStyle w:val="SourceLineNumber"/>
        </w:rPr>
        <w:t>300.</w:t>
      </w:r>
      <w:r w:rsidRPr="00AB5377">
        <w:t xml:space="preserve">         makeMove(dupeBoard, tile, x, y)</w:t>
      </w:r>
    </w:p>
    <w:p w:rsidR="00E627E5" w:rsidRPr="00AB5377" w:rsidRDefault="00E627E5" w:rsidP="00E627E5">
      <w:pPr>
        <w:pStyle w:val="SourceCode"/>
      </w:pPr>
      <w:r w:rsidRPr="00B36611">
        <w:rPr>
          <w:rStyle w:val="SourceLineNumber"/>
        </w:rPr>
        <w:t>301.</w:t>
      </w:r>
      <w:r w:rsidRPr="00AB5377">
        <w:t xml:space="preserve">         score = getScoreOfBoard(dupeBoard)[tile]</w:t>
      </w:r>
    </w:p>
    <w:p w:rsidR="00E627E5" w:rsidRPr="00AB5377" w:rsidRDefault="00E627E5" w:rsidP="00E627E5">
      <w:pPr>
        <w:pStyle w:val="SourceCode"/>
      </w:pPr>
      <w:r w:rsidRPr="00B36611">
        <w:rPr>
          <w:rStyle w:val="SourceLineNumber"/>
        </w:rPr>
        <w:t>302.</w:t>
      </w:r>
      <w:r w:rsidRPr="00AB5377">
        <w:t xml:space="preserve">         if score &lt; worstScore:</w:t>
      </w:r>
    </w:p>
    <w:p w:rsidR="00E627E5" w:rsidRPr="00AB5377" w:rsidRDefault="00E627E5" w:rsidP="00E627E5">
      <w:pPr>
        <w:pStyle w:val="SourceCode"/>
      </w:pPr>
      <w:r w:rsidRPr="00B36611">
        <w:rPr>
          <w:rStyle w:val="SourceLineNumber"/>
        </w:rPr>
        <w:t>303.</w:t>
      </w:r>
      <w:r w:rsidRPr="00AB5377">
        <w:t xml:space="preserve">             worstMove = [x, y]</w:t>
      </w:r>
    </w:p>
    <w:p w:rsidR="00E627E5" w:rsidRPr="00AB5377" w:rsidRDefault="00E627E5" w:rsidP="00E627E5">
      <w:pPr>
        <w:pStyle w:val="SourceCode"/>
      </w:pPr>
      <w:r w:rsidRPr="00B36611">
        <w:rPr>
          <w:rStyle w:val="SourceLineNumber"/>
        </w:rPr>
        <w:t>304.</w:t>
      </w:r>
      <w:r w:rsidRPr="00AB5377">
        <w:t xml:space="preserve">             worstScore = score</w:t>
      </w:r>
    </w:p>
    <w:p w:rsidR="00E627E5" w:rsidRPr="00B36611" w:rsidRDefault="00E627E5" w:rsidP="00E627E5">
      <w:pPr>
        <w:pStyle w:val="SourceCode"/>
        <w:rPr>
          <w:rStyle w:val="SourceLineNumber"/>
        </w:rPr>
      </w:pPr>
      <w:r w:rsidRPr="00B36611">
        <w:rPr>
          <w:rStyle w:val="SourceLineNumber"/>
        </w:rPr>
        <w:t xml:space="preserve">305. </w:t>
      </w:r>
    </w:p>
    <w:p w:rsidR="00E627E5" w:rsidRPr="00AB5377" w:rsidRDefault="00E627E5" w:rsidP="00E627E5">
      <w:pPr>
        <w:pStyle w:val="SourceCode"/>
      </w:pPr>
      <w:r w:rsidRPr="00B36611">
        <w:rPr>
          <w:rStyle w:val="SourceLineNumber"/>
        </w:rPr>
        <w:t>306.</w:t>
      </w:r>
      <w:r w:rsidRPr="00AB5377">
        <w:t xml:space="preserve">     return worstMove</w:t>
      </w:r>
    </w:p>
    <w:p w:rsidR="00E627E5" w:rsidRPr="00B36611" w:rsidRDefault="00E627E5" w:rsidP="00E627E5">
      <w:pPr>
        <w:pStyle w:val="SourceCode"/>
        <w:rPr>
          <w:rStyle w:val="SourceLineNumber"/>
        </w:rPr>
      </w:pPr>
      <w:r w:rsidRPr="00B36611">
        <w:rPr>
          <w:rStyle w:val="SourceLineNumber"/>
        </w:rPr>
        <w:lastRenderedPageBreak/>
        <w:t xml:space="preserve">307. </w:t>
      </w:r>
    </w:p>
    <w:p w:rsidR="00E627E5" w:rsidRPr="00AB5377" w:rsidRDefault="00E627E5" w:rsidP="00E627E5">
      <w:pPr>
        <w:pStyle w:val="SourceCode"/>
      </w:pPr>
      <w:r w:rsidRPr="00B36611">
        <w:rPr>
          <w:rStyle w:val="SourceLineNumber"/>
        </w:rPr>
        <w:t>308.</w:t>
      </w:r>
      <w:r w:rsidRPr="00AB5377">
        <w:t xml:space="preserve"> </w:t>
      </w:r>
    </w:p>
    <w:p w:rsidR="00E627E5" w:rsidRPr="00AB5377" w:rsidRDefault="00E627E5" w:rsidP="00E627E5">
      <w:pPr>
        <w:pStyle w:val="SourceCode"/>
      </w:pPr>
      <w:r w:rsidRPr="00B36611">
        <w:rPr>
          <w:rStyle w:val="SourceLineNumber"/>
        </w:rPr>
        <w:t>309.</w:t>
      </w:r>
      <w:r w:rsidRPr="00AB5377">
        <w:t xml:space="preserve"> def getCornerWorstMove(board, tile):</w:t>
      </w:r>
    </w:p>
    <w:p w:rsidR="00E627E5" w:rsidRPr="00AB5377" w:rsidRDefault="00E627E5" w:rsidP="00E627E5">
      <w:pPr>
        <w:pStyle w:val="SourceCode"/>
      </w:pPr>
      <w:r w:rsidRPr="00B36611">
        <w:rPr>
          <w:rStyle w:val="SourceLineNumber"/>
        </w:rPr>
        <w:t>310.</w:t>
      </w:r>
      <w:r w:rsidRPr="00AB5377">
        <w:t xml:space="preserve">     </w:t>
      </w:r>
      <w:r w:rsidRPr="00B36611">
        <w:rPr>
          <w:rStyle w:val="SourceCodeComment"/>
        </w:rPr>
        <w:t># Return a corner, a space, or the move that flips the least number of tiles.</w:t>
      </w:r>
    </w:p>
    <w:p w:rsidR="00E627E5" w:rsidRPr="00AB5377" w:rsidRDefault="00E627E5" w:rsidP="00E627E5">
      <w:pPr>
        <w:pStyle w:val="SourceCode"/>
      </w:pPr>
      <w:r w:rsidRPr="00B36611">
        <w:rPr>
          <w:rStyle w:val="SourceLineNumber"/>
        </w:rPr>
        <w:t>311.</w:t>
      </w:r>
      <w:r w:rsidRPr="00AB5377">
        <w:t xml:space="preserve">     possibleMoves = getValidMoves(board, tile)</w:t>
      </w:r>
    </w:p>
    <w:p w:rsidR="00E627E5" w:rsidRPr="00B36611" w:rsidRDefault="00E627E5" w:rsidP="00E627E5">
      <w:pPr>
        <w:pStyle w:val="SourceCode"/>
        <w:rPr>
          <w:rStyle w:val="SourceLineNumber"/>
        </w:rPr>
      </w:pPr>
      <w:r w:rsidRPr="00B36611">
        <w:rPr>
          <w:rStyle w:val="SourceLineNumber"/>
        </w:rPr>
        <w:t xml:space="preserve">312. </w:t>
      </w:r>
    </w:p>
    <w:p w:rsidR="00E627E5" w:rsidRPr="00AB5377" w:rsidRDefault="00E627E5" w:rsidP="00E627E5">
      <w:pPr>
        <w:pStyle w:val="SourceCode"/>
      </w:pPr>
      <w:r w:rsidRPr="00B36611">
        <w:rPr>
          <w:rStyle w:val="SourceLineNumber"/>
        </w:rPr>
        <w:t>313.</w:t>
      </w:r>
      <w:r w:rsidRPr="00AB5377">
        <w:t xml:space="preserve">     </w:t>
      </w:r>
      <w:r w:rsidRPr="00B36611">
        <w:rPr>
          <w:rStyle w:val="SourceCodeComment"/>
        </w:rPr>
        <w:t># randomize the order of the possible moves</w:t>
      </w:r>
    </w:p>
    <w:p w:rsidR="00E627E5" w:rsidRPr="00AB5377" w:rsidRDefault="00E627E5" w:rsidP="00E627E5">
      <w:pPr>
        <w:pStyle w:val="SourceCode"/>
      </w:pPr>
      <w:r w:rsidRPr="00B36611">
        <w:rPr>
          <w:rStyle w:val="SourceLineNumber"/>
        </w:rPr>
        <w:t>314.</w:t>
      </w:r>
      <w:r w:rsidRPr="00AB5377">
        <w:t xml:space="preserve">     random.shuffle(possibleMoves)</w:t>
      </w:r>
    </w:p>
    <w:p w:rsidR="00E627E5" w:rsidRPr="00B36611" w:rsidRDefault="00E627E5" w:rsidP="00E627E5">
      <w:pPr>
        <w:pStyle w:val="SourceCode"/>
        <w:rPr>
          <w:rStyle w:val="SourceLineNumber"/>
        </w:rPr>
      </w:pPr>
      <w:r w:rsidRPr="00B36611">
        <w:rPr>
          <w:rStyle w:val="SourceLineNumber"/>
        </w:rPr>
        <w:t xml:space="preserve">315. </w:t>
      </w:r>
    </w:p>
    <w:p w:rsidR="00E627E5" w:rsidRPr="00AB5377" w:rsidRDefault="00E627E5" w:rsidP="00E627E5">
      <w:pPr>
        <w:pStyle w:val="SourceCode"/>
      </w:pPr>
      <w:r w:rsidRPr="00B36611">
        <w:rPr>
          <w:rStyle w:val="SourceLineNumber"/>
        </w:rPr>
        <w:t>316.</w:t>
      </w:r>
      <w:r w:rsidRPr="00AB5377">
        <w:t xml:space="preserve">     </w:t>
      </w:r>
      <w:r w:rsidRPr="00B36611">
        <w:rPr>
          <w:rStyle w:val="SourceCodeComment"/>
        </w:rPr>
        <w:t># always go for a corner if available.</w:t>
      </w:r>
    </w:p>
    <w:p w:rsidR="00E627E5" w:rsidRPr="00AB5377" w:rsidRDefault="00E627E5" w:rsidP="00E627E5">
      <w:pPr>
        <w:pStyle w:val="SourceCode"/>
      </w:pPr>
      <w:r w:rsidRPr="00B36611">
        <w:rPr>
          <w:rStyle w:val="SourceLineNumber"/>
        </w:rPr>
        <w:t>317.</w:t>
      </w:r>
      <w:r w:rsidRPr="00AB5377">
        <w:t xml:space="preserve">     for x, y in possibleMoves:</w:t>
      </w:r>
    </w:p>
    <w:p w:rsidR="00E627E5" w:rsidRPr="00AB5377" w:rsidRDefault="00E627E5" w:rsidP="00E627E5">
      <w:pPr>
        <w:pStyle w:val="SourceCode"/>
      </w:pPr>
      <w:r w:rsidRPr="00B36611">
        <w:rPr>
          <w:rStyle w:val="SourceLineNumber"/>
        </w:rPr>
        <w:t>318.</w:t>
      </w:r>
      <w:r w:rsidRPr="00AB5377">
        <w:t xml:space="preserve">         if isOnCorner(x, y):</w:t>
      </w:r>
    </w:p>
    <w:p w:rsidR="00E627E5" w:rsidRPr="00AB5377" w:rsidRDefault="00E627E5" w:rsidP="00E627E5">
      <w:pPr>
        <w:pStyle w:val="SourceCode"/>
      </w:pPr>
      <w:r w:rsidRPr="00B36611">
        <w:rPr>
          <w:rStyle w:val="SourceLineNumber"/>
        </w:rPr>
        <w:t>319.</w:t>
      </w:r>
      <w:r w:rsidRPr="00AB5377">
        <w:t xml:space="preserve">             return [x, y]</w:t>
      </w:r>
    </w:p>
    <w:p w:rsidR="00E627E5" w:rsidRPr="00B36611" w:rsidRDefault="00E627E5" w:rsidP="00E627E5">
      <w:pPr>
        <w:pStyle w:val="SourceCode"/>
        <w:rPr>
          <w:rStyle w:val="SourceLineNumber"/>
        </w:rPr>
      </w:pPr>
      <w:r w:rsidRPr="00B36611">
        <w:rPr>
          <w:rStyle w:val="SourceLineNumber"/>
        </w:rPr>
        <w:t xml:space="preserve">320. </w:t>
      </w:r>
    </w:p>
    <w:p w:rsidR="00E627E5" w:rsidRPr="00AB5377" w:rsidRDefault="00E627E5" w:rsidP="00E627E5">
      <w:pPr>
        <w:pStyle w:val="SourceCode"/>
      </w:pPr>
      <w:r w:rsidRPr="00B36611">
        <w:rPr>
          <w:rStyle w:val="SourceLineNumber"/>
        </w:rPr>
        <w:t>321.</w:t>
      </w:r>
      <w:r w:rsidRPr="00AB5377">
        <w:t xml:space="preserve">     return getWorstMove(board, tile)</w:t>
      </w:r>
    </w:p>
    <w:p w:rsidR="00E627E5" w:rsidRPr="00B36611" w:rsidRDefault="00E627E5" w:rsidP="00E627E5">
      <w:pPr>
        <w:pStyle w:val="SourceCode"/>
        <w:rPr>
          <w:rStyle w:val="SourceLineNumber"/>
        </w:rPr>
      </w:pPr>
      <w:r w:rsidRPr="00B36611">
        <w:rPr>
          <w:rStyle w:val="SourceLineNumber"/>
        </w:rPr>
        <w:t xml:space="preserve">322. </w:t>
      </w:r>
    </w:p>
    <w:p w:rsidR="00E627E5" w:rsidRPr="00B36611" w:rsidRDefault="00E627E5" w:rsidP="00E627E5">
      <w:pPr>
        <w:pStyle w:val="SourceCode"/>
        <w:rPr>
          <w:rStyle w:val="SourceLineNumber"/>
        </w:rPr>
      </w:pPr>
      <w:r w:rsidRPr="00B36611">
        <w:rPr>
          <w:rStyle w:val="SourceLineNumber"/>
        </w:rPr>
        <w:t xml:space="preserve">323. </w:t>
      </w:r>
    </w:p>
    <w:p w:rsidR="00E627E5" w:rsidRPr="00B36611" w:rsidRDefault="00E627E5" w:rsidP="00E627E5">
      <w:pPr>
        <w:pStyle w:val="SourceCode"/>
        <w:rPr>
          <w:rStyle w:val="SourceLineNumber"/>
        </w:rPr>
      </w:pPr>
      <w:r w:rsidRPr="00B36611">
        <w:rPr>
          <w:rStyle w:val="SourceLineNumber"/>
        </w:rPr>
        <w:t xml:space="preserve">324. </w:t>
      </w:r>
    </w:p>
    <w:p w:rsidR="00E627E5" w:rsidRDefault="00E627E5" w:rsidP="00E627E5">
      <w:pPr>
        <w:pStyle w:val="SourceCode"/>
      </w:pPr>
      <w:r w:rsidRPr="00B36611">
        <w:rPr>
          <w:rStyle w:val="SourceLineNumber"/>
        </w:rPr>
        <w:t>325.</w:t>
      </w:r>
      <w:r w:rsidRPr="00AB5377">
        <w:t xml:space="preserve"> print('Welcome to Reversi!')</w:t>
      </w:r>
    </w:p>
    <w:p w:rsidR="00E627E5" w:rsidRDefault="00E627E5" w:rsidP="00E627E5">
      <w:pPr>
        <w:pStyle w:val="Non-TOCHeading3"/>
      </w:pPr>
      <w:r>
        <w:t>How the AISim3.py Code Works</w:t>
      </w:r>
    </w:p>
    <w:p w:rsidR="00E627E5" w:rsidRDefault="00E627E5" w:rsidP="00E627E5">
      <w:pPr>
        <w:pStyle w:val="Body"/>
      </w:pPr>
      <w:r>
        <w:t xml:space="preserve">A lot of these functions are similar to one another, and some of them use the new </w:t>
      </w:r>
      <w:r w:rsidRPr="003E2CB2">
        <w:rPr>
          <w:rStyle w:val="Literal"/>
        </w:rPr>
        <w:t>isOnSide()</w:t>
      </w:r>
      <w:r>
        <w:t xml:space="preserve"> function. Here’s a review of the new algorithms we’ve made:</w:t>
      </w:r>
    </w:p>
    <w:p w:rsidR="00E627E5" w:rsidRDefault="00E627E5" w:rsidP="00E627E5">
      <w:pPr>
        <w:pStyle w:val="TableListing"/>
      </w:pPr>
      <w:r>
        <w:t>Table 17-1: Functions used for our Reversi AI.</w:t>
      </w:r>
    </w:p>
    <w:tbl>
      <w:tblPr>
        <w:tblW w:w="0" w:type="auto"/>
        <w:tblBorders>
          <w:top w:val="double" w:sz="4" w:space="0" w:color="auto"/>
          <w:bottom w:val="double" w:sz="4" w:space="0" w:color="auto"/>
        </w:tblBorders>
        <w:tblLook w:val="04A0" w:firstRow="1" w:lastRow="0" w:firstColumn="1" w:lastColumn="0" w:noHBand="0" w:noVBand="1"/>
      </w:tblPr>
      <w:tblGrid>
        <w:gridCol w:w="2870"/>
        <w:gridCol w:w="5986"/>
      </w:tblGrid>
      <w:tr w:rsidR="00E627E5" w:rsidTr="00D56B10">
        <w:tc>
          <w:tcPr>
            <w:tcW w:w="2898" w:type="dxa"/>
            <w:tcBorders>
              <w:top w:val="double" w:sz="4" w:space="0" w:color="auto"/>
              <w:bottom w:val="single" w:sz="4" w:space="0" w:color="auto"/>
            </w:tcBorders>
          </w:tcPr>
          <w:p w:rsidR="00E627E5" w:rsidRDefault="00E627E5" w:rsidP="00D56B10">
            <w:pPr>
              <w:pStyle w:val="TableHeading"/>
              <w:keepNext/>
            </w:pPr>
            <w:r>
              <w:t>Function</w:t>
            </w:r>
          </w:p>
        </w:tc>
        <w:tc>
          <w:tcPr>
            <w:tcW w:w="6678" w:type="dxa"/>
            <w:tcBorders>
              <w:top w:val="double" w:sz="4" w:space="0" w:color="auto"/>
              <w:bottom w:val="single" w:sz="4" w:space="0" w:color="auto"/>
            </w:tcBorders>
          </w:tcPr>
          <w:p w:rsidR="00E627E5" w:rsidRDefault="00E627E5" w:rsidP="00D56B10">
            <w:pPr>
              <w:pStyle w:val="TableHeading"/>
              <w:keepNext/>
            </w:pPr>
            <w:r>
              <w:t>Description</w:t>
            </w:r>
          </w:p>
        </w:tc>
      </w:tr>
      <w:tr w:rsidR="00E627E5" w:rsidTr="00D56B10">
        <w:tc>
          <w:tcPr>
            <w:tcW w:w="2898" w:type="dxa"/>
            <w:tcBorders>
              <w:top w:val="single" w:sz="4" w:space="0" w:color="auto"/>
            </w:tcBorders>
          </w:tcPr>
          <w:p w:rsidR="00E627E5" w:rsidRPr="003E2CB2" w:rsidRDefault="00E627E5" w:rsidP="00D56B10">
            <w:pPr>
              <w:keepNext/>
              <w:rPr>
                <w:rStyle w:val="Literal"/>
              </w:rPr>
            </w:pPr>
            <w:r w:rsidRPr="003E2CB2">
              <w:rPr>
                <w:rStyle w:val="Literal"/>
              </w:rPr>
              <w:t>getRandomMove()</w:t>
            </w:r>
          </w:p>
        </w:tc>
        <w:tc>
          <w:tcPr>
            <w:tcW w:w="6678" w:type="dxa"/>
            <w:tcBorders>
              <w:top w:val="single" w:sz="4" w:space="0" w:color="auto"/>
            </w:tcBorders>
          </w:tcPr>
          <w:p w:rsidR="00E627E5" w:rsidRDefault="00E627E5" w:rsidP="00D56B10">
            <w:pPr>
              <w:keepNext/>
            </w:pPr>
            <w:r>
              <w:t>Randomly choose a valid move to make.</w:t>
            </w:r>
          </w:p>
        </w:tc>
      </w:tr>
      <w:tr w:rsidR="00E627E5" w:rsidTr="00D56B10">
        <w:tc>
          <w:tcPr>
            <w:tcW w:w="2898" w:type="dxa"/>
          </w:tcPr>
          <w:p w:rsidR="00E627E5" w:rsidRPr="003E2CB2" w:rsidRDefault="00E627E5" w:rsidP="00D56B10">
            <w:pPr>
              <w:keepNext/>
              <w:rPr>
                <w:rStyle w:val="Literal"/>
              </w:rPr>
            </w:pPr>
            <w:r w:rsidRPr="003E2CB2">
              <w:rPr>
                <w:rStyle w:val="Literal"/>
              </w:rPr>
              <w:t>getCornerSideBestMove()</w:t>
            </w:r>
          </w:p>
        </w:tc>
        <w:tc>
          <w:tcPr>
            <w:tcW w:w="6678" w:type="dxa"/>
          </w:tcPr>
          <w:p w:rsidR="00E627E5" w:rsidRDefault="00E627E5" w:rsidP="00D56B10">
            <w:pPr>
              <w:keepNext/>
            </w:pPr>
            <w:r>
              <w:t xml:space="preserve">Take a corner move if available. If there’s no corner, take a space on the side. If no sides are available, use the regular </w:t>
            </w:r>
            <w:r w:rsidRPr="003E2CB2">
              <w:rPr>
                <w:rStyle w:val="Literal"/>
              </w:rPr>
              <w:t>getComputerMove()</w:t>
            </w:r>
            <w:r>
              <w:t xml:space="preserve"> algorithm.</w:t>
            </w:r>
          </w:p>
        </w:tc>
      </w:tr>
      <w:tr w:rsidR="00E627E5" w:rsidTr="00D56B10">
        <w:tc>
          <w:tcPr>
            <w:tcW w:w="2898" w:type="dxa"/>
          </w:tcPr>
          <w:p w:rsidR="00E627E5" w:rsidRPr="003E2CB2" w:rsidRDefault="00E627E5" w:rsidP="00D56B10">
            <w:pPr>
              <w:keepNext/>
              <w:rPr>
                <w:rStyle w:val="Literal"/>
              </w:rPr>
            </w:pPr>
            <w:r w:rsidRPr="003E2CB2">
              <w:rPr>
                <w:rStyle w:val="Literal"/>
              </w:rPr>
              <w:t>getSideBestMove()</w:t>
            </w:r>
          </w:p>
        </w:tc>
        <w:tc>
          <w:tcPr>
            <w:tcW w:w="6678" w:type="dxa"/>
          </w:tcPr>
          <w:p w:rsidR="00E627E5" w:rsidRDefault="00E627E5" w:rsidP="00D56B10">
            <w:pPr>
              <w:keepNext/>
            </w:pPr>
            <w:r>
              <w:t xml:space="preserve">Take a side space if there’s one available. If not, then use the regular </w:t>
            </w:r>
            <w:r w:rsidRPr="003E2CB2">
              <w:rPr>
                <w:rStyle w:val="Literal"/>
              </w:rPr>
              <w:t>getComputerMove()</w:t>
            </w:r>
            <w:r>
              <w:t xml:space="preserve"> algorithm. This means side spaces are chosen before corner spaces.</w:t>
            </w:r>
          </w:p>
        </w:tc>
      </w:tr>
      <w:tr w:rsidR="00E627E5" w:rsidTr="00D56B10">
        <w:tc>
          <w:tcPr>
            <w:tcW w:w="2898" w:type="dxa"/>
          </w:tcPr>
          <w:p w:rsidR="00E627E5" w:rsidRPr="003E2CB2" w:rsidRDefault="00E627E5" w:rsidP="00D56B10">
            <w:pPr>
              <w:keepNext/>
              <w:rPr>
                <w:rStyle w:val="Literal"/>
              </w:rPr>
            </w:pPr>
            <w:r w:rsidRPr="003E2CB2">
              <w:rPr>
                <w:rStyle w:val="Literal"/>
              </w:rPr>
              <w:t>getWorstMove()</w:t>
            </w:r>
          </w:p>
        </w:tc>
        <w:tc>
          <w:tcPr>
            <w:tcW w:w="6678" w:type="dxa"/>
          </w:tcPr>
          <w:p w:rsidR="00E627E5" w:rsidRDefault="00E627E5" w:rsidP="00D56B10">
            <w:pPr>
              <w:keepNext/>
            </w:pPr>
            <w:r>
              <w:t>Take the space that will result in the fewest tiles being flipped.</w:t>
            </w:r>
          </w:p>
        </w:tc>
      </w:tr>
      <w:tr w:rsidR="00E627E5" w:rsidTr="00D56B10">
        <w:tc>
          <w:tcPr>
            <w:tcW w:w="2898" w:type="dxa"/>
          </w:tcPr>
          <w:p w:rsidR="00E627E5" w:rsidRPr="003E2CB2" w:rsidRDefault="00E627E5" w:rsidP="00D56B10">
            <w:pPr>
              <w:rPr>
                <w:rStyle w:val="Literal"/>
              </w:rPr>
            </w:pPr>
            <w:r w:rsidRPr="003E2CB2">
              <w:rPr>
                <w:rStyle w:val="Literal"/>
              </w:rPr>
              <w:t>getCornerWorstMove()</w:t>
            </w:r>
          </w:p>
        </w:tc>
        <w:tc>
          <w:tcPr>
            <w:tcW w:w="6678" w:type="dxa"/>
          </w:tcPr>
          <w:p w:rsidR="00E627E5" w:rsidRDefault="00E627E5" w:rsidP="00D56B10">
            <w:r>
              <w:t xml:space="preserve">Take a corner space, if available. If not, use the </w:t>
            </w:r>
            <w:r w:rsidRPr="003E2CB2">
              <w:rPr>
                <w:rStyle w:val="Literal"/>
              </w:rPr>
              <w:t>getWorstMove()</w:t>
            </w:r>
            <w:r>
              <w:t xml:space="preserve"> algorithm.</w:t>
            </w:r>
          </w:p>
        </w:tc>
      </w:tr>
    </w:tbl>
    <w:p w:rsidR="00E627E5" w:rsidRDefault="00E627E5" w:rsidP="00E627E5">
      <w:pPr>
        <w:pStyle w:val="Non-TOCHeading3"/>
      </w:pPr>
    </w:p>
    <w:p w:rsidR="00E627E5" w:rsidRDefault="00E627E5" w:rsidP="00E627E5">
      <w:pPr>
        <w:pStyle w:val="Non-TOCHeading3"/>
      </w:pPr>
      <w:r>
        <w:t>Comparing the Random Algorithm Against the Regular Algorithm</w:t>
      </w:r>
    </w:p>
    <w:p w:rsidR="00E627E5" w:rsidRDefault="00E627E5" w:rsidP="00E627E5">
      <w:pPr>
        <w:pStyle w:val="Body"/>
      </w:pPr>
      <w:r>
        <w:t xml:space="preserve">Now the only thing to do is replace one of the </w:t>
      </w:r>
      <w:r w:rsidRPr="003E2CB2">
        <w:rPr>
          <w:rStyle w:val="Literal"/>
        </w:rPr>
        <w:t>getComputerMove()</w:t>
      </w:r>
      <w:r>
        <w:t xml:space="preserve"> calls in the main part of the program with one of the new functions. Then you can run several games and see how often one algorithm wins over the other. First, let’s replace O’s algorithm with the one in </w:t>
      </w:r>
      <w:r w:rsidRPr="003E2CB2">
        <w:rPr>
          <w:rStyle w:val="Literal"/>
        </w:rPr>
        <w:t>getComputerMove()</w:t>
      </w:r>
      <w:r>
        <w:t xml:space="preserve"> with </w:t>
      </w:r>
      <w:r w:rsidRPr="003E2CB2">
        <w:rPr>
          <w:rStyle w:val="Literal"/>
        </w:rPr>
        <w:t>getRandomMove()</w:t>
      </w:r>
      <w:r>
        <w:t xml:space="preserve"> on line 351:</w:t>
      </w:r>
    </w:p>
    <w:p w:rsidR="00E627E5" w:rsidRDefault="00E627E5" w:rsidP="00E627E5">
      <w:pPr>
        <w:pStyle w:val="SourceCode"/>
      </w:pPr>
      <w:r w:rsidRPr="00966CF7">
        <w:rPr>
          <w:rStyle w:val="SourceLineNumber"/>
        </w:rPr>
        <w:t>351.</w:t>
      </w:r>
      <w:r>
        <w:t xml:space="preserve">            x, y = getRandomMove(mainBoard, 'O')</w:t>
      </w:r>
    </w:p>
    <w:p w:rsidR="00E627E5" w:rsidRDefault="00E627E5" w:rsidP="00E627E5">
      <w:pPr>
        <w:pStyle w:val="Body"/>
      </w:pPr>
      <w:r>
        <w:t>When you run the program with a hundred games now, it will look something like this:</w:t>
      </w:r>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t>Game #0: X scored 25 points. O scored 38 points.</w:t>
      </w:r>
    </w:p>
    <w:p w:rsidR="00E627E5" w:rsidRDefault="00E627E5" w:rsidP="00E627E5">
      <w:pPr>
        <w:pStyle w:val="SampleRun"/>
      </w:pPr>
      <w:r>
        <w:t>Game #1: X scored 32 points. O scored 32 points.</w:t>
      </w:r>
    </w:p>
    <w:p w:rsidR="00E627E5" w:rsidRDefault="00E627E5" w:rsidP="00E627E5">
      <w:pPr>
        <w:pStyle w:val="SampleRun"/>
      </w:pPr>
      <w:r>
        <w:t>Game #2: X scored 15 points. O scored 0 points.</w:t>
      </w:r>
    </w:p>
    <w:p w:rsidR="00E627E5" w:rsidRDefault="00E627E5" w:rsidP="00E627E5">
      <w:pPr>
        <w:pStyle w:val="SampleRun"/>
      </w:pPr>
    </w:p>
    <w:p w:rsidR="00E627E5" w:rsidRPr="003E2CB2" w:rsidRDefault="00E627E5" w:rsidP="00E627E5">
      <w:pPr>
        <w:pStyle w:val="SampleRun"/>
        <w:rPr>
          <w:rStyle w:val="Emphasis"/>
        </w:rPr>
      </w:pPr>
      <w:r w:rsidRPr="003E2CB2">
        <w:rPr>
          <w:rStyle w:val="Emphasis"/>
        </w:rPr>
        <w:t>...skipped for brevity...</w:t>
      </w:r>
    </w:p>
    <w:p w:rsidR="00E627E5" w:rsidRDefault="00E627E5" w:rsidP="00E627E5">
      <w:pPr>
        <w:pStyle w:val="SampleRun"/>
      </w:pPr>
    </w:p>
    <w:p w:rsidR="00E627E5" w:rsidRDefault="00E627E5" w:rsidP="00E627E5">
      <w:pPr>
        <w:pStyle w:val="SampleRun"/>
      </w:pPr>
      <w:r>
        <w:t>Game #97: X scored 41 points. O scored 23 points.</w:t>
      </w:r>
    </w:p>
    <w:p w:rsidR="00E627E5" w:rsidRDefault="00E627E5" w:rsidP="00E627E5">
      <w:pPr>
        <w:pStyle w:val="SampleRun"/>
      </w:pPr>
      <w:r>
        <w:t>Game #98: X scored 33 points. O scored 31 points.</w:t>
      </w:r>
    </w:p>
    <w:p w:rsidR="00E627E5" w:rsidRDefault="00E627E5" w:rsidP="00E627E5">
      <w:pPr>
        <w:pStyle w:val="SampleRun"/>
      </w:pPr>
      <w:r>
        <w:t>Game #99: X scored 45 points. O scored 19 points.</w:t>
      </w:r>
    </w:p>
    <w:p w:rsidR="00E627E5" w:rsidRDefault="00E627E5" w:rsidP="00E627E5">
      <w:pPr>
        <w:pStyle w:val="SampleRun"/>
      </w:pPr>
      <w:r>
        <w:t>X wins 84 games (84.0%), O wins 15 games (15.0%), ties for 1 games (1.0%) of 100.0 games total.</w:t>
      </w:r>
    </w:p>
    <w:p w:rsidR="00E627E5" w:rsidRDefault="00E627E5" w:rsidP="00E627E5">
      <w:pPr>
        <w:pStyle w:val="Body"/>
      </w:pPr>
      <w:r>
        <w:t xml:space="preserve">Wow! X won far more often than O did. That means that the algorithm in </w:t>
      </w:r>
      <w:r w:rsidRPr="006400BA">
        <w:rPr>
          <w:rStyle w:val="Literal"/>
        </w:rPr>
        <w:t>getComputerMove()</w:t>
      </w:r>
      <w:r>
        <w:t xml:space="preserve"> (take any available corners, otherwise take the space that flips the most tiles) wins more games than the algorithm in </w:t>
      </w:r>
      <w:r w:rsidRPr="00865550">
        <w:rPr>
          <w:rStyle w:val="Literal"/>
        </w:rPr>
        <w:t>getRandomMove()</w:t>
      </w:r>
      <w:r>
        <w:t xml:space="preserve"> (which makes moves randomly). This makes sense, because making intelligent choices is usually better than just choosing things at random.</w:t>
      </w:r>
    </w:p>
    <w:p w:rsidR="00E627E5" w:rsidRDefault="00E627E5" w:rsidP="00E627E5">
      <w:pPr>
        <w:pStyle w:val="Non-TOCHeading3"/>
      </w:pPr>
      <w:r>
        <w:t>Comparing the Random Algorithm Against Itself</w:t>
      </w:r>
    </w:p>
    <w:p w:rsidR="00E627E5" w:rsidRDefault="00E627E5" w:rsidP="00E627E5">
      <w:pPr>
        <w:pStyle w:val="Body"/>
      </w:pPr>
      <w:r>
        <w:t xml:space="preserve">What if we changed O’s algorithm to also use the algorithm in </w:t>
      </w:r>
      <w:r w:rsidRPr="003E2CB2">
        <w:rPr>
          <w:rStyle w:val="Literal"/>
        </w:rPr>
        <w:t>getRandomMove()</w:t>
      </w:r>
      <w:r>
        <w:t xml:space="preserve">? Let’s find out by changing O’s function call on line 351 from </w:t>
      </w:r>
      <w:r w:rsidRPr="003E2CB2">
        <w:rPr>
          <w:rStyle w:val="Literal"/>
        </w:rPr>
        <w:t>getComputerMove()</w:t>
      </w:r>
      <w:r>
        <w:t xml:space="preserve"> to </w:t>
      </w:r>
      <w:r w:rsidRPr="003E2CB2">
        <w:rPr>
          <w:rStyle w:val="Literal"/>
        </w:rPr>
        <w:t>getRandomMove()</w:t>
      </w:r>
      <w:r>
        <w:t xml:space="preserve"> and running the program again.</w:t>
      </w:r>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t>Game #0: X scored 37 points. O scored 24 points.</w:t>
      </w:r>
    </w:p>
    <w:p w:rsidR="00E627E5" w:rsidRDefault="00E627E5" w:rsidP="00E627E5">
      <w:pPr>
        <w:pStyle w:val="SampleRun"/>
      </w:pPr>
      <w:r>
        <w:t>Game #1: X scored 19 points. O scored 45 points.</w:t>
      </w:r>
    </w:p>
    <w:p w:rsidR="00E627E5" w:rsidRDefault="00E627E5" w:rsidP="00E627E5">
      <w:pPr>
        <w:pStyle w:val="SampleRun"/>
      </w:pPr>
    </w:p>
    <w:p w:rsidR="00E627E5" w:rsidRPr="003E2CB2" w:rsidRDefault="00E627E5" w:rsidP="00E627E5">
      <w:pPr>
        <w:pStyle w:val="SampleRun"/>
        <w:rPr>
          <w:rStyle w:val="Emphasis"/>
        </w:rPr>
      </w:pPr>
      <w:r w:rsidRPr="003E2CB2">
        <w:rPr>
          <w:rStyle w:val="Emphasis"/>
        </w:rPr>
        <w:t>...skipped for brevity...</w:t>
      </w:r>
    </w:p>
    <w:p w:rsidR="00E627E5" w:rsidRDefault="00E627E5" w:rsidP="00E627E5">
      <w:pPr>
        <w:pStyle w:val="SampleRun"/>
      </w:pPr>
    </w:p>
    <w:p w:rsidR="00E627E5" w:rsidRDefault="00E627E5" w:rsidP="00E627E5">
      <w:pPr>
        <w:pStyle w:val="SampleRun"/>
      </w:pPr>
      <w:r>
        <w:t>Game #98: X scored 27 points. O scored 37 points.</w:t>
      </w:r>
    </w:p>
    <w:p w:rsidR="00E627E5" w:rsidRDefault="00E627E5" w:rsidP="00E627E5">
      <w:pPr>
        <w:pStyle w:val="SampleRun"/>
      </w:pPr>
      <w:r>
        <w:t>Game #99: X scored 38 points. O scored 22 points.</w:t>
      </w:r>
    </w:p>
    <w:p w:rsidR="00E627E5" w:rsidRDefault="00E627E5" w:rsidP="00E627E5">
      <w:pPr>
        <w:pStyle w:val="SampleRun"/>
      </w:pPr>
      <w:r>
        <w:t>X wins 42 games (42.0%), O wins 54 games (54.0%), ties for 4 games (4.0%) of 100.0 games total.</w:t>
      </w:r>
    </w:p>
    <w:p w:rsidR="00E627E5" w:rsidRDefault="00E627E5" w:rsidP="00E627E5">
      <w:pPr>
        <w:pStyle w:val="Body"/>
      </w:pPr>
      <w:r>
        <w:t>As you can see, when both players are making random moves, they each win about 50% of the time. (In the above case, O happen to get lucky and won a little bit more than half of the time.)</w:t>
      </w:r>
    </w:p>
    <w:p w:rsidR="00E627E5" w:rsidRDefault="00E627E5" w:rsidP="00E627E5">
      <w:pPr>
        <w:pStyle w:val="Body"/>
      </w:pPr>
      <w:r>
        <w:t>Just like moving on the corner spaces is a good idea because they cannot be flipped, moving on the side spaces may also be a good idea. On the side, the tile has the edge of the board and isn’t as out in the open as the other pieces. The corners are still preferable to the side spaces, but moving on the sides (even when there’s a move that can flip more pieces) may be a good strategy.</w:t>
      </w:r>
    </w:p>
    <w:p w:rsidR="00E627E5" w:rsidRDefault="00E627E5" w:rsidP="00E627E5">
      <w:pPr>
        <w:pStyle w:val="Non-TOCHeading3"/>
      </w:pPr>
      <w:r>
        <w:t>Comparing the Regular Algorithm Against the CornersSideBest Algorithm</w:t>
      </w:r>
    </w:p>
    <w:p w:rsidR="00E627E5" w:rsidRDefault="00E627E5" w:rsidP="00E627E5">
      <w:pPr>
        <w:pStyle w:val="Body"/>
      </w:pPr>
      <w:r>
        <w:t xml:space="preserve">Change X’s algorithm on line 346 to use </w:t>
      </w:r>
      <w:r w:rsidRPr="003E2CB2">
        <w:rPr>
          <w:rStyle w:val="Literal"/>
        </w:rPr>
        <w:t>getComputerMove()</w:t>
      </w:r>
      <w:r>
        <w:t xml:space="preserve"> (the original algorithm) and O’s algorithm on line 351 to use </w:t>
      </w:r>
      <w:r w:rsidRPr="003E2CB2">
        <w:rPr>
          <w:rStyle w:val="Literal"/>
        </w:rPr>
        <w:t>getCornerSideBestMove()</w:t>
      </w:r>
      <w:r>
        <w:t xml:space="preserve"> (which first tries to move on a corner, then tries to move on a side space, and then takes the best remaining move), and let’s run a hundred games to see which is better. Try changing the function calls and running the program again.</w:t>
      </w:r>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t>Game #0: X scored 52 points. O scored 12 points.</w:t>
      </w:r>
    </w:p>
    <w:p w:rsidR="00E627E5" w:rsidRDefault="00E627E5" w:rsidP="00E627E5">
      <w:pPr>
        <w:pStyle w:val="SampleRun"/>
      </w:pPr>
      <w:r>
        <w:t>Game #1: X scored 10 points. O scored 54 points.</w:t>
      </w:r>
    </w:p>
    <w:p w:rsidR="00E627E5" w:rsidRDefault="00E627E5" w:rsidP="00E627E5">
      <w:pPr>
        <w:pStyle w:val="SampleRun"/>
      </w:pPr>
    </w:p>
    <w:p w:rsidR="00E627E5" w:rsidRPr="003E2CB2" w:rsidRDefault="00E627E5" w:rsidP="00E627E5">
      <w:pPr>
        <w:pStyle w:val="SampleRun"/>
        <w:rPr>
          <w:rStyle w:val="Emphasis"/>
        </w:rPr>
      </w:pPr>
      <w:r w:rsidRPr="003E2CB2">
        <w:rPr>
          <w:rStyle w:val="Emphasis"/>
        </w:rPr>
        <w:t>...skipped for brevity...</w:t>
      </w:r>
    </w:p>
    <w:p w:rsidR="00E627E5" w:rsidRDefault="00E627E5" w:rsidP="00E627E5">
      <w:pPr>
        <w:pStyle w:val="SampleRun"/>
      </w:pPr>
    </w:p>
    <w:p w:rsidR="00E627E5" w:rsidRDefault="00E627E5" w:rsidP="00E627E5">
      <w:pPr>
        <w:pStyle w:val="SampleRun"/>
      </w:pPr>
      <w:r>
        <w:t>Game #98: X scored 41 points. O scored 23 points.</w:t>
      </w:r>
    </w:p>
    <w:p w:rsidR="00E627E5" w:rsidRDefault="00E627E5" w:rsidP="00E627E5">
      <w:pPr>
        <w:pStyle w:val="SampleRun"/>
      </w:pPr>
      <w:r>
        <w:t>Game #99: X scored 46 points. O scored 13 points.</w:t>
      </w:r>
    </w:p>
    <w:p w:rsidR="00E627E5" w:rsidRDefault="00E627E5" w:rsidP="00E627E5">
      <w:pPr>
        <w:pStyle w:val="SampleRun"/>
      </w:pPr>
      <w:r>
        <w:t>X wins 65 games (65.0%), O wins 31 games (31.0%), ties for 4 games (4.0%) of 100.0 games total.</w:t>
      </w:r>
    </w:p>
    <w:p w:rsidR="00E627E5" w:rsidRDefault="00E627E5" w:rsidP="00E627E5">
      <w:pPr>
        <w:pStyle w:val="Body"/>
      </w:pPr>
      <w:r>
        <w:t>Wow! That’s unexpected. It seems that choosing the side spaces over a space that flips more tiles is a bad strategy to use. The benefit of the side space isn’t greater than the cost of flipping fewer of the opponent’s tiles. Can we be sure of these results? Let’s run the program again, but this time play one thousand games. This may take a few minutes for your computer to run (but it would take weeks for you to do this by hand!) Try changing the function calls and running the program again.</w:t>
      </w:r>
    </w:p>
    <w:p w:rsidR="00E627E5" w:rsidRDefault="00E627E5" w:rsidP="00E627E5">
      <w:pPr>
        <w:pStyle w:val="SampleRun"/>
      </w:pPr>
      <w:r>
        <w:t>Welcome to Reversi!</w:t>
      </w:r>
    </w:p>
    <w:p w:rsidR="00E627E5" w:rsidRDefault="00E627E5" w:rsidP="00E627E5">
      <w:pPr>
        <w:pStyle w:val="SampleRun"/>
      </w:pPr>
      <w:r>
        <w:t>Enter number of games to run: 1000</w:t>
      </w:r>
    </w:p>
    <w:p w:rsidR="00E627E5" w:rsidRDefault="00E627E5" w:rsidP="00E627E5">
      <w:pPr>
        <w:pStyle w:val="SampleRun"/>
      </w:pPr>
      <w:r>
        <w:t>Game #0: X scored 20 points. O scored 44 points.</w:t>
      </w:r>
    </w:p>
    <w:p w:rsidR="00E627E5" w:rsidRDefault="00E627E5" w:rsidP="00E627E5">
      <w:pPr>
        <w:pStyle w:val="SampleRun"/>
      </w:pPr>
      <w:r>
        <w:lastRenderedPageBreak/>
        <w:t>Game #1: X scored 54 points. O scored 9 points.</w:t>
      </w:r>
    </w:p>
    <w:p w:rsidR="00E627E5" w:rsidRDefault="00E627E5" w:rsidP="00E627E5">
      <w:pPr>
        <w:pStyle w:val="SampleRun"/>
      </w:pPr>
    </w:p>
    <w:p w:rsidR="00E627E5" w:rsidRPr="003E2CB2" w:rsidRDefault="00E627E5" w:rsidP="00E627E5">
      <w:pPr>
        <w:pStyle w:val="SampleRun"/>
        <w:rPr>
          <w:rStyle w:val="Emphasis"/>
        </w:rPr>
      </w:pPr>
      <w:r w:rsidRPr="003E2CB2">
        <w:rPr>
          <w:rStyle w:val="Emphasis"/>
        </w:rPr>
        <w:t>...skipped for brevity...</w:t>
      </w:r>
    </w:p>
    <w:p w:rsidR="00E627E5" w:rsidRDefault="00E627E5" w:rsidP="00E627E5">
      <w:pPr>
        <w:pStyle w:val="SampleRun"/>
      </w:pPr>
    </w:p>
    <w:p w:rsidR="00E627E5" w:rsidRDefault="00E627E5" w:rsidP="00E627E5">
      <w:pPr>
        <w:pStyle w:val="SampleRun"/>
      </w:pPr>
      <w:r>
        <w:t>Game #998: X scored 38 points. O scored 23 points.</w:t>
      </w:r>
    </w:p>
    <w:p w:rsidR="00E627E5" w:rsidRDefault="00E627E5" w:rsidP="00E627E5">
      <w:pPr>
        <w:pStyle w:val="SampleRun"/>
      </w:pPr>
      <w:r>
        <w:t>Game #999: X scored 38 points. O scored 26 points.</w:t>
      </w:r>
    </w:p>
    <w:p w:rsidR="00E627E5" w:rsidRDefault="00E627E5" w:rsidP="00E627E5">
      <w:pPr>
        <w:pStyle w:val="SampleRun"/>
      </w:pPr>
      <w:r>
        <w:t>X wins 611 games (61.1%), O wins 363 games (36.3%), ties for 26 games (2.6%) of 1000.0 games total.</w:t>
      </w:r>
    </w:p>
    <w:p w:rsidR="00E627E5" w:rsidRDefault="00E627E5" w:rsidP="00E627E5">
      <w:pPr>
        <w:pStyle w:val="Body"/>
      </w:pPr>
      <w:r>
        <w:t>The more accurate statistics from the thousand-games run are about the same as the statistics from the hundred-games run. It seems that choosing the move that flips the most tiles is a better idea than choosing a side move.</w:t>
      </w:r>
    </w:p>
    <w:p w:rsidR="00E627E5" w:rsidRDefault="00E627E5" w:rsidP="00E627E5">
      <w:pPr>
        <w:pStyle w:val="Non-TOCHeading3"/>
      </w:pPr>
      <w:r>
        <w:t>Comparing the Regular Algorithm Against the Worst Algorithm</w:t>
      </w:r>
    </w:p>
    <w:p w:rsidR="00E627E5" w:rsidRDefault="00E627E5" w:rsidP="00E627E5">
      <w:pPr>
        <w:pStyle w:val="Body"/>
      </w:pPr>
      <w:r>
        <w:t xml:space="preserve">Now set the X player’s algorithm on line 346 to use </w:t>
      </w:r>
      <w:r w:rsidRPr="003E2CB2">
        <w:rPr>
          <w:rStyle w:val="Literal"/>
        </w:rPr>
        <w:t>getComputerMove()</w:t>
      </w:r>
      <w:r>
        <w:t xml:space="preserve"> and the O player’s algorithm on line 351 to </w:t>
      </w:r>
      <w:r w:rsidRPr="003E2CB2">
        <w:rPr>
          <w:rStyle w:val="Literal"/>
        </w:rPr>
        <w:t>getWorstMove()</w:t>
      </w:r>
      <w:r>
        <w:t xml:space="preserve"> (which makes the move that flips over the least number of tiles), and run a hundred games. Try changing the function calls and running the program again.</w:t>
      </w:r>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t>Game #0: X scored 50 points. O scored 14 points.</w:t>
      </w:r>
    </w:p>
    <w:p w:rsidR="00E627E5" w:rsidRDefault="00E627E5" w:rsidP="00E627E5">
      <w:pPr>
        <w:pStyle w:val="SampleRun"/>
      </w:pPr>
      <w:r>
        <w:t>Game #1: X scored 38 points. O scored 8 points.</w:t>
      </w:r>
    </w:p>
    <w:p w:rsidR="00E627E5" w:rsidRDefault="00E627E5" w:rsidP="00E627E5">
      <w:pPr>
        <w:pStyle w:val="SampleRun"/>
      </w:pPr>
      <w:r>
        <w:t>...skipped for brevity...</w:t>
      </w:r>
    </w:p>
    <w:p w:rsidR="00E627E5" w:rsidRDefault="00E627E5" w:rsidP="00E627E5">
      <w:pPr>
        <w:pStyle w:val="SampleRun"/>
      </w:pPr>
      <w:r>
        <w:t>Game #98: X scored 36 points. O scored 16 points.</w:t>
      </w:r>
    </w:p>
    <w:p w:rsidR="00E627E5" w:rsidRDefault="00E627E5" w:rsidP="00E627E5">
      <w:pPr>
        <w:pStyle w:val="SampleRun"/>
      </w:pPr>
      <w:r>
        <w:t>Game #99: X scored 19 points. O scored 0 points.</w:t>
      </w:r>
    </w:p>
    <w:p w:rsidR="00E627E5" w:rsidRDefault="00E627E5" w:rsidP="00E627E5">
      <w:pPr>
        <w:pStyle w:val="SampleRun"/>
      </w:pPr>
      <w:r>
        <w:t>X wins 98 games (98.0%), O wins 2 games (2.0%), ties for 0 games (0.0%) of 100.0 games total.</w:t>
      </w:r>
    </w:p>
    <w:p w:rsidR="00E627E5" w:rsidRDefault="00E627E5" w:rsidP="00E627E5">
      <w:pPr>
        <w:pStyle w:val="Body"/>
      </w:pPr>
      <w:r>
        <w:t xml:space="preserve">Whoa! The algorithm in </w:t>
      </w:r>
      <w:r w:rsidRPr="003E2CB2">
        <w:rPr>
          <w:rStyle w:val="Literal"/>
        </w:rPr>
        <w:t>getWorstMove()</w:t>
      </w:r>
      <w:r>
        <w:t>, which always chose the move that flips the fewest tiles, will almost always lose to the regular algorithm. This isn’t really surprising at all. (In fact, it’s surprising that this strategy wins even 2% of the time!)</w:t>
      </w:r>
    </w:p>
    <w:p w:rsidR="00E627E5" w:rsidRDefault="00E627E5" w:rsidP="00E627E5">
      <w:pPr>
        <w:pStyle w:val="Non-TOCHeading3"/>
      </w:pPr>
      <w:r>
        <w:t>Comparing the Regular Algorithm Against the WorstCorner Algorithm</w:t>
      </w:r>
    </w:p>
    <w:p w:rsidR="00E627E5" w:rsidRDefault="00E627E5" w:rsidP="00E627E5">
      <w:pPr>
        <w:pStyle w:val="Body"/>
      </w:pPr>
      <w:r>
        <w:t xml:space="preserve">How about when we replace </w:t>
      </w:r>
      <w:r w:rsidRPr="003E2CB2">
        <w:rPr>
          <w:rStyle w:val="Literal"/>
        </w:rPr>
        <w:t>getWorstMove()</w:t>
      </w:r>
      <w:r>
        <w:t xml:space="preserve"> on line 351 with </w:t>
      </w:r>
      <w:r w:rsidRPr="003E2CB2">
        <w:rPr>
          <w:rStyle w:val="Literal"/>
        </w:rPr>
        <w:t>getCornerWorstMove()</w:t>
      </w:r>
      <w:r>
        <w:t>? This is the same algorithm except it takes any available corner pieces before taking the worst move. Try changing the function calls and running the program again.</w:t>
      </w:r>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t>Game #0: X scored 36 points. O scored 7 points.</w:t>
      </w:r>
    </w:p>
    <w:p w:rsidR="00E627E5" w:rsidRDefault="00E627E5" w:rsidP="00E627E5">
      <w:pPr>
        <w:pStyle w:val="SampleRun"/>
      </w:pPr>
      <w:r>
        <w:t>Game #1: X scored 44 points. O scored 19 points.</w:t>
      </w:r>
    </w:p>
    <w:p w:rsidR="00E627E5" w:rsidRDefault="00E627E5" w:rsidP="00E627E5">
      <w:pPr>
        <w:pStyle w:val="SampleRun"/>
      </w:pPr>
    </w:p>
    <w:p w:rsidR="00E627E5" w:rsidRPr="003E2CB2" w:rsidRDefault="00E627E5" w:rsidP="00E627E5">
      <w:pPr>
        <w:pStyle w:val="SampleRun"/>
        <w:rPr>
          <w:rStyle w:val="Emphasis"/>
        </w:rPr>
      </w:pPr>
      <w:r w:rsidRPr="003E2CB2">
        <w:rPr>
          <w:rStyle w:val="Emphasis"/>
        </w:rPr>
        <w:t>...skipped for brevity...</w:t>
      </w:r>
    </w:p>
    <w:p w:rsidR="00E627E5" w:rsidRDefault="00E627E5" w:rsidP="00E627E5">
      <w:pPr>
        <w:pStyle w:val="SampleRun"/>
      </w:pPr>
    </w:p>
    <w:p w:rsidR="00E627E5" w:rsidRDefault="00E627E5" w:rsidP="00E627E5">
      <w:pPr>
        <w:pStyle w:val="SampleRun"/>
      </w:pPr>
      <w:r>
        <w:t>Game #98: X scored 47 points. O scored 17 points.</w:t>
      </w:r>
    </w:p>
    <w:p w:rsidR="00E627E5" w:rsidRDefault="00E627E5" w:rsidP="00E627E5">
      <w:pPr>
        <w:pStyle w:val="SampleRun"/>
      </w:pPr>
      <w:r>
        <w:t>Game #99: X scored 36 points. O scored 18 points.</w:t>
      </w:r>
    </w:p>
    <w:p w:rsidR="00E627E5" w:rsidRDefault="00E627E5" w:rsidP="00E627E5">
      <w:pPr>
        <w:pStyle w:val="SampleRun"/>
      </w:pPr>
      <w:r>
        <w:t>X wins 94 games (94.0%), O wins 6 games (6.0%), ties for 0 games (0.0%) of 100.0 games total.</w:t>
      </w:r>
    </w:p>
    <w:p w:rsidR="00E627E5" w:rsidRDefault="00E627E5" w:rsidP="00E627E5">
      <w:pPr>
        <w:pStyle w:val="Body"/>
      </w:pPr>
      <w:r>
        <w:t xml:space="preserve">The </w:t>
      </w:r>
      <w:r w:rsidRPr="003E2CB2">
        <w:rPr>
          <w:rStyle w:val="Literal"/>
        </w:rPr>
        <w:t>getCornerWorstMove()</w:t>
      </w:r>
      <w:r>
        <w:t xml:space="preserve"> still loses most of the games, but it seems to win a few more games than </w:t>
      </w:r>
      <w:r w:rsidRPr="003E2CB2">
        <w:rPr>
          <w:rStyle w:val="Literal"/>
        </w:rPr>
        <w:t>getWorstMove()</w:t>
      </w:r>
      <w:r>
        <w:t xml:space="preserve"> (6% compared to 2%). Does taking the corner spaces when they are available really make a difference?</w:t>
      </w:r>
    </w:p>
    <w:p w:rsidR="00E627E5" w:rsidRDefault="00E627E5" w:rsidP="00E627E5">
      <w:pPr>
        <w:pStyle w:val="Non-TOCHeading3"/>
      </w:pPr>
      <w:r>
        <w:t>Comparing the Worst Algorithm Against the WorstCorner Algorithm</w:t>
      </w:r>
    </w:p>
    <w:p w:rsidR="00E627E5" w:rsidRDefault="00E627E5" w:rsidP="00E627E5">
      <w:pPr>
        <w:pStyle w:val="Body"/>
      </w:pPr>
      <w:r>
        <w:t xml:space="preserve">You can check by setting X’s algorithm to </w:t>
      </w:r>
      <w:r w:rsidRPr="003E2CB2">
        <w:rPr>
          <w:rStyle w:val="Literal"/>
        </w:rPr>
        <w:t>getWorstMove()</w:t>
      </w:r>
      <w:r>
        <w:t xml:space="preserve"> and O’s algorithm to </w:t>
      </w:r>
      <w:r w:rsidRPr="003E2CB2">
        <w:rPr>
          <w:rStyle w:val="Literal"/>
        </w:rPr>
        <w:t>getCornerWorstMove()</w:t>
      </w:r>
      <w:r>
        <w:t>, and then running the program. Try changing the function calls and running the program again.</w:t>
      </w:r>
    </w:p>
    <w:p w:rsidR="00E627E5" w:rsidRDefault="00E627E5" w:rsidP="00E627E5">
      <w:pPr>
        <w:pStyle w:val="SampleRun"/>
      </w:pPr>
      <w:r>
        <w:t>Welcome to Reversi!</w:t>
      </w:r>
    </w:p>
    <w:p w:rsidR="00E627E5" w:rsidRDefault="00E627E5" w:rsidP="00E627E5">
      <w:pPr>
        <w:pStyle w:val="SampleRun"/>
      </w:pPr>
      <w:r>
        <w:t>Enter number of games to run: 100</w:t>
      </w:r>
    </w:p>
    <w:p w:rsidR="00E627E5" w:rsidRDefault="00E627E5" w:rsidP="00E627E5">
      <w:pPr>
        <w:pStyle w:val="SampleRun"/>
      </w:pPr>
      <w:r>
        <w:t>Game #0: X scored 25 points. O scored 39 points.</w:t>
      </w:r>
    </w:p>
    <w:p w:rsidR="00E627E5" w:rsidRDefault="00E627E5" w:rsidP="00E627E5">
      <w:pPr>
        <w:pStyle w:val="SampleRun"/>
      </w:pPr>
      <w:r>
        <w:t>Game #1: X scored 26 points. O scored 33 points.</w:t>
      </w:r>
    </w:p>
    <w:p w:rsidR="00E627E5" w:rsidRDefault="00E627E5" w:rsidP="00E627E5">
      <w:pPr>
        <w:pStyle w:val="SampleRun"/>
      </w:pPr>
    </w:p>
    <w:p w:rsidR="00E627E5" w:rsidRPr="003E2CB2" w:rsidRDefault="00E627E5" w:rsidP="00E627E5">
      <w:pPr>
        <w:pStyle w:val="SampleRun"/>
        <w:rPr>
          <w:rStyle w:val="Emphasis"/>
        </w:rPr>
      </w:pPr>
      <w:r w:rsidRPr="003E2CB2">
        <w:rPr>
          <w:rStyle w:val="Emphasis"/>
        </w:rPr>
        <w:t>...skipped for brevity...</w:t>
      </w:r>
    </w:p>
    <w:p w:rsidR="00E627E5" w:rsidRDefault="00E627E5" w:rsidP="00E627E5">
      <w:pPr>
        <w:pStyle w:val="SampleRun"/>
      </w:pPr>
    </w:p>
    <w:p w:rsidR="00E627E5" w:rsidRDefault="00E627E5" w:rsidP="00E627E5">
      <w:pPr>
        <w:pStyle w:val="SampleRun"/>
      </w:pPr>
      <w:r>
        <w:t>Game #98: X scored 36 points. O scored 25 points.</w:t>
      </w:r>
    </w:p>
    <w:p w:rsidR="00E627E5" w:rsidRDefault="00E627E5" w:rsidP="00E627E5">
      <w:pPr>
        <w:pStyle w:val="SampleRun"/>
      </w:pPr>
      <w:r>
        <w:t>Game #99: X scored 29 points. O scored 35 points.</w:t>
      </w:r>
    </w:p>
    <w:p w:rsidR="00E627E5" w:rsidRDefault="00E627E5" w:rsidP="00E627E5">
      <w:pPr>
        <w:pStyle w:val="SampleRun"/>
      </w:pPr>
      <w:r>
        <w:t>X wins 32 games (32.0%), O wins 67 games (67.0%), ties for 1 games (1.0%) of 100.0 games total.</w:t>
      </w:r>
    </w:p>
    <w:p w:rsidR="00E627E5" w:rsidRDefault="00E627E5" w:rsidP="00E627E5">
      <w:pPr>
        <w:pStyle w:val="Body"/>
      </w:pPr>
      <w:r>
        <w:t>Yes, even when otherwise making the worst move, it does seem like taking the corners results in many more wins. While you’ve found out that going for the sides makes you lose more often, going for the corners is always a good idea.</w:t>
      </w:r>
    </w:p>
    <w:p w:rsidR="00E627E5" w:rsidRDefault="00E627E5" w:rsidP="00E627E5">
      <w:pPr>
        <w:pStyle w:val="Non-TOCHeading3"/>
      </w:pPr>
      <w:r>
        <w:t>Summary</w:t>
      </w:r>
    </w:p>
    <w:p w:rsidR="00E627E5" w:rsidRDefault="00E627E5" w:rsidP="00E627E5">
      <w:pPr>
        <w:pStyle w:val="Body"/>
      </w:pPr>
      <w:r>
        <w:t>This chapter didn't really cover a game, but it modeled various strategies for Reversi. If we thought that taking side moves in Reversi was a good idea, we would have to spend weeks, even months, carefully playing games of Reversi by hand and writing down the results. But if we know how to program a computer to play Reversi, then we can have the computer play Reversi using these strategies for us. If you think about it, you’ll realize that the computer is executing millions of lines of our Python program in seconds! Your experiments with the simulation of Reversi can help you learn more about playing Reversi in real life.</w:t>
      </w:r>
    </w:p>
    <w:p w:rsidR="00E627E5" w:rsidRDefault="00E627E5" w:rsidP="00E627E5">
      <w:pPr>
        <w:pStyle w:val="Body"/>
      </w:pPr>
      <w:r>
        <w:lastRenderedPageBreak/>
        <w:t>In fact, this chapter would make a good science fair project. Your problem can be which set of moves leads to the most wins against other sets of moves, and make a hypothesis about which is the best strategy. After running several simulations, you can determine which strategy works best. With programming you can make a science fair project out of a simulation of any board game! And it is all because you know how to instruct the computer to do it, step by step, line by line. You can speak the computer’s language, and get it to do large amounts of data processing and number crunching for you.</w:t>
      </w:r>
    </w:p>
    <w:p w:rsidR="00BD5794" w:rsidRDefault="00BD5794" w:rsidP="00E627E5">
      <w:pPr>
        <w:pStyle w:val="Body"/>
      </w:pPr>
      <w:r>
        <w:t>That’s all for the text-based games in this book. Games that only use text can be fun, even though they’re simple. But most modern games use graphics, sound, and animation to make much more exciting looking games. For the rest of the chapters in this book, we will learn how to create games with graphics by using a Python module called Pygame.</w:t>
      </w:r>
      <w:bookmarkStart w:id="6" w:name="_GoBack"/>
      <w:bookmarkEnd w:id="6"/>
    </w:p>
    <w:sectPr w:rsidR="00BD5794" w:rsidSect="00BD5794">
      <w:pgSz w:w="11520" w:h="14400" w:code="32767"/>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7325E" w:rsidRDefault="00D7325E">
      <w:pPr>
        <w:spacing w:after="0" w:line="240" w:lineRule="auto"/>
      </w:pPr>
      <w:r>
        <w:separator/>
      </w:r>
    </w:p>
  </w:endnote>
  <w:endnote w:type="continuationSeparator" w:id="0">
    <w:p w:rsidR="00D7325E" w:rsidRDefault="00D732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Franklin Gothic Demi">
    <w:panose1 w:val="020B07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Sans Typewriter">
    <w:panose1 w:val="020B0509030504030204"/>
    <w:charset w:val="00"/>
    <w:family w:val="modern"/>
    <w:pitch w:val="fixed"/>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7325E" w:rsidRDefault="00D7325E">
      <w:pPr>
        <w:spacing w:after="0" w:line="240" w:lineRule="auto"/>
      </w:pPr>
      <w:r>
        <w:separator/>
      </w:r>
    </w:p>
  </w:footnote>
  <w:footnote w:type="continuationSeparator" w:id="0">
    <w:p w:rsidR="00D7325E" w:rsidRDefault="00D7325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3D54EDE"/>
    <w:multiLevelType w:val="hybridMultilevel"/>
    <w:tmpl w:val="A8B6E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81D6A75"/>
    <w:multiLevelType w:val="hybridMultilevel"/>
    <w:tmpl w:val="ADA041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595859EF"/>
    <w:multiLevelType w:val="hybridMultilevel"/>
    <w:tmpl w:val="CEF88D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
  </w:num>
  <w:num w:numId="2">
    <w:abstractNumId w:val="1"/>
  </w:num>
  <w:num w:numId="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627E5"/>
    <w:rsid w:val="000F0CDA"/>
    <w:rsid w:val="003E21EC"/>
    <w:rsid w:val="005640F3"/>
    <w:rsid w:val="005C32C0"/>
    <w:rsid w:val="00AD4AE0"/>
    <w:rsid w:val="00BD5794"/>
    <w:rsid w:val="00D055C8"/>
    <w:rsid w:val="00D7325E"/>
    <w:rsid w:val="00E25070"/>
    <w:rsid w:val="00E627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627E5"/>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627E5"/>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E627E5"/>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7E5"/>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627E5"/>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E627E5"/>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E62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7E5"/>
    <w:rPr>
      <w:rFonts w:ascii="Tahoma" w:hAnsi="Tahoma" w:cs="Tahoma"/>
      <w:sz w:val="16"/>
      <w:szCs w:val="16"/>
    </w:rPr>
  </w:style>
  <w:style w:type="character" w:customStyle="1" w:styleId="Definition">
    <w:name w:val="Definition"/>
    <w:basedOn w:val="DefaultParagraphFont"/>
    <w:uiPriority w:val="1"/>
    <w:qFormat/>
    <w:rsid w:val="00E627E5"/>
    <w:rPr>
      <w:rFonts w:asciiTheme="minorHAnsi" w:hAnsiTheme="minorHAnsi"/>
      <w:b/>
      <w:sz w:val="22"/>
    </w:rPr>
  </w:style>
  <w:style w:type="paragraph" w:styleId="NoSpacing">
    <w:name w:val="No Spacing"/>
    <w:link w:val="NoSpacingChar"/>
    <w:uiPriority w:val="1"/>
    <w:qFormat/>
    <w:rsid w:val="00E627E5"/>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E627E5"/>
    <w:rPr>
      <w:rFonts w:ascii="Times New Roman" w:hAnsi="Times New Roman"/>
    </w:rPr>
  </w:style>
  <w:style w:type="character" w:customStyle="1" w:styleId="URL">
    <w:name w:val="URL"/>
    <w:basedOn w:val="DefaultParagraphFont"/>
    <w:uiPriority w:val="1"/>
    <w:qFormat/>
    <w:rsid w:val="00E627E5"/>
    <w:rPr>
      <w:u w:val="dotted"/>
    </w:rPr>
  </w:style>
  <w:style w:type="character" w:customStyle="1" w:styleId="Literal">
    <w:name w:val="Literal"/>
    <w:basedOn w:val="DefaultParagraphFont"/>
    <w:uiPriority w:val="1"/>
    <w:qFormat/>
    <w:rsid w:val="00E627E5"/>
    <w:rPr>
      <w:rFonts w:ascii="Lucida Sans Typewriter" w:hAnsi="Lucida Sans Typewriter"/>
      <w:sz w:val="18"/>
    </w:rPr>
  </w:style>
  <w:style w:type="paragraph" w:styleId="ListParagraph">
    <w:name w:val="List Paragraph"/>
    <w:basedOn w:val="Normal"/>
    <w:uiPriority w:val="34"/>
    <w:qFormat/>
    <w:rsid w:val="00E627E5"/>
    <w:pPr>
      <w:ind w:left="720"/>
      <w:contextualSpacing/>
    </w:pPr>
    <w:rPr>
      <w:rFonts w:ascii="Times New Roman" w:hAnsi="Times New Roman"/>
    </w:rPr>
  </w:style>
  <w:style w:type="paragraph" w:customStyle="1" w:styleId="TopicsCoveredbox">
    <w:name w:val="Topics Covered box"/>
    <w:basedOn w:val="Normal"/>
    <w:qFormat/>
    <w:rsid w:val="00E627E5"/>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E627E5"/>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E627E5"/>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E627E5"/>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E627E5"/>
    <w:rPr>
      <w:b/>
      <w:color w:val="1F497D" w:themeColor="text2"/>
    </w:rPr>
  </w:style>
  <w:style w:type="character" w:styleId="Emphasis">
    <w:name w:val="Emphasis"/>
    <w:basedOn w:val="DefaultParagraphFont"/>
    <w:uiPriority w:val="20"/>
    <w:qFormat/>
    <w:rsid w:val="00E627E5"/>
    <w:rPr>
      <w:i/>
      <w:iCs/>
    </w:rPr>
  </w:style>
  <w:style w:type="character" w:styleId="Strong">
    <w:name w:val="Strong"/>
    <w:basedOn w:val="DefaultParagraphFont"/>
    <w:uiPriority w:val="22"/>
    <w:qFormat/>
    <w:rsid w:val="00E627E5"/>
    <w:rPr>
      <w:b/>
      <w:bCs/>
    </w:rPr>
  </w:style>
  <w:style w:type="table" w:styleId="TableGrid">
    <w:name w:val="Table Grid"/>
    <w:basedOn w:val="TableNormal"/>
    <w:uiPriority w:val="59"/>
    <w:rsid w:val="00E62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E627E5"/>
    <w:rPr>
      <w:color w:val="7F7F7F" w:themeColor="text1" w:themeTint="80"/>
    </w:rPr>
  </w:style>
  <w:style w:type="character" w:customStyle="1" w:styleId="SourceCodeComment">
    <w:name w:val="Source Code Comment"/>
    <w:basedOn w:val="DefaultParagraphFont"/>
    <w:uiPriority w:val="1"/>
    <w:qFormat/>
    <w:rsid w:val="00E627E5"/>
    <w:rPr>
      <w:color w:val="7F7F7F" w:themeColor="text1" w:themeTint="80"/>
    </w:rPr>
  </w:style>
  <w:style w:type="paragraph" w:styleId="Caption">
    <w:name w:val="caption"/>
    <w:basedOn w:val="Normal"/>
    <w:next w:val="Normal"/>
    <w:uiPriority w:val="35"/>
    <w:unhideWhenUsed/>
    <w:qFormat/>
    <w:rsid w:val="00E627E5"/>
    <w:pPr>
      <w:spacing w:line="240" w:lineRule="auto"/>
      <w:jc w:val="center"/>
    </w:pPr>
    <w:rPr>
      <w:bCs/>
      <w:szCs w:val="18"/>
    </w:rPr>
  </w:style>
  <w:style w:type="paragraph" w:styleId="TOCHeading">
    <w:name w:val="TOC Heading"/>
    <w:basedOn w:val="Heading1"/>
    <w:next w:val="Normal"/>
    <w:uiPriority w:val="39"/>
    <w:unhideWhenUsed/>
    <w:qFormat/>
    <w:rsid w:val="00E627E5"/>
    <w:pPr>
      <w:outlineLvl w:val="9"/>
    </w:pPr>
    <w:rPr>
      <w:lang w:eastAsia="ja-JP"/>
    </w:rPr>
  </w:style>
  <w:style w:type="paragraph" w:styleId="TOC1">
    <w:name w:val="toc 1"/>
    <w:basedOn w:val="Normal"/>
    <w:next w:val="Normal"/>
    <w:autoRedefine/>
    <w:uiPriority w:val="39"/>
    <w:unhideWhenUsed/>
    <w:qFormat/>
    <w:rsid w:val="00E627E5"/>
    <w:pPr>
      <w:spacing w:after="100"/>
    </w:pPr>
    <w:rPr>
      <w:rFonts w:ascii="Times New Roman" w:hAnsi="Times New Roman"/>
    </w:rPr>
  </w:style>
  <w:style w:type="paragraph" w:styleId="TOC2">
    <w:name w:val="toc 2"/>
    <w:basedOn w:val="Normal"/>
    <w:next w:val="Normal"/>
    <w:autoRedefine/>
    <w:uiPriority w:val="39"/>
    <w:unhideWhenUsed/>
    <w:qFormat/>
    <w:rsid w:val="00E627E5"/>
    <w:pPr>
      <w:spacing w:after="100"/>
      <w:ind w:left="220"/>
    </w:pPr>
    <w:rPr>
      <w:rFonts w:ascii="Times New Roman" w:hAnsi="Times New Roman"/>
    </w:rPr>
  </w:style>
  <w:style w:type="paragraph" w:styleId="TOC3">
    <w:name w:val="toc 3"/>
    <w:basedOn w:val="Normal"/>
    <w:next w:val="Normal"/>
    <w:autoRedefine/>
    <w:uiPriority w:val="39"/>
    <w:unhideWhenUsed/>
    <w:qFormat/>
    <w:rsid w:val="00E627E5"/>
    <w:pPr>
      <w:spacing w:after="100"/>
      <w:ind w:left="440"/>
    </w:pPr>
    <w:rPr>
      <w:rFonts w:ascii="Times New Roman" w:hAnsi="Times New Roman"/>
    </w:rPr>
  </w:style>
  <w:style w:type="character" w:styleId="Hyperlink">
    <w:name w:val="Hyperlink"/>
    <w:basedOn w:val="DefaultParagraphFont"/>
    <w:uiPriority w:val="99"/>
    <w:unhideWhenUsed/>
    <w:rsid w:val="00E627E5"/>
    <w:rPr>
      <w:color w:val="0000FF" w:themeColor="hyperlink"/>
      <w:u w:val="single"/>
    </w:rPr>
  </w:style>
  <w:style w:type="paragraph" w:styleId="Header">
    <w:name w:val="header"/>
    <w:basedOn w:val="Normal"/>
    <w:link w:val="HeaderChar"/>
    <w:uiPriority w:val="99"/>
    <w:unhideWhenUsed/>
    <w:rsid w:val="00E627E5"/>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E627E5"/>
    <w:rPr>
      <w:rFonts w:ascii="Times New Roman" w:hAnsi="Times New Roman"/>
    </w:rPr>
  </w:style>
  <w:style w:type="paragraph" w:styleId="Footer">
    <w:name w:val="footer"/>
    <w:basedOn w:val="Normal"/>
    <w:link w:val="FooterChar"/>
    <w:uiPriority w:val="99"/>
    <w:unhideWhenUsed/>
    <w:rsid w:val="00E627E5"/>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E627E5"/>
    <w:rPr>
      <w:rFonts w:ascii="Times New Roman" w:hAnsi="Times New Roman"/>
    </w:rPr>
  </w:style>
  <w:style w:type="paragraph" w:customStyle="1" w:styleId="TableHeading">
    <w:name w:val="Table Heading"/>
    <w:basedOn w:val="Normal"/>
    <w:rsid w:val="00E627E5"/>
    <w:pPr>
      <w:spacing w:after="0" w:line="240" w:lineRule="auto"/>
      <w:jc w:val="center"/>
    </w:pPr>
    <w:rPr>
      <w:b/>
    </w:rPr>
  </w:style>
  <w:style w:type="paragraph" w:customStyle="1" w:styleId="TableListing">
    <w:name w:val="Table Listing"/>
    <w:basedOn w:val="Normal"/>
    <w:qFormat/>
    <w:rsid w:val="00E627E5"/>
    <w:pPr>
      <w:spacing w:after="0" w:line="240" w:lineRule="auto"/>
      <w:jc w:val="center"/>
    </w:pPr>
  </w:style>
  <w:style w:type="paragraph" w:customStyle="1" w:styleId="ImportantNote">
    <w:name w:val="Important Note"/>
    <w:basedOn w:val="Body"/>
    <w:qFormat/>
    <w:rsid w:val="00E627E5"/>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E627E5"/>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627E5"/>
    <w:pPr>
      <w:spacing w:after="100"/>
      <w:ind w:left="660"/>
    </w:pPr>
    <w:rPr>
      <w:rFonts w:eastAsiaTheme="minorEastAsia"/>
    </w:rPr>
  </w:style>
  <w:style w:type="character" w:customStyle="1" w:styleId="StrongBoxed">
    <w:name w:val="Strong &amp; Boxed"/>
    <w:basedOn w:val="Strong"/>
    <w:uiPriority w:val="1"/>
    <w:qFormat/>
    <w:rsid w:val="00E627E5"/>
    <w:rPr>
      <w:b/>
      <w:bCs/>
      <w:bdr w:val="single" w:sz="4" w:space="0" w:color="auto"/>
    </w:rPr>
  </w:style>
  <w:style w:type="paragraph" w:styleId="Title">
    <w:name w:val="Title"/>
    <w:basedOn w:val="Normal"/>
    <w:next w:val="Normal"/>
    <w:link w:val="TitleChar"/>
    <w:uiPriority w:val="10"/>
    <w:qFormat/>
    <w:rsid w:val="00E627E5"/>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E627E5"/>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E627E5"/>
    <w:pPr>
      <w:spacing w:after="0" w:line="240" w:lineRule="auto"/>
    </w:pPr>
    <w:rPr>
      <w:rFonts w:ascii="Franklin Gothic Demi" w:hAnsi="Franklin Gothic Demi"/>
      <w:sz w:val="52"/>
      <w:szCs w:val="52"/>
    </w:rPr>
  </w:style>
  <w:style w:type="paragraph" w:customStyle="1" w:styleId="Body">
    <w:name w:val="Body"/>
    <w:basedOn w:val="Normal"/>
    <w:qFormat/>
    <w:rsid w:val="00E627E5"/>
    <w:pPr>
      <w:spacing w:after="160"/>
    </w:pPr>
    <w:rPr>
      <w:rFonts w:ascii="Times New Roman" w:hAnsi="Times New Roman"/>
    </w:rPr>
  </w:style>
  <w:style w:type="paragraph" w:customStyle="1" w:styleId="BodyFirst">
    <w:name w:val="Body First"/>
    <w:basedOn w:val="Body"/>
    <w:qFormat/>
    <w:rsid w:val="00E627E5"/>
    <w:pPr>
      <w:spacing w:after="0"/>
    </w:pPr>
  </w:style>
  <w:style w:type="paragraph" w:styleId="TOC5">
    <w:name w:val="toc 5"/>
    <w:basedOn w:val="Normal"/>
    <w:next w:val="Normal"/>
    <w:autoRedefine/>
    <w:uiPriority w:val="39"/>
    <w:unhideWhenUsed/>
    <w:rsid w:val="00E627E5"/>
    <w:pPr>
      <w:spacing w:after="100"/>
      <w:ind w:left="880"/>
    </w:pPr>
    <w:rPr>
      <w:rFonts w:eastAsiaTheme="minorEastAsia"/>
    </w:rPr>
  </w:style>
  <w:style w:type="paragraph" w:styleId="TOC6">
    <w:name w:val="toc 6"/>
    <w:basedOn w:val="Normal"/>
    <w:next w:val="Normal"/>
    <w:autoRedefine/>
    <w:uiPriority w:val="39"/>
    <w:unhideWhenUsed/>
    <w:rsid w:val="00E627E5"/>
    <w:pPr>
      <w:spacing w:after="100"/>
      <w:ind w:left="1100"/>
    </w:pPr>
    <w:rPr>
      <w:rFonts w:eastAsiaTheme="minorEastAsia"/>
    </w:rPr>
  </w:style>
  <w:style w:type="paragraph" w:styleId="TOC7">
    <w:name w:val="toc 7"/>
    <w:basedOn w:val="Normal"/>
    <w:next w:val="Normal"/>
    <w:autoRedefine/>
    <w:uiPriority w:val="39"/>
    <w:unhideWhenUsed/>
    <w:rsid w:val="00E627E5"/>
    <w:pPr>
      <w:spacing w:after="100"/>
      <w:ind w:left="1320"/>
    </w:pPr>
    <w:rPr>
      <w:rFonts w:eastAsiaTheme="minorEastAsia"/>
    </w:rPr>
  </w:style>
  <w:style w:type="paragraph" w:styleId="TOC8">
    <w:name w:val="toc 8"/>
    <w:basedOn w:val="Normal"/>
    <w:next w:val="Normal"/>
    <w:autoRedefine/>
    <w:uiPriority w:val="39"/>
    <w:unhideWhenUsed/>
    <w:rsid w:val="00E627E5"/>
    <w:pPr>
      <w:spacing w:after="100"/>
      <w:ind w:left="1540"/>
    </w:pPr>
    <w:rPr>
      <w:rFonts w:eastAsiaTheme="minorEastAsia"/>
    </w:rPr>
  </w:style>
  <w:style w:type="paragraph" w:styleId="TOC9">
    <w:name w:val="toc 9"/>
    <w:basedOn w:val="Normal"/>
    <w:next w:val="Normal"/>
    <w:autoRedefine/>
    <w:uiPriority w:val="39"/>
    <w:unhideWhenUsed/>
    <w:rsid w:val="00E627E5"/>
    <w:pPr>
      <w:spacing w:after="100"/>
      <w:ind w:left="1760"/>
    </w:pPr>
    <w:rPr>
      <w:rFonts w:eastAsiaTheme="minorEastAsia"/>
    </w:rPr>
  </w:style>
  <w:style w:type="character" w:customStyle="1" w:styleId="Keycap">
    <w:name w:val="Keycap"/>
    <w:basedOn w:val="DefaultParagraphFont"/>
    <w:rsid w:val="00E627E5"/>
    <w:rPr>
      <w:smallCaps/>
      <w:color w:val="0000FF"/>
    </w:rPr>
  </w:style>
  <w:style w:type="character" w:customStyle="1" w:styleId="FigureImageBorder">
    <w:name w:val="Figure Image Border"/>
    <w:basedOn w:val="DefaultParagraphFont"/>
    <w:uiPriority w:val="1"/>
    <w:qFormat/>
    <w:rsid w:val="00E627E5"/>
    <w:rPr>
      <w:noProof/>
      <w:bdr w:val="single" w:sz="4" w:space="0" w:color="auto"/>
    </w:rPr>
  </w:style>
  <w:style w:type="paragraph" w:customStyle="1" w:styleId="SourceCodeFilename">
    <w:name w:val="Source Code Filename"/>
    <w:basedOn w:val="SourceCode"/>
    <w:qFormat/>
    <w:rsid w:val="00E627E5"/>
    <w:pPr>
      <w:spacing w:after="0"/>
      <w:jc w:val="right"/>
    </w:pPr>
    <w:rPr>
      <w:sz w:val="24"/>
    </w:rPr>
  </w:style>
  <w:style w:type="paragraph" w:customStyle="1" w:styleId="Non-TOCHeading3">
    <w:name w:val="Non-TOC Heading 3"/>
    <w:next w:val="Body"/>
    <w:qFormat/>
    <w:rsid w:val="00E627E5"/>
    <w:rPr>
      <w:rFonts w:eastAsiaTheme="majorEastAsia" w:cstheme="majorBidi"/>
      <w:b/>
      <w:bCs/>
      <w:i/>
      <w:color w:val="000000" w:themeColor="text1"/>
      <w:sz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E627E5"/>
    <w:pPr>
      <w:keepNext/>
      <w:keepLines/>
      <w:spacing w:after="480"/>
      <w:outlineLvl w:val="0"/>
    </w:pPr>
    <w:rPr>
      <w:rFonts w:ascii="Franklin Gothic Demi" w:eastAsiaTheme="majorEastAsia" w:hAnsi="Franklin Gothic Demi" w:cstheme="majorBidi"/>
      <w:b/>
      <w:bCs/>
      <w:smallCaps/>
      <w:sz w:val="72"/>
      <w:szCs w:val="28"/>
    </w:rPr>
  </w:style>
  <w:style w:type="paragraph" w:styleId="Heading2">
    <w:name w:val="heading 2"/>
    <w:basedOn w:val="Normal"/>
    <w:next w:val="Normal"/>
    <w:link w:val="Heading2Char"/>
    <w:uiPriority w:val="9"/>
    <w:unhideWhenUsed/>
    <w:qFormat/>
    <w:rsid w:val="00E627E5"/>
    <w:pPr>
      <w:keepNext/>
      <w:keepLines/>
      <w:spacing w:before="20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E627E5"/>
    <w:pPr>
      <w:keepNext/>
      <w:keepLines/>
      <w:spacing w:before="200"/>
      <w:outlineLvl w:val="2"/>
    </w:pPr>
    <w:rPr>
      <w:rFonts w:eastAsiaTheme="majorEastAsia" w:cstheme="majorBidi"/>
      <w:b/>
      <w:bCs/>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27E5"/>
    <w:rPr>
      <w:rFonts w:ascii="Franklin Gothic Demi" w:eastAsiaTheme="majorEastAsia" w:hAnsi="Franklin Gothic Demi" w:cstheme="majorBidi"/>
      <w:b/>
      <w:bCs/>
      <w:smallCaps/>
      <w:sz w:val="72"/>
      <w:szCs w:val="28"/>
    </w:rPr>
  </w:style>
  <w:style w:type="character" w:customStyle="1" w:styleId="Heading2Char">
    <w:name w:val="Heading 2 Char"/>
    <w:basedOn w:val="DefaultParagraphFont"/>
    <w:link w:val="Heading2"/>
    <w:uiPriority w:val="9"/>
    <w:rsid w:val="00E627E5"/>
    <w:rPr>
      <w:rFonts w:eastAsiaTheme="majorEastAsia" w:cstheme="majorBidi"/>
      <w:b/>
      <w:bCs/>
      <w:color w:val="000000" w:themeColor="text1"/>
      <w:sz w:val="32"/>
      <w:szCs w:val="26"/>
    </w:rPr>
  </w:style>
  <w:style w:type="character" w:customStyle="1" w:styleId="Heading3Char">
    <w:name w:val="Heading 3 Char"/>
    <w:basedOn w:val="DefaultParagraphFont"/>
    <w:link w:val="Heading3"/>
    <w:uiPriority w:val="9"/>
    <w:rsid w:val="00E627E5"/>
    <w:rPr>
      <w:rFonts w:eastAsiaTheme="majorEastAsia" w:cstheme="majorBidi"/>
      <w:b/>
      <w:bCs/>
      <w:i/>
      <w:color w:val="000000" w:themeColor="text1"/>
      <w:sz w:val="28"/>
    </w:rPr>
  </w:style>
  <w:style w:type="paragraph" w:styleId="BalloonText">
    <w:name w:val="Balloon Text"/>
    <w:basedOn w:val="Normal"/>
    <w:link w:val="BalloonTextChar"/>
    <w:uiPriority w:val="99"/>
    <w:semiHidden/>
    <w:unhideWhenUsed/>
    <w:rsid w:val="00E627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27E5"/>
    <w:rPr>
      <w:rFonts w:ascii="Tahoma" w:hAnsi="Tahoma" w:cs="Tahoma"/>
      <w:sz w:val="16"/>
      <w:szCs w:val="16"/>
    </w:rPr>
  </w:style>
  <w:style w:type="character" w:customStyle="1" w:styleId="Definition">
    <w:name w:val="Definition"/>
    <w:basedOn w:val="DefaultParagraphFont"/>
    <w:uiPriority w:val="1"/>
    <w:qFormat/>
    <w:rsid w:val="00E627E5"/>
    <w:rPr>
      <w:rFonts w:asciiTheme="minorHAnsi" w:hAnsiTheme="minorHAnsi"/>
      <w:b/>
      <w:sz w:val="22"/>
    </w:rPr>
  </w:style>
  <w:style w:type="paragraph" w:styleId="NoSpacing">
    <w:name w:val="No Spacing"/>
    <w:link w:val="NoSpacingChar"/>
    <w:uiPriority w:val="1"/>
    <w:qFormat/>
    <w:rsid w:val="00E627E5"/>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E627E5"/>
    <w:rPr>
      <w:rFonts w:ascii="Times New Roman" w:hAnsi="Times New Roman"/>
    </w:rPr>
  </w:style>
  <w:style w:type="character" w:customStyle="1" w:styleId="URL">
    <w:name w:val="URL"/>
    <w:basedOn w:val="DefaultParagraphFont"/>
    <w:uiPriority w:val="1"/>
    <w:qFormat/>
    <w:rsid w:val="00E627E5"/>
    <w:rPr>
      <w:u w:val="dotted"/>
    </w:rPr>
  </w:style>
  <w:style w:type="character" w:customStyle="1" w:styleId="Literal">
    <w:name w:val="Literal"/>
    <w:basedOn w:val="DefaultParagraphFont"/>
    <w:uiPriority w:val="1"/>
    <w:qFormat/>
    <w:rsid w:val="00E627E5"/>
    <w:rPr>
      <w:rFonts w:ascii="Lucida Sans Typewriter" w:hAnsi="Lucida Sans Typewriter"/>
      <w:sz w:val="18"/>
    </w:rPr>
  </w:style>
  <w:style w:type="paragraph" w:styleId="ListParagraph">
    <w:name w:val="List Paragraph"/>
    <w:basedOn w:val="Normal"/>
    <w:uiPriority w:val="34"/>
    <w:qFormat/>
    <w:rsid w:val="00E627E5"/>
    <w:pPr>
      <w:ind w:left="720"/>
      <w:contextualSpacing/>
    </w:pPr>
    <w:rPr>
      <w:rFonts w:ascii="Times New Roman" w:hAnsi="Times New Roman"/>
    </w:rPr>
  </w:style>
  <w:style w:type="paragraph" w:customStyle="1" w:styleId="TopicsCoveredbox">
    <w:name w:val="Topics Covered box"/>
    <w:basedOn w:val="Normal"/>
    <w:qFormat/>
    <w:rsid w:val="00E627E5"/>
    <w:pPr>
      <w:pBdr>
        <w:top w:val="single" w:sz="4" w:space="1" w:color="auto" w:shadow="1"/>
        <w:left w:val="single" w:sz="4" w:space="4" w:color="auto" w:shadow="1"/>
        <w:bottom w:val="single" w:sz="4" w:space="1" w:color="auto" w:shadow="1"/>
        <w:right w:val="single" w:sz="4" w:space="4" w:color="auto" w:shadow="1"/>
      </w:pBdr>
      <w:shd w:val="clear" w:color="auto" w:fill="DBE5F1" w:themeFill="accent1" w:themeFillTint="33"/>
      <w:spacing w:line="240" w:lineRule="auto"/>
      <w:contextualSpacing/>
    </w:pPr>
    <w:rPr>
      <w:rFonts w:ascii="Times New Roman" w:hAnsi="Times New Roman"/>
    </w:rPr>
  </w:style>
  <w:style w:type="paragraph" w:customStyle="1" w:styleId="CodeExample">
    <w:name w:val="Code Example"/>
    <w:basedOn w:val="Normal"/>
    <w:qFormat/>
    <w:rsid w:val="00E627E5"/>
    <w:pPr>
      <w:pBdr>
        <w:top w:val="dashed" w:sz="4" w:space="1" w:color="auto"/>
        <w:left w:val="dashed" w:sz="4" w:space="4" w:color="auto"/>
        <w:bottom w:val="dashed" w:sz="4" w:space="1" w:color="auto"/>
        <w:right w:val="dashed" w:sz="4" w:space="4" w:color="auto"/>
      </w:pBdr>
      <w:spacing w:after="240"/>
      <w:contextualSpacing/>
    </w:pPr>
    <w:rPr>
      <w:rFonts w:ascii="Lucida Sans Typewriter" w:hAnsi="Lucida Sans Typewriter"/>
      <w:sz w:val="18"/>
    </w:rPr>
  </w:style>
  <w:style w:type="paragraph" w:customStyle="1" w:styleId="SourceCode">
    <w:name w:val="Source Code"/>
    <w:basedOn w:val="CodeExample"/>
    <w:qFormat/>
    <w:rsid w:val="00E627E5"/>
    <w:pPr>
      <w:pBdr>
        <w:top w:val="double" w:sz="4" w:space="3" w:color="auto"/>
        <w:left w:val="double" w:sz="4" w:space="4" w:color="auto"/>
        <w:bottom w:val="double" w:sz="4" w:space="3" w:color="auto"/>
        <w:right w:val="double" w:sz="4" w:space="4" w:color="auto"/>
      </w:pBdr>
    </w:pPr>
  </w:style>
  <w:style w:type="paragraph" w:customStyle="1" w:styleId="SampleRun">
    <w:name w:val="Sample Run"/>
    <w:basedOn w:val="CodeExample"/>
    <w:qFormat/>
    <w:rsid w:val="00E627E5"/>
    <w:pPr>
      <w:pBdr>
        <w:top w:val="single" w:sz="4" w:space="1" w:color="auto"/>
        <w:left w:val="single" w:sz="4" w:space="4" w:color="auto"/>
        <w:bottom w:val="single" w:sz="4" w:space="1" w:color="auto"/>
        <w:right w:val="single" w:sz="4" w:space="4" w:color="auto"/>
      </w:pBdr>
    </w:pPr>
  </w:style>
  <w:style w:type="character" w:customStyle="1" w:styleId="SampleRunResponse">
    <w:name w:val="Sample Run Response"/>
    <w:basedOn w:val="DefaultParagraphFont"/>
    <w:uiPriority w:val="1"/>
    <w:qFormat/>
    <w:rsid w:val="00E627E5"/>
    <w:rPr>
      <w:b/>
      <w:color w:val="1F497D" w:themeColor="text2"/>
    </w:rPr>
  </w:style>
  <w:style w:type="character" w:styleId="Emphasis">
    <w:name w:val="Emphasis"/>
    <w:basedOn w:val="DefaultParagraphFont"/>
    <w:uiPriority w:val="20"/>
    <w:qFormat/>
    <w:rsid w:val="00E627E5"/>
    <w:rPr>
      <w:i/>
      <w:iCs/>
    </w:rPr>
  </w:style>
  <w:style w:type="character" w:styleId="Strong">
    <w:name w:val="Strong"/>
    <w:basedOn w:val="DefaultParagraphFont"/>
    <w:uiPriority w:val="22"/>
    <w:qFormat/>
    <w:rsid w:val="00E627E5"/>
    <w:rPr>
      <w:b/>
      <w:bCs/>
    </w:rPr>
  </w:style>
  <w:style w:type="table" w:styleId="TableGrid">
    <w:name w:val="Table Grid"/>
    <w:basedOn w:val="TableNormal"/>
    <w:uiPriority w:val="59"/>
    <w:rsid w:val="00E627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ourceLineNumber">
    <w:name w:val="Source Line Number"/>
    <w:basedOn w:val="DefaultParagraphFont"/>
    <w:uiPriority w:val="1"/>
    <w:qFormat/>
    <w:rsid w:val="00E627E5"/>
    <w:rPr>
      <w:color w:val="7F7F7F" w:themeColor="text1" w:themeTint="80"/>
    </w:rPr>
  </w:style>
  <w:style w:type="character" w:customStyle="1" w:styleId="SourceCodeComment">
    <w:name w:val="Source Code Comment"/>
    <w:basedOn w:val="DefaultParagraphFont"/>
    <w:uiPriority w:val="1"/>
    <w:qFormat/>
    <w:rsid w:val="00E627E5"/>
    <w:rPr>
      <w:color w:val="7F7F7F" w:themeColor="text1" w:themeTint="80"/>
    </w:rPr>
  </w:style>
  <w:style w:type="paragraph" w:styleId="Caption">
    <w:name w:val="caption"/>
    <w:basedOn w:val="Normal"/>
    <w:next w:val="Normal"/>
    <w:uiPriority w:val="35"/>
    <w:unhideWhenUsed/>
    <w:qFormat/>
    <w:rsid w:val="00E627E5"/>
    <w:pPr>
      <w:spacing w:line="240" w:lineRule="auto"/>
      <w:jc w:val="center"/>
    </w:pPr>
    <w:rPr>
      <w:bCs/>
      <w:szCs w:val="18"/>
    </w:rPr>
  </w:style>
  <w:style w:type="paragraph" w:styleId="TOCHeading">
    <w:name w:val="TOC Heading"/>
    <w:basedOn w:val="Heading1"/>
    <w:next w:val="Normal"/>
    <w:uiPriority w:val="39"/>
    <w:unhideWhenUsed/>
    <w:qFormat/>
    <w:rsid w:val="00E627E5"/>
    <w:pPr>
      <w:outlineLvl w:val="9"/>
    </w:pPr>
    <w:rPr>
      <w:lang w:eastAsia="ja-JP"/>
    </w:rPr>
  </w:style>
  <w:style w:type="paragraph" w:styleId="TOC1">
    <w:name w:val="toc 1"/>
    <w:basedOn w:val="Normal"/>
    <w:next w:val="Normal"/>
    <w:autoRedefine/>
    <w:uiPriority w:val="39"/>
    <w:unhideWhenUsed/>
    <w:qFormat/>
    <w:rsid w:val="00E627E5"/>
    <w:pPr>
      <w:spacing w:after="100"/>
    </w:pPr>
    <w:rPr>
      <w:rFonts w:ascii="Times New Roman" w:hAnsi="Times New Roman"/>
    </w:rPr>
  </w:style>
  <w:style w:type="paragraph" w:styleId="TOC2">
    <w:name w:val="toc 2"/>
    <w:basedOn w:val="Normal"/>
    <w:next w:val="Normal"/>
    <w:autoRedefine/>
    <w:uiPriority w:val="39"/>
    <w:unhideWhenUsed/>
    <w:qFormat/>
    <w:rsid w:val="00E627E5"/>
    <w:pPr>
      <w:spacing w:after="100"/>
      <w:ind w:left="220"/>
    </w:pPr>
    <w:rPr>
      <w:rFonts w:ascii="Times New Roman" w:hAnsi="Times New Roman"/>
    </w:rPr>
  </w:style>
  <w:style w:type="paragraph" w:styleId="TOC3">
    <w:name w:val="toc 3"/>
    <w:basedOn w:val="Normal"/>
    <w:next w:val="Normal"/>
    <w:autoRedefine/>
    <w:uiPriority w:val="39"/>
    <w:unhideWhenUsed/>
    <w:qFormat/>
    <w:rsid w:val="00E627E5"/>
    <w:pPr>
      <w:spacing w:after="100"/>
      <w:ind w:left="440"/>
    </w:pPr>
    <w:rPr>
      <w:rFonts w:ascii="Times New Roman" w:hAnsi="Times New Roman"/>
    </w:rPr>
  </w:style>
  <w:style w:type="character" w:styleId="Hyperlink">
    <w:name w:val="Hyperlink"/>
    <w:basedOn w:val="DefaultParagraphFont"/>
    <w:uiPriority w:val="99"/>
    <w:unhideWhenUsed/>
    <w:rsid w:val="00E627E5"/>
    <w:rPr>
      <w:color w:val="0000FF" w:themeColor="hyperlink"/>
      <w:u w:val="single"/>
    </w:rPr>
  </w:style>
  <w:style w:type="paragraph" w:styleId="Header">
    <w:name w:val="header"/>
    <w:basedOn w:val="Normal"/>
    <w:link w:val="HeaderChar"/>
    <w:uiPriority w:val="99"/>
    <w:unhideWhenUsed/>
    <w:rsid w:val="00E627E5"/>
    <w:pPr>
      <w:tabs>
        <w:tab w:val="center" w:pos="4680"/>
        <w:tab w:val="right" w:pos="9360"/>
      </w:tabs>
      <w:spacing w:after="0" w:line="240" w:lineRule="auto"/>
    </w:pPr>
    <w:rPr>
      <w:rFonts w:ascii="Times New Roman" w:hAnsi="Times New Roman"/>
    </w:rPr>
  </w:style>
  <w:style w:type="character" w:customStyle="1" w:styleId="HeaderChar">
    <w:name w:val="Header Char"/>
    <w:basedOn w:val="DefaultParagraphFont"/>
    <w:link w:val="Header"/>
    <w:uiPriority w:val="99"/>
    <w:rsid w:val="00E627E5"/>
    <w:rPr>
      <w:rFonts w:ascii="Times New Roman" w:hAnsi="Times New Roman"/>
    </w:rPr>
  </w:style>
  <w:style w:type="paragraph" w:styleId="Footer">
    <w:name w:val="footer"/>
    <w:basedOn w:val="Normal"/>
    <w:link w:val="FooterChar"/>
    <w:uiPriority w:val="99"/>
    <w:unhideWhenUsed/>
    <w:rsid w:val="00E627E5"/>
    <w:pPr>
      <w:tabs>
        <w:tab w:val="center" w:pos="4680"/>
        <w:tab w:val="right" w:pos="9360"/>
      </w:tabs>
      <w:spacing w:after="0" w:line="240" w:lineRule="auto"/>
    </w:pPr>
    <w:rPr>
      <w:rFonts w:ascii="Times New Roman" w:hAnsi="Times New Roman"/>
    </w:rPr>
  </w:style>
  <w:style w:type="character" w:customStyle="1" w:styleId="FooterChar">
    <w:name w:val="Footer Char"/>
    <w:basedOn w:val="DefaultParagraphFont"/>
    <w:link w:val="Footer"/>
    <w:uiPriority w:val="99"/>
    <w:rsid w:val="00E627E5"/>
    <w:rPr>
      <w:rFonts w:ascii="Times New Roman" w:hAnsi="Times New Roman"/>
    </w:rPr>
  </w:style>
  <w:style w:type="paragraph" w:customStyle="1" w:styleId="TableHeading">
    <w:name w:val="Table Heading"/>
    <w:basedOn w:val="Normal"/>
    <w:rsid w:val="00E627E5"/>
    <w:pPr>
      <w:spacing w:after="0" w:line="240" w:lineRule="auto"/>
      <w:jc w:val="center"/>
    </w:pPr>
    <w:rPr>
      <w:b/>
    </w:rPr>
  </w:style>
  <w:style w:type="paragraph" w:customStyle="1" w:styleId="TableListing">
    <w:name w:val="Table Listing"/>
    <w:basedOn w:val="Normal"/>
    <w:qFormat/>
    <w:rsid w:val="00E627E5"/>
    <w:pPr>
      <w:spacing w:after="0" w:line="240" w:lineRule="auto"/>
      <w:jc w:val="center"/>
    </w:pPr>
  </w:style>
  <w:style w:type="paragraph" w:customStyle="1" w:styleId="ImportantNote">
    <w:name w:val="Important Note"/>
    <w:basedOn w:val="Body"/>
    <w:qFormat/>
    <w:rsid w:val="00E627E5"/>
    <w:pPr>
      <w:pBdr>
        <w:top w:val="single" w:sz="4" w:space="1" w:color="auto"/>
        <w:left w:val="single" w:sz="4" w:space="4" w:color="auto"/>
        <w:bottom w:val="single" w:sz="4" w:space="1" w:color="auto"/>
        <w:right w:val="single" w:sz="4" w:space="4" w:color="auto"/>
      </w:pBdr>
      <w:ind w:left="720" w:right="720"/>
    </w:pPr>
  </w:style>
  <w:style w:type="paragraph" w:styleId="NormalWeb">
    <w:name w:val="Normal (Web)"/>
    <w:basedOn w:val="Normal"/>
    <w:uiPriority w:val="99"/>
    <w:semiHidden/>
    <w:unhideWhenUsed/>
    <w:rsid w:val="00E627E5"/>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E627E5"/>
    <w:pPr>
      <w:spacing w:after="100"/>
      <w:ind w:left="660"/>
    </w:pPr>
    <w:rPr>
      <w:rFonts w:eastAsiaTheme="minorEastAsia"/>
    </w:rPr>
  </w:style>
  <w:style w:type="character" w:customStyle="1" w:styleId="StrongBoxed">
    <w:name w:val="Strong &amp; Boxed"/>
    <w:basedOn w:val="Strong"/>
    <w:uiPriority w:val="1"/>
    <w:qFormat/>
    <w:rsid w:val="00E627E5"/>
    <w:rPr>
      <w:b/>
      <w:bCs/>
      <w:bdr w:val="single" w:sz="4" w:space="0" w:color="auto"/>
    </w:rPr>
  </w:style>
  <w:style w:type="paragraph" w:styleId="Title">
    <w:name w:val="Title"/>
    <w:basedOn w:val="Normal"/>
    <w:next w:val="Normal"/>
    <w:link w:val="TitleChar"/>
    <w:uiPriority w:val="10"/>
    <w:qFormat/>
    <w:rsid w:val="00E627E5"/>
    <w:pPr>
      <w:pBdr>
        <w:bottom w:val="single" w:sz="8" w:space="4" w:color="4F81BD" w:themeColor="accent1"/>
      </w:pBdr>
      <w:spacing w:after="300" w:line="240" w:lineRule="auto"/>
      <w:contextualSpacing/>
    </w:pPr>
    <w:rPr>
      <w:rFonts w:ascii="Franklin Gothic Demi" w:eastAsiaTheme="majorEastAsia" w:hAnsi="Franklin Gothic Demi" w:cstheme="majorBidi"/>
      <w:spacing w:val="5"/>
      <w:kern w:val="28"/>
      <w:sz w:val="96"/>
      <w:szCs w:val="52"/>
    </w:rPr>
  </w:style>
  <w:style w:type="character" w:customStyle="1" w:styleId="TitleChar">
    <w:name w:val="Title Char"/>
    <w:basedOn w:val="DefaultParagraphFont"/>
    <w:link w:val="Title"/>
    <w:uiPriority w:val="10"/>
    <w:rsid w:val="00E627E5"/>
    <w:rPr>
      <w:rFonts w:ascii="Franklin Gothic Demi" w:eastAsiaTheme="majorEastAsia" w:hAnsi="Franklin Gothic Demi" w:cstheme="majorBidi"/>
      <w:spacing w:val="5"/>
      <w:kern w:val="28"/>
      <w:sz w:val="96"/>
      <w:szCs w:val="52"/>
    </w:rPr>
  </w:style>
  <w:style w:type="paragraph" w:customStyle="1" w:styleId="ChapterNumber">
    <w:name w:val="Chapter Number"/>
    <w:qFormat/>
    <w:rsid w:val="00E627E5"/>
    <w:pPr>
      <w:spacing w:after="0" w:line="240" w:lineRule="auto"/>
    </w:pPr>
    <w:rPr>
      <w:rFonts w:ascii="Franklin Gothic Demi" w:hAnsi="Franklin Gothic Demi"/>
      <w:sz w:val="52"/>
      <w:szCs w:val="52"/>
    </w:rPr>
  </w:style>
  <w:style w:type="paragraph" w:customStyle="1" w:styleId="Body">
    <w:name w:val="Body"/>
    <w:basedOn w:val="Normal"/>
    <w:qFormat/>
    <w:rsid w:val="00E627E5"/>
    <w:pPr>
      <w:spacing w:after="160"/>
    </w:pPr>
    <w:rPr>
      <w:rFonts w:ascii="Times New Roman" w:hAnsi="Times New Roman"/>
    </w:rPr>
  </w:style>
  <w:style w:type="paragraph" w:customStyle="1" w:styleId="BodyFirst">
    <w:name w:val="Body First"/>
    <w:basedOn w:val="Body"/>
    <w:qFormat/>
    <w:rsid w:val="00E627E5"/>
    <w:pPr>
      <w:spacing w:after="0"/>
    </w:pPr>
  </w:style>
  <w:style w:type="paragraph" w:styleId="TOC5">
    <w:name w:val="toc 5"/>
    <w:basedOn w:val="Normal"/>
    <w:next w:val="Normal"/>
    <w:autoRedefine/>
    <w:uiPriority w:val="39"/>
    <w:unhideWhenUsed/>
    <w:rsid w:val="00E627E5"/>
    <w:pPr>
      <w:spacing w:after="100"/>
      <w:ind w:left="880"/>
    </w:pPr>
    <w:rPr>
      <w:rFonts w:eastAsiaTheme="minorEastAsia"/>
    </w:rPr>
  </w:style>
  <w:style w:type="paragraph" w:styleId="TOC6">
    <w:name w:val="toc 6"/>
    <w:basedOn w:val="Normal"/>
    <w:next w:val="Normal"/>
    <w:autoRedefine/>
    <w:uiPriority w:val="39"/>
    <w:unhideWhenUsed/>
    <w:rsid w:val="00E627E5"/>
    <w:pPr>
      <w:spacing w:after="100"/>
      <w:ind w:left="1100"/>
    </w:pPr>
    <w:rPr>
      <w:rFonts w:eastAsiaTheme="minorEastAsia"/>
    </w:rPr>
  </w:style>
  <w:style w:type="paragraph" w:styleId="TOC7">
    <w:name w:val="toc 7"/>
    <w:basedOn w:val="Normal"/>
    <w:next w:val="Normal"/>
    <w:autoRedefine/>
    <w:uiPriority w:val="39"/>
    <w:unhideWhenUsed/>
    <w:rsid w:val="00E627E5"/>
    <w:pPr>
      <w:spacing w:after="100"/>
      <w:ind w:left="1320"/>
    </w:pPr>
    <w:rPr>
      <w:rFonts w:eastAsiaTheme="minorEastAsia"/>
    </w:rPr>
  </w:style>
  <w:style w:type="paragraph" w:styleId="TOC8">
    <w:name w:val="toc 8"/>
    <w:basedOn w:val="Normal"/>
    <w:next w:val="Normal"/>
    <w:autoRedefine/>
    <w:uiPriority w:val="39"/>
    <w:unhideWhenUsed/>
    <w:rsid w:val="00E627E5"/>
    <w:pPr>
      <w:spacing w:after="100"/>
      <w:ind w:left="1540"/>
    </w:pPr>
    <w:rPr>
      <w:rFonts w:eastAsiaTheme="minorEastAsia"/>
    </w:rPr>
  </w:style>
  <w:style w:type="paragraph" w:styleId="TOC9">
    <w:name w:val="toc 9"/>
    <w:basedOn w:val="Normal"/>
    <w:next w:val="Normal"/>
    <w:autoRedefine/>
    <w:uiPriority w:val="39"/>
    <w:unhideWhenUsed/>
    <w:rsid w:val="00E627E5"/>
    <w:pPr>
      <w:spacing w:after="100"/>
      <w:ind w:left="1760"/>
    </w:pPr>
    <w:rPr>
      <w:rFonts w:eastAsiaTheme="minorEastAsia"/>
    </w:rPr>
  </w:style>
  <w:style w:type="character" w:customStyle="1" w:styleId="Keycap">
    <w:name w:val="Keycap"/>
    <w:basedOn w:val="DefaultParagraphFont"/>
    <w:rsid w:val="00E627E5"/>
    <w:rPr>
      <w:smallCaps/>
      <w:color w:val="0000FF"/>
    </w:rPr>
  </w:style>
  <w:style w:type="character" w:customStyle="1" w:styleId="FigureImageBorder">
    <w:name w:val="Figure Image Border"/>
    <w:basedOn w:val="DefaultParagraphFont"/>
    <w:uiPriority w:val="1"/>
    <w:qFormat/>
    <w:rsid w:val="00E627E5"/>
    <w:rPr>
      <w:noProof/>
      <w:bdr w:val="single" w:sz="4" w:space="0" w:color="auto"/>
    </w:rPr>
  </w:style>
  <w:style w:type="paragraph" w:customStyle="1" w:styleId="SourceCodeFilename">
    <w:name w:val="Source Code Filename"/>
    <w:basedOn w:val="SourceCode"/>
    <w:qFormat/>
    <w:rsid w:val="00E627E5"/>
    <w:pPr>
      <w:spacing w:after="0"/>
      <w:jc w:val="right"/>
    </w:pPr>
    <w:rPr>
      <w:sz w:val="24"/>
    </w:rPr>
  </w:style>
  <w:style w:type="paragraph" w:customStyle="1" w:styleId="Non-TOCHeading3">
    <w:name w:val="Non-TOC Heading 3"/>
    <w:next w:val="Body"/>
    <w:qFormat/>
    <w:rsid w:val="00E627E5"/>
    <w:rPr>
      <w:rFonts w:eastAsiaTheme="majorEastAsia" w:cstheme="majorBidi"/>
      <w:b/>
      <w:bCs/>
      <w:i/>
      <w:color w:val="000000" w:themeColor="text1"/>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4072</Words>
  <Characters>2321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dc:creator>
  <cp:lastModifiedBy>Al</cp:lastModifiedBy>
  <cp:revision>2</cp:revision>
  <dcterms:created xsi:type="dcterms:W3CDTF">2015-06-12T18:34:00Z</dcterms:created>
  <dcterms:modified xsi:type="dcterms:W3CDTF">2015-06-12T18:47:00Z</dcterms:modified>
</cp:coreProperties>
</file>